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154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148"/>
        <w:gridCol w:w="2835"/>
        <w:gridCol w:w="3118"/>
        <w:gridCol w:w="3402"/>
        <w:gridCol w:w="2897"/>
        <w:tblGridChange w:id="0">
          <w:tblGrid>
            <w:gridCol w:w="50"/>
            <w:gridCol w:w="5"/>
            <w:gridCol w:w="10"/>
            <w:gridCol w:w="5"/>
            <w:gridCol w:w="3078"/>
            <w:gridCol w:w="50"/>
            <w:gridCol w:w="5"/>
            <w:gridCol w:w="10"/>
            <w:gridCol w:w="5"/>
            <w:gridCol w:w="2765"/>
            <w:gridCol w:w="50"/>
            <w:gridCol w:w="5"/>
            <w:gridCol w:w="10"/>
            <w:gridCol w:w="5"/>
            <w:gridCol w:w="3048"/>
            <w:gridCol w:w="50"/>
            <w:gridCol w:w="5"/>
            <w:gridCol w:w="10"/>
            <w:gridCol w:w="5"/>
            <w:gridCol w:w="3332"/>
            <w:gridCol w:w="50"/>
            <w:gridCol w:w="5"/>
            <w:gridCol w:w="10"/>
            <w:gridCol w:w="5"/>
            <w:gridCol w:w="2827"/>
            <w:gridCol w:w="50"/>
            <w:gridCol w:w="5"/>
            <w:gridCol w:w="10"/>
            <w:gridCol w:w="5"/>
          </w:tblGrid>
        </w:tblGridChange>
      </w:tblGrid>
      <w:tr w:rsidR="00BB5804" w14:paraId="0752A6FB" w14:textId="77777777" w:rsidTr="00BB5804">
        <w:trPr>
          <w:trHeight w:val="308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36374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B62EF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62A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WEDNESDAY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37CD7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THURSDAY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93E2A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FRIDAY</w:t>
            </w:r>
          </w:p>
        </w:tc>
      </w:tr>
      <w:tr w:rsidR="00BB5804" w14:paraId="6C71C531" w14:textId="77777777" w:rsidTr="00A54562">
        <w:trPr>
          <w:trHeight w:val="268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C96DF" w14:textId="1640E31C" w:rsidR="007645B8" w:rsidRDefault="00A54562" w:rsidP="00A54562">
            <w:pPr>
              <w:jc w:val="center"/>
            </w:pPr>
            <w:r>
              <w:t>23.0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49885" w14:textId="64EC954E" w:rsidR="007645B8" w:rsidRPr="00A54562" w:rsidRDefault="00A54562" w:rsidP="0066042F">
            <w:pPr>
              <w:jc w:val="center"/>
              <w:rPr>
                <w:bCs/>
              </w:rPr>
            </w:pPr>
            <w:r>
              <w:rPr>
                <w:bCs/>
              </w:rPr>
              <w:t>24.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BDFF1" w14:textId="5D32A8CC" w:rsidR="007645B8" w:rsidRPr="006F47AD" w:rsidRDefault="00A5456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AC7D0" w14:textId="4C3A64C9" w:rsidR="007645B8" w:rsidRDefault="00A54562">
            <w:pPr>
              <w:spacing w:after="0" w:line="240" w:lineRule="auto"/>
              <w:jc w:val="center"/>
            </w:pPr>
            <w:r>
              <w:t>26.02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0574B" w14:textId="59A25E63" w:rsidR="007645B8" w:rsidRDefault="00A54562">
            <w:pPr>
              <w:spacing w:after="0" w:line="240" w:lineRule="auto"/>
              <w:jc w:val="center"/>
            </w:pPr>
            <w:r>
              <w:t>27.02</w:t>
            </w:r>
          </w:p>
        </w:tc>
      </w:tr>
      <w:tr w:rsidR="007645B8" w:rsidRPr="00DB6B1D" w14:paraId="5E32374D" w14:textId="77777777" w:rsidTr="00DB6B1D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1" w:author="karolina.kurnatowska@o365.cm.umk.pl" w:date="2026-01-22T08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657"/>
          <w:trPrChange w:id="2" w:author="karolina.kurnatowska@o365.cm.umk.pl" w:date="2026-01-22T08:31:00Z">
            <w:trPr>
              <w:gridBefore w:val="3"/>
              <w:gridAfter w:val="0"/>
              <w:trHeight w:val="26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" w:author="karolina.kurnatowska@o365.cm.umk.pl" w:date="2026-01-22T08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7189627" w14:textId="065CD594" w:rsidR="00BB562C" w:rsidRPr="00392557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4" w:author="karolina.kurnatowska@o365.cm.umk.pl" w:date="2026-01-27T11:30:00Z"/>
                <w:b/>
                <w:bCs/>
                <w:lang w:val="en-GB"/>
                <w:rPrChange w:id="5" w:author="karolina.kurnatowska@o365.cm.umk.pl" w:date="2026-01-27T12:11:00Z">
                  <w:rPr>
                    <w:ins w:id="6" w:author="karolina.kurnatowska@o365.cm.umk.pl" w:date="2026-01-27T11:30:00Z"/>
                    <w:b/>
                    <w:bCs/>
                    <w:lang w:val="en-US"/>
                  </w:rPr>
                </w:rPrChange>
              </w:rPr>
            </w:pPr>
            <w:ins w:id="7" w:author="karolina.kurnatowska@o365.cm.umk.pl" w:date="2026-01-27T11:30:00Z">
              <w:r w:rsidRPr="00392557">
                <w:rPr>
                  <w:lang w:val="en-GB"/>
                  <w:rPrChange w:id="8" w:author="karolina.kurnatowska@o365.cm.umk.pl" w:date="2026-01-27T12:11:00Z">
                    <w:rPr>
                      <w:lang w:val="en-US"/>
                    </w:rPr>
                  </w:rPrChange>
                </w:rPr>
                <w:t xml:space="preserve">8:00- 10:15 Pharmacognosy </w:t>
              </w:r>
              <w:r w:rsidRPr="00392557">
                <w:rPr>
                  <w:b/>
                  <w:bCs/>
                  <w:lang w:val="en-GB"/>
                  <w:rPrChange w:id="9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>lecture</w:t>
              </w:r>
            </w:ins>
            <w:ins w:id="10" w:author="karolina.kurnatowska@o365.cm.umk.pl" w:date="2026-01-27T12:11:00Z">
              <w:r w:rsidR="00392557" w:rsidRPr="00392557">
                <w:rPr>
                  <w:b/>
                  <w:bCs/>
                  <w:lang w:val="en-GB"/>
                  <w:rPrChange w:id="11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 xml:space="preserve">, </w:t>
              </w:r>
              <w:r w:rsidR="00392557" w:rsidRPr="00392557">
                <w:rPr>
                  <w:lang w:val="en-GB"/>
                  <w:rPrChange w:id="12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 xml:space="preserve">location: </w:t>
              </w:r>
              <w:r w:rsidR="00392557" w:rsidRPr="00392557">
                <w:rPr>
                  <w:lang w:val="en-GB"/>
                  <w:rPrChange w:id="13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392557">
                <w:rPr>
                  <w:lang w:val="en-GB"/>
                  <w:rPrChange w:id="14" w:author="karolina.kurnatowska@o365.cm.umk.pl" w:date="2026-01-27T12:11:00Z">
                    <w:rPr/>
                  </w:rPrChange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392557">
                <w:rPr>
                  <w:lang w:val="en-GB"/>
                  <w:rPrChange w:id="15" w:author="karolina.kurnatowska@o365.cm.umk.pl" w:date="2026-01-27T12:11:00Z">
                    <w:rPr>
                      <w:b/>
                      <w:bCs/>
                    </w:rPr>
                  </w:rPrChange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392557">
                <w:rPr>
                  <w:lang w:val="en-GB"/>
                  <w:rPrChange w:id="16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 52</w:t>
              </w:r>
            </w:ins>
          </w:p>
          <w:p w14:paraId="35454AFB" w14:textId="22FCC799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17" w:author="karolina.kurnatowska@o365.cm.umk.pl" w:date="2026-01-27T11:30:00Z"/>
                <w:b/>
                <w:bCs/>
                <w:lang w:val="en-US"/>
              </w:rPr>
            </w:pPr>
            <w:ins w:id="18" w:author="karolina.kurnatowska@o365.cm.umk.pl" w:date="2026-01-27T11:30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19" w:author="karolina.kurnatowska@o365.cm.umk.pl" w:date="2026-01-27T12:11:00Z">
              <w:r w:rsidR="00392557">
                <w:rPr>
                  <w:b/>
                  <w:bCs/>
                  <w:lang w:val="en-US"/>
                </w:rPr>
                <w:t>,</w:t>
              </w:r>
              <w:r w:rsidR="00392557" w:rsidRPr="00E86168">
                <w:rPr>
                  <w:lang w:val="en-GB"/>
                </w:rPr>
                <w:t xml:space="preserve"> 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3E5A5FD7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0" w:author="karolina.kurnatowska@o365.cm.umk.pl" w:date="2026-01-27T11:30:00Z"/>
                <w:b/>
                <w:bCs/>
                <w:lang w:val="en-US"/>
              </w:rPr>
            </w:pPr>
          </w:p>
          <w:p w14:paraId="2C1BA116" w14:textId="7E4FEB6F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1" w:author="karolina.kurnatowska@o365.cm.umk.pl" w:date="2026-01-27T11:30:00Z"/>
                <w:b/>
                <w:bCs/>
                <w:lang w:val="en-US"/>
              </w:rPr>
            </w:pPr>
            <w:ins w:id="22" w:author="karolina.kurnatowska@o365.cm.umk.pl" w:date="2026-01-27T11:30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23" w:author="karolina.kurnatowska@o365.cm.umk.pl" w:date="2026-01-27T12:11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3A6C6D5" w14:textId="77777777" w:rsidR="007645B8" w:rsidRPr="00392557" w:rsidRDefault="007645B8">
            <w:pPr>
              <w:rPr>
                <w:lang w:val="en-GB"/>
                <w:rPrChange w:id="24" w:author="karolina.kurnatowska@o365.cm.umk.pl" w:date="2026-01-27T12:11:00Z">
                  <w:rPr/>
                </w:rPrChange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5" w:author="karolina.kurnatowska@o365.cm.umk.pl" w:date="2026-01-22T08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026D816" w14:textId="2A2CFD13" w:rsidR="007645B8" w:rsidRPr="00DB6B1D" w:rsidRDefault="007645B8" w:rsidP="00DB6B1D">
            <w:pPr>
              <w:jc w:val="center"/>
              <w:rPr>
                <w:bCs/>
                <w:lang w:val="en-GB"/>
                <w:rPrChange w:id="26" w:author="karolina.kurnatowska@o365.cm.umk.pl" w:date="2026-01-22T08:25:00Z">
                  <w:rPr>
                    <w:b/>
                  </w:rPr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7" w:author="karolina.kurnatowska@o365.cm.umk.pl" w:date="2026-01-22T08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0299EAE" w14:textId="4D7B3A16" w:rsidR="00953440" w:rsidRPr="00D3145B" w:rsidDel="004678BD" w:rsidRDefault="00A876AA" w:rsidP="00D3145B">
            <w:pPr>
              <w:jc w:val="center"/>
              <w:rPr>
                <w:del w:id="28" w:author="mwujak@o365.cm.umk.pl" w:date="2026-01-12T11:36:00Z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D3145B" w:rsidRPr="00D3145B">
              <w:rPr>
                <w:highlight w:val="cyan"/>
                <w:lang w:val="en-GB"/>
              </w:rPr>
              <w:t>Dept. of Medicinal Chemistry</w:t>
            </w:r>
            <w:r w:rsidR="00953440">
              <w:rPr>
                <w:highlight w:val="cyan"/>
                <w:lang w:val="en-GB"/>
              </w:rPr>
              <w:t>,</w:t>
            </w:r>
            <w:r w:rsidR="00D3145B">
              <w:rPr>
                <w:highlight w:val="cyan"/>
                <w:lang w:val="en-GB"/>
              </w:rPr>
              <w:t xml:space="preserve"> room: 16/17,</w:t>
            </w:r>
            <w:r w:rsidR="00953440">
              <w:rPr>
                <w:highlight w:val="cyan"/>
                <w:lang w:val="en-GB"/>
              </w:rPr>
              <w:t xml:space="preserve"> teacher</w:t>
            </w:r>
            <w:ins w:id="29" w:author="karolina.kurnatowska@o365.cm.umk.pl" w:date="2026-01-13T08:07:00Z">
              <w:r w:rsidR="00B3773B" w:rsidRPr="00D515D1">
                <w:rPr>
                  <w:highlight w:val="cyan"/>
                  <w:lang w:val="en-GB"/>
                </w:rPr>
                <w:t>:</w:t>
              </w:r>
              <w:r w:rsidR="00B3773B" w:rsidRPr="00B3773B">
                <w:rPr>
                  <w:highlight w:val="cyan"/>
                  <w:lang w:val="en-US"/>
                  <w:rPrChange w:id="30" w:author="karolina.kurnatowska@o365.cm.umk.pl" w:date="2026-01-13T08:07:00Z">
                    <w:rPr>
                      <w:lang w:val="en-US"/>
                    </w:rPr>
                  </w:rPrChange>
                </w:rPr>
                <w:t xml:space="preserve"> </w:t>
              </w:r>
            </w:ins>
            <w:ins w:id="31" w:author="karolina.kurnatowska@o365.cm.umk.pl" w:date="2026-01-13T08:08:00Z">
              <w:r w:rsidR="00B3773B">
                <w:rPr>
                  <w:highlight w:val="cyan"/>
                  <w:lang w:val="en-GB"/>
                </w:rPr>
                <w:t>Michał Marszałł</w:t>
              </w:r>
            </w:ins>
            <w:del w:id="32" w:author="karolina.kurnatowska@o365.cm.umk.pl" w:date="2026-01-13T08:06:00Z">
              <w:r w:rsidR="00953440" w:rsidDel="00B3773B">
                <w:rPr>
                  <w:highlight w:val="cyan"/>
                  <w:lang w:val="en-GB"/>
                </w:rPr>
                <w:delText>:</w:delText>
              </w:r>
              <w:r w:rsidR="00953440" w:rsidRPr="00953440" w:rsidDel="00B3773B">
                <w:rPr>
                  <w:rFonts w:eastAsia="Times New Roman" w:cstheme="minorBidi"/>
                  <w:color w:val="auto"/>
                  <w:kern w:val="2"/>
                  <w:szCs w:val="21"/>
                  <w:bdr w:val="none" w:sz="0" w:space="0" w:color="auto"/>
                  <w:lang w:val="en-GB" w:eastAsia="en-US"/>
                  <w14:ligatures w14:val="standardContextual"/>
                </w:rPr>
                <w:delText xml:space="preserve"> </w:delText>
              </w:r>
            </w:del>
          </w:p>
          <w:p w14:paraId="3B162849" w14:textId="77B930A8" w:rsidR="00A876AA" w:rsidRPr="00A876AA" w:rsidRDefault="00A876AA" w:rsidP="009545C6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</w:p>
          <w:p w14:paraId="13605CD2" w14:textId="77777777" w:rsidR="00A876AA" w:rsidRDefault="00A876AA" w:rsidP="009545C6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8C286D8" w14:textId="77DFC55A" w:rsidR="00603E65" w:rsidRPr="00953440" w:rsidRDefault="008C7F82" w:rsidP="009545C6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="00A876AA" w:rsidRPr="00953440">
              <w:rPr>
                <w:b/>
                <w:bCs/>
                <w:highlight w:val="yellow"/>
                <w:lang w:val="en-GB"/>
              </w:rPr>
              <w:t>L</w:t>
            </w:r>
            <w:r w:rsidRPr="00953440">
              <w:rPr>
                <w:b/>
                <w:bCs/>
                <w:highlight w:val="yellow"/>
                <w:lang w:val="en-GB"/>
              </w:rPr>
              <w:t>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Jurasza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>Magdalena Wujak</w:t>
            </w:r>
          </w:p>
          <w:p w14:paraId="66E428DD" w14:textId="77777777" w:rsidR="00603E65" w:rsidRPr="008B022B" w:rsidRDefault="00603E65" w:rsidP="009545C6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25C7BC9" w14:textId="77777777" w:rsidR="00603E65" w:rsidRDefault="00603E6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DCF599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4F2413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CAB5AAE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F52E2DF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1CAAE4D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38B3619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10296AF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587A210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A7E14B7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BC4584E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0D472F2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FD4507C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23F7C4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B25F65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474028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22610F6" w14:textId="33C1A440" w:rsidR="00C04436" w:rsidRPr="008B022B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BE18F"/>
            <w:tcMar>
              <w:top w:w="80" w:type="dxa"/>
              <w:left w:w="80" w:type="dxa"/>
              <w:bottom w:w="80" w:type="dxa"/>
              <w:right w:w="80" w:type="dxa"/>
            </w:tcMar>
            <w:tcPrChange w:id="33" w:author="karolina.kurnatowska@o365.cm.umk.pl" w:date="2026-01-22T08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CB3F71C" w14:textId="1B4A1A7F" w:rsidR="00753AAE" w:rsidRPr="008B022B" w:rsidRDefault="00DB6B1D" w:rsidP="009545C6">
            <w:pPr>
              <w:jc w:val="center"/>
              <w:rPr>
                <w:lang w:val="en-GB"/>
              </w:rPr>
            </w:pPr>
            <w:ins w:id="34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269A5F2D" w14:textId="42B3D52F" w:rsidR="00753AAE" w:rsidRPr="00A876AA" w:rsidRDefault="00753AAE" w:rsidP="00753AAE">
            <w:pPr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5" w:author="karolina.kurnatowska@o365.cm.umk.pl" w:date="2026-01-22T08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39661A4" w14:textId="77777777" w:rsidR="00666B0F" w:rsidRPr="008B022B" w:rsidRDefault="00666B0F">
            <w:pPr>
              <w:spacing w:after="0" w:line="240" w:lineRule="auto"/>
              <w:jc w:val="center"/>
              <w:rPr>
                <w:rFonts w:eastAsia="Calibri" w:cs="Calibri"/>
                <w:sz w:val="24"/>
                <w:szCs w:val="24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EAD01FD" w14:textId="7AA200BF" w:rsidR="007645B8" w:rsidRPr="00A876AA" w:rsidRDefault="007645B8">
            <w:pPr>
              <w:jc w:val="center"/>
              <w:rPr>
                <w:lang w:val="en-US"/>
              </w:rPr>
              <w:pPrChange w:id="36" w:author="karolina.kurnatowska@o365.cm.umk.pl" w:date="2026-01-22T08:5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BB5804" w14:paraId="547A2990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0707F" w14:textId="015443A7" w:rsidR="007645B8" w:rsidRDefault="00A54562">
            <w:pPr>
              <w:spacing w:after="0" w:line="240" w:lineRule="auto"/>
              <w:jc w:val="center"/>
            </w:pPr>
            <w:r>
              <w:t>2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884B7" w14:textId="0B71B4C6" w:rsidR="007645B8" w:rsidRDefault="00A54562">
            <w:pPr>
              <w:spacing w:after="0" w:line="240" w:lineRule="auto"/>
              <w:jc w:val="center"/>
            </w:pPr>
            <w:r>
              <w:t>3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82C62" w14:textId="5297E8F6" w:rsidR="007645B8" w:rsidRDefault="00A54562">
            <w:pPr>
              <w:spacing w:after="0" w:line="240" w:lineRule="auto"/>
              <w:jc w:val="center"/>
            </w:pPr>
            <w:r>
              <w:t>4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B8583" w14:textId="494CC765" w:rsidR="007645B8" w:rsidRDefault="00A54562">
            <w:pPr>
              <w:spacing w:after="0" w:line="240" w:lineRule="auto"/>
              <w:jc w:val="center"/>
            </w:pPr>
            <w:r>
              <w:t>5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F199" w14:textId="6B2D399B" w:rsidR="007645B8" w:rsidRDefault="00A54562">
            <w:pPr>
              <w:spacing w:after="0" w:line="240" w:lineRule="auto"/>
              <w:jc w:val="center"/>
            </w:pPr>
            <w:r>
              <w:t>6.03</w:t>
            </w:r>
          </w:p>
        </w:tc>
      </w:tr>
      <w:tr w:rsidR="007645B8" w:rsidRPr="002951EC" w14:paraId="3A8608C3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37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157"/>
          <w:trPrChange w:id="38" w:author="karolina.kurnatowska@o365.cm.umk.pl" w:date="2026-01-16T14:00:00Z">
            <w:trPr>
              <w:gridBefore w:val="4"/>
              <w:trHeight w:val="41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9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5060DCD" w14:textId="0933D65D" w:rsidR="00222C85" w:rsidRPr="008B022B" w:rsidRDefault="00222C85">
            <w:pPr>
              <w:shd w:val="clear" w:color="auto" w:fill="FFCCFF"/>
              <w:spacing w:after="0" w:line="240" w:lineRule="auto"/>
              <w:rPr>
                <w:lang w:val="en-GB"/>
              </w:rPr>
              <w:pPrChange w:id="40" w:author="karolina.kurnatowska@o365.cm.umk.pl" w:date="2026-03-05T11:35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1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FCC5865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3D67FEA5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59A0E59E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0C95CAE6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69958DA1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7441BE60" w14:textId="77777777" w:rsidR="00DF756C" w:rsidRPr="008B022B" w:rsidRDefault="00DF756C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2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378B584" w14:textId="77777777" w:rsidR="00225B14" w:rsidRPr="008B022B" w:rsidRDefault="00225B14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30F7A1E" w14:textId="59B395C7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43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44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33CCBAFF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F4FBEEF" w14:textId="70F2D56F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Jurasza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>Magdalena Wujak</w:t>
            </w:r>
          </w:p>
          <w:p w14:paraId="502EAA45" w14:textId="415CC558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1931652F" w14:textId="0EECAEF8" w:rsidR="00225B14" w:rsidRPr="008B022B" w:rsidRDefault="00225B14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5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FAB3EC7" w14:textId="78069016" w:rsidR="00DB6B1D" w:rsidRDefault="00DB6B1D">
            <w:pPr>
              <w:shd w:val="clear" w:color="auto" w:fill="4BE18F"/>
              <w:rPr>
                <w:lang w:val="en-US"/>
              </w:rPr>
              <w:pPrChange w:id="46" w:author="karolina.kurnatowska@o365.cm.umk.pl" w:date="2026-01-22T08:31:00Z">
                <w:pPr/>
              </w:pPrChange>
            </w:pPr>
            <w:ins w:id="47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3F9DF02" w14:textId="77777777" w:rsidR="00DB6B1D" w:rsidRDefault="00DB6B1D" w:rsidP="00336843">
            <w:pPr>
              <w:rPr>
                <w:ins w:id="48" w:author="karolina.kurnatowska@o365.cm.umk.pl" w:date="2026-01-22T08:33:00Z"/>
                <w:lang w:val="en-US"/>
              </w:rPr>
            </w:pPr>
          </w:p>
          <w:p w14:paraId="36643100" w14:textId="0E7D9CED" w:rsidR="00336843" w:rsidRPr="004E06C9" w:rsidDel="00DB6B1D" w:rsidRDefault="00336843" w:rsidP="00336843">
            <w:pPr>
              <w:rPr>
                <w:ins w:id="49" w:author="Urszula Marzec-Wróblewska" w:date="2026-01-16T12:32:00Z"/>
                <w:del w:id="50" w:author="karolina.kurnatowska@o365.cm.umk.pl" w:date="2026-01-22T08:28:00Z"/>
                <w:lang w:val="en-US"/>
              </w:rPr>
            </w:pPr>
            <w:ins w:id="51" w:author="Urszula Marzec-Wróblewska" w:date="2026-01-16T12:32:00Z">
              <w:r w:rsidRPr="004E06C9">
                <w:rPr>
                  <w:lang w:val="en-US"/>
                </w:rPr>
                <w:t>12:</w:t>
              </w:r>
            </w:ins>
            <w:ins w:id="52" w:author="Urszula Marzec-Wróblewska" w:date="2026-01-16T12:34:00Z">
              <w:r>
                <w:rPr>
                  <w:lang w:val="en-US"/>
                </w:rPr>
                <w:t>5</w:t>
              </w:r>
            </w:ins>
            <w:ins w:id="53" w:author="Urszula Marzec-Wróblewska" w:date="2026-01-16T12:32:00Z">
              <w:r w:rsidRPr="004E06C9">
                <w:rPr>
                  <w:lang w:val="en-US"/>
                </w:rPr>
                <w:t>0-1</w:t>
              </w:r>
            </w:ins>
            <w:ins w:id="54" w:author="Urszula Marzec-Wróblewska" w:date="2026-01-16T12:34:00Z">
              <w:r>
                <w:rPr>
                  <w:lang w:val="en-US"/>
                </w:rPr>
                <w:t>5</w:t>
              </w:r>
            </w:ins>
            <w:ins w:id="55" w:author="Urszula Marzec-Wróblewska" w:date="2026-01-16T12:32:00Z">
              <w:r w:rsidRPr="004E06C9">
                <w:rPr>
                  <w:lang w:val="en-US"/>
                </w:rPr>
                <w:t>:0</w:t>
              </w:r>
            </w:ins>
            <w:ins w:id="56" w:author="Urszula Marzec-Wróblewska" w:date="2026-01-16T12:34:00Z">
              <w:r>
                <w:rPr>
                  <w:lang w:val="en-US"/>
                </w:rPr>
                <w:t>5</w:t>
              </w:r>
            </w:ins>
            <w:ins w:id="57" w:author="karolina.kurnatowska@o365.cm.umk.pl" w:date="2026-01-22T08:28:00Z">
              <w:r w:rsidR="00DB6B1D">
                <w:rPr>
                  <w:lang w:val="en-US"/>
                </w:rPr>
                <w:t xml:space="preserve"> </w:t>
              </w:r>
            </w:ins>
          </w:p>
          <w:p w14:paraId="3CB89ADA" w14:textId="412D5BD3" w:rsidR="00336843" w:rsidRPr="004E06C9" w:rsidRDefault="00336843" w:rsidP="00336843">
            <w:pPr>
              <w:rPr>
                <w:ins w:id="58" w:author="Urszula Marzec-Wróblewska" w:date="2026-01-16T12:32:00Z"/>
                <w:lang w:val="en-US"/>
              </w:rPr>
            </w:pPr>
            <w:ins w:id="59" w:author="Urszula Marzec-Wróblewska" w:date="2026-01-16T12:32:00Z">
              <w:r w:rsidRPr="004E06C9">
                <w:rPr>
                  <w:lang w:val="en-US"/>
                </w:rPr>
                <w:t xml:space="preserve">Pharmacokinetics 1755-F3-FKIN-J – </w:t>
              </w:r>
            </w:ins>
            <w:ins w:id="60" w:author="Urszula Marzec-Wróblewska" w:date="2026-01-16T12:33:00Z">
              <w:r w:rsidRPr="00336843">
                <w:rPr>
                  <w:b/>
                  <w:lang w:val="en-US"/>
                  <w:rPrChange w:id="61" w:author="Urszula Marzec-Wróblewska" w:date="2026-01-16T12:33:00Z">
                    <w:rPr>
                      <w:lang w:val="en-US"/>
                    </w:rPr>
                  </w:rPrChange>
                </w:rPr>
                <w:t>Laboratory</w:t>
              </w:r>
            </w:ins>
          </w:p>
          <w:p w14:paraId="11196C79" w14:textId="07B6D0E3" w:rsidR="00336843" w:rsidRPr="005E7BBD" w:rsidRDefault="00336843" w:rsidP="00336843">
            <w:pPr>
              <w:rPr>
                <w:ins w:id="62" w:author="Urszula Marzec-Wróblewska" w:date="2026-01-16T12:32:00Z"/>
                <w:lang w:val="en-GB"/>
                <w:rPrChange w:id="63" w:author="karolina.kurnatowska@o365.cm.umk.pl" w:date="2026-01-22T08:50:00Z">
                  <w:rPr>
                    <w:ins w:id="64" w:author="Urszula Marzec-Wróblewska" w:date="2026-01-16T12:32:00Z"/>
                  </w:rPr>
                </w:rPrChange>
              </w:rPr>
            </w:pPr>
            <w:ins w:id="65" w:author="Urszula Marzec-Wróblewska" w:date="2026-01-16T12:32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66" w:author="karolina.kurnatowska@o365.cm.umk.pl" w:date="2026-01-22T08:50:00Z">
                    <w:rPr/>
                  </w:rPrChange>
                </w:rPr>
                <w:t>A. Jurasza, Dept. of Biopharmacy, room: 12</w:t>
              </w:r>
            </w:ins>
            <w:ins w:id="67" w:author="Urszula Marzec-Wróblewska" w:date="2026-01-16T12:34:00Z">
              <w:r w:rsidRPr="005E7BBD">
                <w:rPr>
                  <w:lang w:val="en-GB"/>
                  <w:rPrChange w:id="68" w:author="karolina.kurnatowska@o365.cm.umk.pl" w:date="2026-01-22T08:50:00Z">
                    <w:rPr/>
                  </w:rPrChange>
                </w:rPr>
                <w:t>8</w:t>
              </w:r>
            </w:ins>
            <w:ins w:id="69" w:author="Urszula Marzec-Wróblewska" w:date="2026-01-16T12:32:00Z">
              <w:r w:rsidRPr="005E7BBD">
                <w:rPr>
                  <w:lang w:val="en-GB"/>
                  <w:rPrChange w:id="70" w:author="karolina.kurnatowska@o365.cm.umk.pl" w:date="2026-01-22T08:50:00Z">
                    <w:rPr/>
                  </w:rPrChange>
                </w:rPr>
                <w:t xml:space="preserve">, teacher: </w:t>
              </w:r>
            </w:ins>
            <w:ins w:id="71" w:author="Urszula Marzec-Wróblewska" w:date="2026-01-16T12:34:00Z">
              <w:r>
                <w:fldChar w:fldCharType="begin"/>
              </w:r>
              <w:r w:rsidRPr="005E7BBD">
                <w:rPr>
                  <w:lang w:val="en-GB"/>
                  <w:rPrChange w:id="7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74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GB"/>
                  <w:rPrChange w:id="75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6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3C7E0857" w14:textId="24B35E0A" w:rsidR="004A7147" w:rsidRPr="00A876AA" w:rsidRDefault="004A7147" w:rsidP="004A7147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77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7D3DD88" w14:textId="77777777" w:rsidR="002951EC" w:rsidRPr="004E06C9" w:rsidRDefault="002951EC" w:rsidP="002951EC">
            <w:pPr>
              <w:rPr>
                <w:ins w:id="78" w:author="Urszula Marzec-Wróblewska" w:date="2026-01-16T12:09:00Z"/>
                <w:lang w:val="en-US"/>
              </w:rPr>
            </w:pPr>
            <w:ins w:id="79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5E6B1CE" w14:textId="77777777" w:rsidR="002951EC" w:rsidRPr="004E06C9" w:rsidRDefault="002951EC" w:rsidP="002951EC">
            <w:pPr>
              <w:rPr>
                <w:ins w:id="80" w:author="Urszula Marzec-Wróblewska" w:date="2026-01-16T12:09:00Z"/>
                <w:lang w:val="en-US"/>
              </w:rPr>
            </w:pPr>
            <w:ins w:id="81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4E3FE801" w14:textId="77777777" w:rsidR="002951EC" w:rsidRPr="004E06C9" w:rsidRDefault="002951EC" w:rsidP="002951EC">
            <w:pPr>
              <w:rPr>
                <w:ins w:id="82" w:author="Urszula Marzec-Wróblewska" w:date="2026-01-16T12:09:00Z"/>
              </w:rPr>
            </w:pPr>
            <w:ins w:id="83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Biopharmacy, room: 126, teacher: Urszula Marzec-Wróblewska </w:t>
              </w:r>
            </w:ins>
          </w:p>
          <w:p w14:paraId="19ED2A8C" w14:textId="4551985E" w:rsidR="002951EC" w:rsidRPr="002951EC" w:rsidRDefault="002951EC" w:rsidP="002951EC">
            <w:pPr>
              <w:spacing w:after="0" w:line="240" w:lineRule="auto"/>
              <w:jc w:val="center"/>
              <w:rPr>
                <w:lang w:val="en-US"/>
                <w:rPrChange w:id="84" w:author="Urszula Marzec-Wróblewska" w:date="2026-01-16T12:02:00Z">
                  <w:rPr>
                    <w:lang w:val="en-GB"/>
                  </w:rPr>
                </w:rPrChange>
              </w:rPr>
            </w:pPr>
          </w:p>
        </w:tc>
      </w:tr>
      <w:tr w:rsidR="00BB5804" w14:paraId="574AF2DE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AFAC1" w14:textId="2207C83B" w:rsidR="007645B8" w:rsidRDefault="00A54562">
            <w:pPr>
              <w:spacing w:after="0" w:line="240" w:lineRule="auto"/>
              <w:jc w:val="center"/>
            </w:pPr>
            <w:r>
              <w:t>9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296C2" w14:textId="572B9113" w:rsidR="007645B8" w:rsidRDefault="006A3FD1">
            <w:pPr>
              <w:spacing w:after="0" w:line="240" w:lineRule="auto"/>
              <w:jc w:val="center"/>
            </w:pPr>
            <w:r>
              <w:t>10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E3F61" w14:textId="26609B09" w:rsidR="007645B8" w:rsidRDefault="006A3FD1">
            <w:pPr>
              <w:spacing w:after="0" w:line="240" w:lineRule="auto"/>
              <w:jc w:val="center"/>
            </w:pPr>
            <w:r>
              <w:t>11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26135" w14:textId="2F58691B" w:rsidR="007645B8" w:rsidRDefault="006A3FD1">
            <w:pPr>
              <w:spacing w:after="0" w:line="240" w:lineRule="auto"/>
              <w:jc w:val="center"/>
            </w:pPr>
            <w:r>
              <w:t>12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7D032" w14:textId="45ACB232" w:rsidR="007645B8" w:rsidRDefault="006A3FD1">
            <w:pPr>
              <w:spacing w:after="0" w:line="240" w:lineRule="auto"/>
              <w:jc w:val="center"/>
            </w:pPr>
            <w:r>
              <w:t>13.03</w:t>
            </w:r>
          </w:p>
        </w:tc>
      </w:tr>
      <w:tr w:rsidR="007645B8" w:rsidRPr="00E75E4B" w14:paraId="29C5C531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5" w:author="karolina.kurnatowska@o365.cm.umk.pl" w:date="2026-01-27T11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1056"/>
          <w:trPrChange w:id="86" w:author="karolina.kurnatowska@o365.cm.umk.pl" w:date="2026-01-27T11:31:00Z">
            <w:trPr>
              <w:gridBefore w:val="4"/>
              <w:trHeight w:val="1056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7" w:author="karolina.kurnatowska@o365.cm.umk.pl" w:date="2026-01-27T11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096E760" w14:textId="51495DA4" w:rsidR="002C7D59" w:rsidRPr="00780B03" w:rsidRDefault="002C7D59" w:rsidP="002C7D59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88" w:author="karolina.kurnatowska@o365.cm.umk.pl" w:date="2026-03-05T11:35:00Z"/>
                <w:b/>
                <w:bCs/>
                <w:lang w:val="en-US"/>
              </w:rPr>
            </w:pPr>
            <w:ins w:id="89" w:author="karolina.kurnatowska@o365.cm.umk.pl" w:date="2026-03-05T11:36:00Z">
              <w:r>
                <w:rPr>
                  <w:lang w:val="en-US"/>
                </w:rPr>
                <w:t>13</w:t>
              </w:r>
            </w:ins>
            <w:ins w:id="90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91" w:author="karolina.kurnatowska@o365.cm.umk.pl" w:date="2026-03-05T11:36:00Z">
              <w:r>
                <w:rPr>
                  <w:lang w:val="en-US"/>
                </w:rPr>
                <w:t>3</w:t>
              </w:r>
            </w:ins>
            <w:ins w:id="92" w:author="karolina.kurnatowska@o365.cm.umk.pl" w:date="2026-03-05T11:35:00Z">
              <w:r w:rsidRPr="00A43BEC">
                <w:rPr>
                  <w:lang w:val="en-US"/>
                </w:rPr>
                <w:t>0- 1</w:t>
              </w:r>
            </w:ins>
            <w:ins w:id="93" w:author="karolina.kurnatowska@o365.cm.umk.pl" w:date="2026-03-05T11:36:00Z">
              <w:r>
                <w:rPr>
                  <w:lang w:val="en-US"/>
                </w:rPr>
                <w:t>5</w:t>
              </w:r>
            </w:ins>
            <w:ins w:id="94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95" w:author="karolina.kurnatowska@o365.cm.umk.pl" w:date="2026-03-05T11:36:00Z">
              <w:r>
                <w:rPr>
                  <w:lang w:val="en-US"/>
                </w:rPr>
                <w:t>45</w:t>
              </w:r>
            </w:ins>
            <w:ins w:id="96" w:author="karolina.kurnatowska@o365.cm.umk.pl" w:date="2026-03-05T11:35:00Z"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>Diagnostic Pathomorphology</w:t>
              </w:r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338BD0BA" w14:textId="2FD8FC9A" w:rsidR="002C7D59" w:rsidRPr="00A43BEC" w:rsidRDefault="002C7D59">
            <w:pPr>
              <w:shd w:val="clear" w:color="auto" w:fill="3399FF"/>
              <w:spacing w:after="0" w:line="240" w:lineRule="auto"/>
              <w:jc w:val="center"/>
              <w:rPr>
                <w:ins w:id="97" w:author="karolina.kurnatowska@o365.cm.umk.pl" w:date="2026-03-05T11:35:00Z"/>
                <w:b/>
                <w:bCs/>
                <w:lang w:val="en-US"/>
              </w:rPr>
              <w:pPrChange w:id="98" w:author="karolina.kurnatowska@o365.cm.umk.pl" w:date="2026-03-05T11:38:00Z">
                <w:pPr>
                  <w:shd w:val="clear" w:color="auto" w:fill="FFCCFF"/>
                  <w:spacing w:after="0" w:line="240" w:lineRule="auto"/>
                  <w:jc w:val="center"/>
                </w:pPr>
              </w:pPrChange>
            </w:pPr>
            <w:ins w:id="99" w:author="karolina.kurnatowska@o365.cm.umk.pl" w:date="2026-03-05T11:35:00Z">
              <w:r>
                <w:rPr>
                  <w:lang w:val="en-GB"/>
                </w:rPr>
                <w:t>1</w:t>
              </w:r>
            </w:ins>
            <w:ins w:id="100" w:author="karolina.kurnatowska@o365.cm.umk.pl" w:date="2026-03-05T11:37:00Z">
              <w:r>
                <w:rPr>
                  <w:lang w:val="en-GB"/>
                </w:rPr>
                <w:t>6</w:t>
              </w:r>
            </w:ins>
            <w:ins w:id="101" w:author="karolina.kurnatowska@o365.cm.umk.pl" w:date="2026-03-05T11:35:00Z">
              <w:r>
                <w:rPr>
                  <w:lang w:val="en-GB"/>
                </w:rPr>
                <w:t>:</w:t>
              </w:r>
            </w:ins>
            <w:ins w:id="102" w:author="karolina.kurnatowska@o365.cm.umk.pl" w:date="2026-03-05T11:37:00Z">
              <w:r>
                <w:rPr>
                  <w:lang w:val="en-GB"/>
                </w:rPr>
                <w:t>0</w:t>
              </w:r>
            </w:ins>
            <w:ins w:id="103" w:author="karolina.kurnatowska@o365.cm.umk.pl" w:date="2026-03-05T11:35:00Z">
              <w:r>
                <w:rPr>
                  <w:lang w:val="en-GB"/>
                </w:rPr>
                <w:t>0-</w:t>
              </w:r>
            </w:ins>
            <w:ins w:id="104" w:author="karolina.kurnatowska@o365.cm.umk.pl" w:date="2026-03-05T11:37:00Z">
              <w:r>
                <w:rPr>
                  <w:lang w:val="en-GB"/>
                </w:rPr>
                <w:t>19</w:t>
              </w:r>
            </w:ins>
            <w:ins w:id="105" w:author="karolina.kurnatowska@o365.cm.umk.pl" w:date="2026-03-05T11:35:00Z">
              <w:r>
                <w:rPr>
                  <w:lang w:val="en-GB"/>
                </w:rPr>
                <w:t>:</w:t>
              </w:r>
            </w:ins>
            <w:ins w:id="106" w:author="karolina.kurnatowska@o365.cm.umk.pl" w:date="2026-03-05T11:37:00Z">
              <w:r>
                <w:rPr>
                  <w:lang w:val="en-GB"/>
                </w:rPr>
                <w:t>00</w:t>
              </w:r>
            </w:ins>
            <w:ins w:id="107" w:author="karolina.kurnatowska@o365.cm.umk.pl" w:date="2026-03-05T11:35:00Z">
              <w:r>
                <w:rPr>
                  <w:lang w:val="en-GB"/>
                </w:rPr>
                <w:t xml:space="preserve"> </w:t>
              </w:r>
              <w:r w:rsidRPr="00A43BEC">
                <w:rPr>
                  <w:lang w:val="en-US"/>
                </w:rPr>
                <w:t xml:space="preserve">Pharmacognosy </w:t>
              </w:r>
            </w:ins>
            <w:ins w:id="108" w:author="karolina.kurnatowska@o365.cm.umk.pl" w:date="2026-03-05T11:38:00Z">
              <w:r>
                <w:rPr>
                  <w:b/>
                  <w:bCs/>
                  <w:lang w:val="en-US"/>
                </w:rPr>
                <w:t>semi</w:t>
              </w:r>
            </w:ins>
            <w:ins w:id="109" w:author="karolina.kurnatowska@o365.cm.umk.pl" w:date="2026-03-05T11:39:00Z">
              <w:r>
                <w:rPr>
                  <w:b/>
                  <w:bCs/>
                  <w:lang w:val="en-US"/>
                </w:rPr>
                <w:t>nar</w:t>
              </w:r>
            </w:ins>
            <w:ins w:id="110" w:author="karolina.kurnatowska@o365.cm.umk.pl" w:date="2026-03-05T11:35:00Z"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>Diagnostic Pathomorphology</w:t>
              </w:r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2C8F9FB9" w14:textId="77777777" w:rsidR="002C7D59" w:rsidRPr="00A43BEC" w:rsidRDefault="002C7D59">
            <w:pPr>
              <w:shd w:val="clear" w:color="auto" w:fill="FFCCFF"/>
              <w:spacing w:after="0" w:line="240" w:lineRule="auto"/>
              <w:jc w:val="center"/>
              <w:rPr>
                <w:ins w:id="111" w:author="karolina.kurnatowska@o365.cm.umk.pl" w:date="2026-03-05T11:38:00Z"/>
                <w:b/>
                <w:bCs/>
                <w:lang w:val="en-US"/>
              </w:rPr>
              <w:pPrChange w:id="112" w:author="karolina.kurnatowska@o365.cm.umk.pl" w:date="2026-03-05T11:38:00Z">
                <w:pPr>
                  <w:shd w:val="clear" w:color="auto" w:fill="3399FF"/>
                  <w:spacing w:after="0" w:line="240" w:lineRule="auto"/>
                  <w:jc w:val="center"/>
                </w:pPr>
              </w:pPrChange>
            </w:pPr>
            <w:ins w:id="113" w:author="karolina.kurnatowska@o365.cm.umk.pl" w:date="2026-03-05T11:35:00Z">
              <w:r>
                <w:rPr>
                  <w:lang w:val="en-US"/>
                </w:rPr>
                <w:t>1</w:t>
              </w:r>
            </w:ins>
            <w:ins w:id="114" w:author="karolina.kurnatowska@o365.cm.umk.pl" w:date="2026-03-05T11:37:00Z">
              <w:r>
                <w:rPr>
                  <w:lang w:val="en-US"/>
                </w:rPr>
                <w:t>9</w:t>
              </w:r>
            </w:ins>
            <w:ins w:id="115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116" w:author="karolina.kurnatowska@o365.cm.umk.pl" w:date="2026-03-05T11:37:00Z">
              <w:r>
                <w:rPr>
                  <w:lang w:val="en-US"/>
                </w:rPr>
                <w:t>15</w:t>
              </w:r>
            </w:ins>
            <w:ins w:id="117" w:author="karolina.kurnatowska@o365.cm.umk.pl" w:date="2026-03-05T11:35:00Z">
              <w:r w:rsidRPr="00A43BEC">
                <w:rPr>
                  <w:lang w:val="en-US"/>
                </w:rPr>
                <w:t>-</w:t>
              </w:r>
            </w:ins>
            <w:ins w:id="118" w:author="karolina.kurnatowska@o365.cm.umk.pl" w:date="2026-03-05T11:37:00Z">
              <w:r>
                <w:rPr>
                  <w:lang w:val="en-US"/>
                </w:rPr>
                <w:t>21</w:t>
              </w:r>
            </w:ins>
            <w:ins w:id="119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120" w:author="karolina.kurnatowska@o365.cm.umk.pl" w:date="2026-03-05T11:38:00Z">
              <w:r>
                <w:rPr>
                  <w:lang w:val="en-US"/>
                </w:rPr>
                <w:t xml:space="preserve">30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 xml:space="preserve">Diagnostic </w:t>
              </w:r>
              <w:r w:rsidRPr="00E86168">
                <w:rPr>
                  <w:lang w:val="en-GB"/>
                </w:rPr>
                <w:lastRenderedPageBreak/>
                <w:t>Pathomorphology</w:t>
              </w:r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15D34F7B" w14:textId="1CEF4C75" w:rsidR="002C7D59" w:rsidRPr="00A43BEC" w:rsidRDefault="002C7D59" w:rsidP="002C7D59">
            <w:pPr>
              <w:shd w:val="clear" w:color="auto" w:fill="FFCCFF"/>
              <w:spacing w:after="0" w:line="240" w:lineRule="auto"/>
              <w:jc w:val="center"/>
              <w:rPr>
                <w:ins w:id="121" w:author="karolina.kurnatowska@o365.cm.umk.pl" w:date="2026-03-05T11:35:00Z"/>
                <w:b/>
                <w:bCs/>
                <w:lang w:val="en-US"/>
              </w:rPr>
            </w:pPr>
          </w:p>
          <w:p w14:paraId="71542448" w14:textId="207CAE24" w:rsidR="00222C85" w:rsidRPr="002C7D59" w:rsidRDefault="00222C85">
            <w:pPr>
              <w:jc w:val="center"/>
              <w:rPr>
                <w:lang w:val="en-US"/>
                <w:rPrChange w:id="122" w:author="karolina.kurnatowska@o365.cm.umk.pl" w:date="2026-03-05T11:35:00Z">
                  <w:rPr>
                    <w:lang w:val="en-GB"/>
                  </w:rPr>
                </w:rPrChange>
              </w:rPr>
              <w:pPrChange w:id="123" w:author="karolina.kurnatowska@o365.cm.umk.pl" w:date="2026-01-27T12:12:00Z">
                <w:pPr/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24" w:author="karolina.kurnatowska@o365.cm.umk.pl" w:date="2026-01-27T11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3EEF42C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25" w:author="karolina.kurnatowska@o365.cm.umk.pl" w:date="2026-02-05T08:10:00Z"/>
                <w:color w:val="FFFFFF" w:themeColor="background1"/>
                <w:lang w:val="en-GB"/>
                <w:rPrChange w:id="126" w:author="karolina.kurnatowska@o365.cm.umk.pl" w:date="2026-02-05T08:13:00Z">
                  <w:rPr>
                    <w:ins w:id="127" w:author="karolina.kurnatowska@o365.cm.umk.pl" w:date="2026-02-05T08:10:00Z"/>
                    <w:lang w:val="en-GB"/>
                  </w:rPr>
                </w:rPrChange>
              </w:rPr>
              <w:pPrChange w:id="128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29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30" w:author="karolina.kurnatowska@o365.cm.umk.pl" w:date="2026-02-05T08:13:00Z">
                    <w:rPr>
                      <w:lang w:val="en-GB"/>
                    </w:rPr>
                  </w:rPrChange>
                </w:rPr>
                <w:lastRenderedPageBreak/>
                <w:t>11.00-14.00</w:t>
              </w:r>
            </w:ins>
          </w:p>
          <w:p w14:paraId="311A276F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31" w:author="karolina.kurnatowska@o365.cm.umk.pl" w:date="2026-02-05T08:10:00Z"/>
                <w:color w:val="FFFFFF" w:themeColor="background1"/>
                <w:lang w:val="en-GB"/>
                <w:rPrChange w:id="132" w:author="karolina.kurnatowska@o365.cm.umk.pl" w:date="2026-02-05T08:13:00Z">
                  <w:rPr>
                    <w:ins w:id="133" w:author="karolina.kurnatowska@o365.cm.umk.pl" w:date="2026-02-05T08:10:00Z"/>
                    <w:lang w:val="en-GB"/>
                  </w:rPr>
                </w:rPrChange>
              </w:rPr>
              <w:pPrChange w:id="134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35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36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137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138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02AA6630" w14:textId="77777777" w:rsidR="002C7D59" w:rsidRPr="008B022B" w:rsidRDefault="002C7D59" w:rsidP="002C7D59">
            <w:pPr>
              <w:spacing w:after="0" w:line="240" w:lineRule="auto"/>
              <w:jc w:val="center"/>
              <w:rPr>
                <w:ins w:id="139" w:author="karolina.kurnatowska@o365.cm.umk.pl" w:date="2026-03-05T11:39:00Z"/>
                <w:lang w:val="en-GB"/>
              </w:rPr>
            </w:pPr>
          </w:p>
          <w:p w14:paraId="5E1EE4C0" w14:textId="7E244072" w:rsidR="002C7D59" w:rsidRPr="00A43BEC" w:rsidRDefault="002C7D59" w:rsidP="002C7D59">
            <w:pPr>
              <w:shd w:val="clear" w:color="auto" w:fill="3399FF"/>
              <w:spacing w:after="0" w:line="240" w:lineRule="auto"/>
              <w:jc w:val="center"/>
              <w:rPr>
                <w:ins w:id="140" w:author="karolina.kurnatowska@o365.cm.umk.pl" w:date="2026-03-05T11:39:00Z"/>
                <w:b/>
                <w:bCs/>
                <w:lang w:val="en-US"/>
              </w:rPr>
            </w:pPr>
            <w:ins w:id="141" w:author="karolina.kurnatowska@o365.cm.umk.pl" w:date="2026-03-05T11:39:00Z">
              <w:r>
                <w:rPr>
                  <w:lang w:val="en-US"/>
                </w:rPr>
                <w:t xml:space="preserve">16:30- 18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>Diagnostic Pathomorphology</w:t>
              </w:r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04D80F8A" w14:textId="77777777" w:rsidR="00812926" w:rsidRPr="002C7D59" w:rsidDel="002C7D59" w:rsidRDefault="00812926">
            <w:pPr>
              <w:spacing w:after="0" w:line="240" w:lineRule="auto"/>
              <w:jc w:val="center"/>
              <w:rPr>
                <w:del w:id="142" w:author="karolina.kurnatowska@o365.cm.umk.pl" w:date="2026-03-05T11:39:00Z"/>
                <w:lang w:val="en-US"/>
                <w:rPrChange w:id="143" w:author="karolina.kurnatowska@o365.cm.umk.pl" w:date="2026-03-05T11:39:00Z">
                  <w:rPr>
                    <w:del w:id="144" w:author="karolina.kurnatowska@o365.cm.umk.pl" w:date="2026-03-05T11:39:00Z"/>
                    <w:lang w:val="en-GB"/>
                  </w:rPr>
                </w:rPrChange>
              </w:rPr>
            </w:pPr>
          </w:p>
          <w:p w14:paraId="6FD8E338" w14:textId="15639F22" w:rsidR="00812926" w:rsidRPr="008B022B" w:rsidDel="002C7D59" w:rsidRDefault="00812926">
            <w:pPr>
              <w:spacing w:after="0" w:line="240" w:lineRule="auto"/>
              <w:rPr>
                <w:del w:id="145" w:author="karolina.kurnatowska@o365.cm.umk.pl" w:date="2026-03-05T11:39:00Z"/>
                <w:lang w:val="en-GB"/>
              </w:rPr>
              <w:pPrChange w:id="146" w:author="karolina.kurnatowska@o365.cm.umk.pl" w:date="2026-03-05T11:39:00Z">
                <w:pPr>
                  <w:spacing w:after="0" w:line="240" w:lineRule="auto"/>
                  <w:jc w:val="center"/>
                </w:pPr>
              </w:pPrChange>
            </w:pPr>
          </w:p>
          <w:p w14:paraId="7B3B3A21" w14:textId="77777777" w:rsidR="00812926" w:rsidRPr="002C7D59" w:rsidRDefault="00812926">
            <w:pPr>
              <w:spacing w:after="0" w:line="240" w:lineRule="auto"/>
              <w:rPr>
                <w:lang w:val="en-US"/>
                <w:rPrChange w:id="147" w:author="karolina.kurnatowska@o365.cm.umk.pl" w:date="2026-03-05T11:38:00Z">
                  <w:rPr>
                    <w:lang w:val="en-GB"/>
                  </w:rPr>
                </w:rPrChange>
              </w:rPr>
              <w:pPrChange w:id="148" w:author="karolina.kurnatowska@o365.cm.umk.pl" w:date="2026-03-05T11:39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49" w:author="karolina.kurnatowska@o365.cm.umk.pl" w:date="2026-01-27T11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946E68B" w14:textId="7F012D2A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150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151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2007354B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1F0B97BD" w14:textId="3879EACB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Jurasza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>Magdalena Wujak</w:t>
            </w:r>
          </w:p>
          <w:p w14:paraId="4F944D12" w14:textId="1AC8EE2D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C773622" w14:textId="77777777" w:rsidR="00FC1459" w:rsidRPr="008B022B" w:rsidRDefault="00FC1459" w:rsidP="001441F0">
            <w:pPr>
              <w:rPr>
                <w:lang w:val="en-GB"/>
              </w:rPr>
            </w:pPr>
          </w:p>
          <w:p w14:paraId="2A31FCC6" w14:textId="29010A5B" w:rsidR="00FC1459" w:rsidRPr="008B022B" w:rsidRDefault="00FC1459" w:rsidP="00FC1459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152" w:author="karolina.kurnatowska@o365.cm.umk.pl" w:date="2026-01-27T11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BEFEFD" w14:textId="2A74253D" w:rsidR="00DB6B1D" w:rsidRDefault="00DB6B1D">
            <w:pPr>
              <w:shd w:val="clear" w:color="auto" w:fill="4BE18F"/>
              <w:rPr>
                <w:ins w:id="153" w:author="karolina.kurnatowska@o365.cm.umk.pl" w:date="2026-01-22T08:28:00Z"/>
                <w:lang w:val="en-US"/>
              </w:rPr>
              <w:pPrChange w:id="154" w:author="karolina.kurnatowska@o365.cm.umk.pl" w:date="2026-01-22T08:31:00Z">
                <w:pPr/>
              </w:pPrChange>
            </w:pPr>
            <w:ins w:id="155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C3559F3" w14:textId="77777777" w:rsidR="00DB6B1D" w:rsidRDefault="00DB6B1D" w:rsidP="00336843">
            <w:pPr>
              <w:rPr>
                <w:ins w:id="156" w:author="karolina.kurnatowska@o365.cm.umk.pl" w:date="2026-01-22T08:33:00Z"/>
                <w:lang w:val="en-US"/>
              </w:rPr>
            </w:pPr>
          </w:p>
          <w:p w14:paraId="0629F4C0" w14:textId="17455262" w:rsidR="00336843" w:rsidRPr="004E06C9" w:rsidDel="00DB6B1D" w:rsidRDefault="00336843" w:rsidP="00336843">
            <w:pPr>
              <w:rPr>
                <w:ins w:id="157" w:author="Urszula Marzec-Wróblewska" w:date="2026-01-16T12:34:00Z"/>
                <w:del w:id="158" w:author="karolina.kurnatowska@o365.cm.umk.pl" w:date="2026-01-22T08:33:00Z"/>
                <w:lang w:val="en-US"/>
              </w:rPr>
            </w:pPr>
            <w:ins w:id="159" w:author="Urszula Marzec-Wróblewska" w:date="2026-01-16T12:34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160" w:author="karolina.kurnatowska@o365.cm.umk.pl" w:date="2026-01-22T08:33:00Z">
              <w:r w:rsidR="00DB6B1D">
                <w:rPr>
                  <w:lang w:val="en-US"/>
                </w:rPr>
                <w:t xml:space="preserve"> </w:t>
              </w:r>
            </w:ins>
          </w:p>
          <w:p w14:paraId="129F0B8C" w14:textId="77777777" w:rsidR="00336843" w:rsidRPr="004E06C9" w:rsidRDefault="00336843" w:rsidP="00336843">
            <w:pPr>
              <w:rPr>
                <w:ins w:id="161" w:author="Urszula Marzec-Wróblewska" w:date="2026-01-16T12:34:00Z"/>
                <w:lang w:val="en-US"/>
              </w:rPr>
            </w:pPr>
            <w:ins w:id="162" w:author="Urszula Marzec-Wróblewska" w:date="2026-01-16T12:34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7A8AAA43" w14:textId="77777777" w:rsidR="00336843" w:rsidRPr="005E7BBD" w:rsidRDefault="00336843" w:rsidP="00336843">
            <w:pPr>
              <w:rPr>
                <w:ins w:id="163" w:author="Urszula Marzec-Wróblewska" w:date="2026-01-16T12:34:00Z"/>
                <w:lang w:val="en-GB"/>
                <w:rPrChange w:id="164" w:author="karolina.kurnatowska@o365.cm.umk.pl" w:date="2026-01-22T08:50:00Z">
                  <w:rPr>
                    <w:ins w:id="165" w:author="Urszula Marzec-Wróblewska" w:date="2026-01-16T12:34:00Z"/>
                  </w:rPr>
                </w:rPrChange>
              </w:rPr>
            </w:pPr>
            <w:ins w:id="166" w:author="Urszula Marzec-Wróblewska" w:date="2026-01-16T12:34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167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168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6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170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GB"/>
                  <w:rPrChange w:id="171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7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364D947C" w14:textId="6720966B" w:rsidR="00093EB5" w:rsidRPr="00A876AA" w:rsidRDefault="00093EB5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173" w:author="karolina.kurnatowska@o365.cm.umk.pl" w:date="2026-01-27T11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4B442BD" w14:textId="77777777" w:rsidR="002951EC" w:rsidRPr="004E06C9" w:rsidRDefault="002951EC" w:rsidP="002951EC">
            <w:pPr>
              <w:rPr>
                <w:ins w:id="174" w:author="Urszula Marzec-Wróblewska" w:date="2026-01-16T12:09:00Z"/>
                <w:lang w:val="en-US"/>
              </w:rPr>
            </w:pPr>
            <w:ins w:id="175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270EE02" w14:textId="77777777" w:rsidR="002951EC" w:rsidRPr="004E06C9" w:rsidRDefault="002951EC" w:rsidP="002951EC">
            <w:pPr>
              <w:rPr>
                <w:ins w:id="176" w:author="Urszula Marzec-Wróblewska" w:date="2026-01-16T12:09:00Z"/>
                <w:lang w:val="en-US"/>
              </w:rPr>
            </w:pPr>
            <w:ins w:id="177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11676FB0" w14:textId="77777777" w:rsidR="002951EC" w:rsidRPr="004E06C9" w:rsidRDefault="002951EC" w:rsidP="002951EC">
            <w:pPr>
              <w:rPr>
                <w:ins w:id="178" w:author="Urszula Marzec-Wróblewska" w:date="2026-01-16T12:09:00Z"/>
              </w:rPr>
            </w:pPr>
            <w:ins w:id="179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Biopharmacy, room: 126, teacher: Urszula Marzec-Wróblewska </w:t>
              </w:r>
            </w:ins>
          </w:p>
          <w:p w14:paraId="0E8BF1BE" w14:textId="13E06738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46FF3DD7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2AA100" w14:textId="47F4A21B" w:rsidR="007645B8" w:rsidRDefault="006A3FD1" w:rsidP="006F47AD">
            <w:pPr>
              <w:spacing w:after="0" w:line="240" w:lineRule="auto"/>
              <w:jc w:val="center"/>
            </w:pPr>
            <w:r>
              <w:t>16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F3951" w14:textId="207AFCA8" w:rsidR="007645B8" w:rsidRDefault="006A3FD1">
            <w:pPr>
              <w:spacing w:after="0" w:line="240" w:lineRule="auto"/>
              <w:jc w:val="center"/>
            </w:pPr>
            <w:r>
              <w:t>17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F6BABC" w14:textId="51A5F680" w:rsidR="007645B8" w:rsidRDefault="006A3FD1">
            <w:pPr>
              <w:spacing w:after="0" w:line="240" w:lineRule="auto"/>
              <w:jc w:val="center"/>
            </w:pPr>
            <w:r>
              <w:t>18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67DC3" w14:textId="5B297FBE" w:rsidR="007645B8" w:rsidRDefault="006A3FD1">
            <w:pPr>
              <w:spacing w:after="0" w:line="240" w:lineRule="auto"/>
              <w:jc w:val="center"/>
            </w:pPr>
            <w:r>
              <w:t>19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375E8" w14:textId="1A066729" w:rsidR="007645B8" w:rsidRDefault="006A3FD1">
            <w:pPr>
              <w:spacing w:after="0" w:line="240" w:lineRule="auto"/>
              <w:jc w:val="center"/>
            </w:pPr>
            <w:r>
              <w:t>20.03</w:t>
            </w:r>
          </w:p>
        </w:tc>
      </w:tr>
      <w:tr w:rsidR="007645B8" w:rsidRPr="00E75E4B" w14:paraId="3CDE28E2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180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157"/>
          <w:trPrChange w:id="181" w:author="karolina.kurnatowska@o365.cm.umk.pl" w:date="2026-01-16T14:00:00Z">
            <w:trPr>
              <w:gridBefore w:val="4"/>
              <w:trHeight w:val="41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82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FD81EEC" w14:textId="70840B58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183" w:author="karolina.kurnatowska@o365.cm.umk.pl" w:date="2026-01-27T11:31:00Z"/>
                <w:b/>
                <w:bCs/>
                <w:lang w:val="en-US"/>
              </w:rPr>
            </w:pPr>
            <w:ins w:id="184" w:author="karolina.kurnatowska@o365.cm.umk.pl" w:date="2026-01-27T11:31:00Z">
              <w:r w:rsidRPr="00A43BEC">
                <w:rPr>
                  <w:lang w:val="en-US"/>
                </w:rPr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185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1270F69" w14:textId="2C095C6F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186" w:author="karolina.kurnatowska@o365.cm.umk.pl" w:date="2026-01-27T11:31:00Z"/>
                <w:b/>
                <w:bCs/>
                <w:lang w:val="en-US"/>
              </w:rPr>
            </w:pPr>
            <w:ins w:id="187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188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2871A85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189" w:author="karolina.kurnatowska@o365.cm.umk.pl" w:date="2026-01-27T11:31:00Z"/>
                <w:b/>
                <w:bCs/>
                <w:lang w:val="en-US"/>
              </w:rPr>
            </w:pPr>
          </w:p>
          <w:p w14:paraId="14111F09" w14:textId="180D78E1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190" w:author="karolina.kurnatowska@o365.cm.umk.pl" w:date="2026-01-27T11:31:00Z"/>
                <w:b/>
                <w:bCs/>
                <w:lang w:val="en-US"/>
              </w:rPr>
            </w:pPr>
            <w:ins w:id="191" w:author="karolina.kurnatowska@o365.cm.umk.pl" w:date="2026-01-27T11:31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192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C3CDBC9" w14:textId="77777777" w:rsidR="00222C85" w:rsidRPr="008B022B" w:rsidRDefault="00222C85">
            <w:pPr>
              <w:rPr>
                <w:lang w:val="en-GB"/>
              </w:rPr>
            </w:pPr>
          </w:p>
          <w:p w14:paraId="3EA29486" w14:textId="77777777" w:rsidR="00222C85" w:rsidRPr="008B022B" w:rsidRDefault="00222C85">
            <w:pPr>
              <w:rPr>
                <w:lang w:val="en-GB"/>
              </w:rPr>
            </w:pPr>
          </w:p>
          <w:p w14:paraId="79B1915B" w14:textId="77777777" w:rsidR="00222C85" w:rsidRPr="008B022B" w:rsidRDefault="00222C85">
            <w:pPr>
              <w:rPr>
                <w:lang w:val="en-GB"/>
              </w:rPr>
            </w:pPr>
          </w:p>
          <w:p w14:paraId="3C14A496" w14:textId="77777777" w:rsidR="00222C85" w:rsidRPr="008B022B" w:rsidRDefault="00222C85">
            <w:pPr>
              <w:rPr>
                <w:lang w:val="en-GB"/>
              </w:rPr>
            </w:pPr>
          </w:p>
          <w:p w14:paraId="48F444FC" w14:textId="72120130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93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D29D00A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94" w:author="karolina.kurnatowska@o365.cm.umk.pl" w:date="2026-02-05T08:10:00Z"/>
                <w:color w:val="FFFFFF" w:themeColor="background1"/>
                <w:lang w:val="en-GB"/>
                <w:rPrChange w:id="195" w:author="karolina.kurnatowska@o365.cm.umk.pl" w:date="2026-02-05T08:13:00Z">
                  <w:rPr>
                    <w:ins w:id="196" w:author="karolina.kurnatowska@o365.cm.umk.pl" w:date="2026-02-05T08:10:00Z"/>
                    <w:lang w:val="en-GB"/>
                  </w:rPr>
                </w:rPrChange>
              </w:rPr>
              <w:pPrChange w:id="197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98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99" w:author="karolina.kurnatowska@o365.cm.umk.pl" w:date="2026-02-05T08:13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281EEBA6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00" w:author="karolina.kurnatowska@o365.cm.umk.pl" w:date="2026-02-05T08:10:00Z"/>
                <w:color w:val="FFFFFF" w:themeColor="background1"/>
                <w:lang w:val="en-GB"/>
                <w:rPrChange w:id="201" w:author="karolina.kurnatowska@o365.cm.umk.pl" w:date="2026-02-05T08:13:00Z">
                  <w:rPr>
                    <w:ins w:id="202" w:author="karolina.kurnatowska@o365.cm.umk.pl" w:date="2026-02-05T08:10:00Z"/>
                    <w:lang w:val="en-GB"/>
                  </w:rPr>
                </w:rPrChange>
              </w:rPr>
              <w:pPrChange w:id="203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04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05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206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207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2027FE94" w14:textId="77777777" w:rsidR="00812926" w:rsidRPr="00392557" w:rsidRDefault="00812926">
            <w:pPr>
              <w:spacing w:after="0" w:line="240" w:lineRule="auto"/>
              <w:jc w:val="center"/>
              <w:rPr>
                <w:lang w:val="en-GB"/>
                <w:rPrChange w:id="208" w:author="karolina.kurnatowska@o365.cm.umk.pl" w:date="2026-01-27T12:12:00Z">
                  <w:rPr/>
                </w:rPrChange>
              </w:rPr>
            </w:pPr>
          </w:p>
          <w:p w14:paraId="6E224F87" w14:textId="09C28DAF" w:rsidR="00812926" w:rsidRPr="00392557" w:rsidRDefault="00812926" w:rsidP="00812926">
            <w:pPr>
              <w:spacing w:after="0" w:line="240" w:lineRule="auto"/>
              <w:jc w:val="center"/>
              <w:rPr>
                <w:lang w:val="en-GB"/>
                <w:rPrChange w:id="209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10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164DD82" w14:textId="11F7CD47" w:rsidR="00E32174" w:rsidRPr="008B022B" w:rsidRDefault="00E32174" w:rsidP="001441F0">
            <w:pPr>
              <w:spacing w:after="0" w:line="240" w:lineRule="auto"/>
              <w:jc w:val="center"/>
              <w:rPr>
                <w:color w:val="FF0000"/>
                <w:lang w:val="en-GB"/>
              </w:rPr>
            </w:pPr>
          </w:p>
          <w:p w14:paraId="075D88AE" w14:textId="7673BFAE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211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212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2A512639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2965F6E3" w14:textId="53C54BFC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Jurasza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>Magdalena Wujak</w:t>
            </w:r>
          </w:p>
          <w:p w14:paraId="0634163A" w14:textId="47BD2154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81B5887" w14:textId="3C1FEF83" w:rsidR="00FC1459" w:rsidRPr="008B022B" w:rsidRDefault="00FC1459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6358DB8" w14:textId="77777777" w:rsidR="001441F0" w:rsidRPr="008B022B" w:rsidRDefault="001441F0" w:rsidP="001441F0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3551D48C" w14:textId="37C47E9B" w:rsidR="007645B8" w:rsidRPr="008B022B" w:rsidRDefault="007645B8" w:rsidP="001441F0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13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E5D548" w14:textId="030F99BD" w:rsidR="00DB6B1D" w:rsidRDefault="00DB6B1D">
            <w:pPr>
              <w:shd w:val="clear" w:color="auto" w:fill="4BE18F"/>
              <w:rPr>
                <w:ins w:id="214" w:author="karolina.kurnatowska@o365.cm.umk.pl" w:date="2026-01-22T08:28:00Z"/>
                <w:lang w:val="en-US"/>
              </w:rPr>
              <w:pPrChange w:id="215" w:author="karolina.kurnatowska@o365.cm.umk.pl" w:date="2026-01-22T08:31:00Z">
                <w:pPr/>
              </w:pPrChange>
            </w:pPr>
            <w:ins w:id="216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DF34FF1" w14:textId="77777777" w:rsidR="00DB6B1D" w:rsidRDefault="00DB6B1D" w:rsidP="00336843">
            <w:pPr>
              <w:rPr>
                <w:ins w:id="217" w:author="karolina.kurnatowska@o365.cm.umk.pl" w:date="2026-01-22T08:33:00Z"/>
                <w:lang w:val="en-US"/>
              </w:rPr>
            </w:pPr>
          </w:p>
          <w:p w14:paraId="34B2B338" w14:textId="069B86F6" w:rsidR="00336843" w:rsidRPr="004E06C9" w:rsidDel="00DB6B1D" w:rsidRDefault="00336843" w:rsidP="00336843">
            <w:pPr>
              <w:rPr>
                <w:ins w:id="218" w:author="Urszula Marzec-Wróblewska" w:date="2026-01-16T12:35:00Z"/>
                <w:del w:id="219" w:author="karolina.kurnatowska@o365.cm.umk.pl" w:date="2026-01-22T08:33:00Z"/>
                <w:lang w:val="en-US"/>
              </w:rPr>
            </w:pPr>
            <w:ins w:id="220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221" w:author="karolina.kurnatowska@o365.cm.umk.pl" w:date="2026-01-22T08:33:00Z">
              <w:r w:rsidR="00DB6B1D">
                <w:rPr>
                  <w:lang w:val="en-US"/>
                </w:rPr>
                <w:t xml:space="preserve"> </w:t>
              </w:r>
            </w:ins>
          </w:p>
          <w:p w14:paraId="46922DF4" w14:textId="77777777" w:rsidR="00336843" w:rsidRPr="004E06C9" w:rsidRDefault="00336843" w:rsidP="00336843">
            <w:pPr>
              <w:rPr>
                <w:ins w:id="222" w:author="Urszula Marzec-Wróblewska" w:date="2026-01-16T12:35:00Z"/>
                <w:lang w:val="en-US"/>
              </w:rPr>
            </w:pPr>
            <w:ins w:id="223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70F9D5D6" w14:textId="77777777" w:rsidR="00336843" w:rsidRPr="005E7BBD" w:rsidRDefault="00336843" w:rsidP="00336843">
            <w:pPr>
              <w:rPr>
                <w:ins w:id="224" w:author="Urszula Marzec-Wróblewska" w:date="2026-01-16T12:35:00Z"/>
                <w:lang w:val="en-GB"/>
                <w:rPrChange w:id="225" w:author="karolina.kurnatowska@o365.cm.umk.pl" w:date="2026-01-22T08:50:00Z">
                  <w:rPr>
                    <w:ins w:id="226" w:author="Urszula Marzec-Wróblewska" w:date="2026-01-16T12:35:00Z"/>
                  </w:rPr>
                </w:rPrChange>
              </w:rPr>
            </w:pPr>
            <w:ins w:id="227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228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229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3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23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GB"/>
                  <w:rPrChange w:id="23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3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1F53C4EB" w14:textId="0839D701" w:rsidR="007645B8" w:rsidRPr="008B022B" w:rsidRDefault="007645B8" w:rsidP="00017BDD">
            <w:pPr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34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83465D0" w14:textId="77777777" w:rsidR="002951EC" w:rsidRPr="004E06C9" w:rsidRDefault="002951EC" w:rsidP="002951EC">
            <w:pPr>
              <w:rPr>
                <w:ins w:id="235" w:author="Urszula Marzec-Wróblewska" w:date="2026-01-16T12:09:00Z"/>
                <w:lang w:val="en-US"/>
              </w:rPr>
            </w:pPr>
            <w:ins w:id="236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D32C337" w14:textId="77777777" w:rsidR="002951EC" w:rsidRPr="004E06C9" w:rsidRDefault="002951EC" w:rsidP="002951EC">
            <w:pPr>
              <w:rPr>
                <w:ins w:id="237" w:author="Urszula Marzec-Wróblewska" w:date="2026-01-16T12:09:00Z"/>
                <w:lang w:val="en-US"/>
              </w:rPr>
            </w:pPr>
            <w:ins w:id="238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3F77E8FA" w14:textId="77777777" w:rsidR="002951EC" w:rsidRPr="004E06C9" w:rsidRDefault="002951EC" w:rsidP="002951EC">
            <w:pPr>
              <w:rPr>
                <w:ins w:id="239" w:author="Urszula Marzec-Wróblewska" w:date="2026-01-16T12:09:00Z"/>
              </w:rPr>
            </w:pPr>
            <w:ins w:id="240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Biopharmacy, room: 126, teacher: Urszula Marzec-Wróblewska </w:t>
              </w:r>
            </w:ins>
          </w:p>
          <w:p w14:paraId="3E46CAC8" w14:textId="2DF9FAE9" w:rsidR="007645B8" w:rsidRPr="008B022B" w:rsidRDefault="007645B8" w:rsidP="00753AAE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1C9800C9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331DB" w14:textId="0A7EA545" w:rsidR="007645B8" w:rsidRDefault="006A3FD1">
            <w:pPr>
              <w:spacing w:after="0" w:line="240" w:lineRule="auto"/>
              <w:jc w:val="center"/>
            </w:pPr>
            <w:r>
              <w:lastRenderedPageBreak/>
              <w:t>23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2C6A8A" w14:textId="55DBC17D" w:rsidR="007645B8" w:rsidRDefault="006A3FD1">
            <w:pPr>
              <w:spacing w:after="0" w:line="240" w:lineRule="auto"/>
              <w:jc w:val="center"/>
            </w:pPr>
            <w:r>
              <w:t>24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EAA7" w14:textId="1BEDEAA1" w:rsidR="007645B8" w:rsidRDefault="006A3FD1">
            <w:pPr>
              <w:spacing w:after="0" w:line="240" w:lineRule="auto"/>
              <w:jc w:val="center"/>
            </w:pPr>
            <w:r>
              <w:t>25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9DD2F" w14:textId="5F89C48B" w:rsidR="007645B8" w:rsidRDefault="006A3FD1" w:rsidP="006A3FD1">
            <w:pPr>
              <w:spacing w:after="0" w:line="240" w:lineRule="auto"/>
              <w:jc w:val="center"/>
            </w:pPr>
            <w:r>
              <w:t>26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75014" w14:textId="509C23D7" w:rsidR="007645B8" w:rsidRDefault="006A3FD1">
            <w:pPr>
              <w:spacing w:after="0" w:line="240" w:lineRule="auto"/>
              <w:jc w:val="center"/>
            </w:pPr>
            <w:r>
              <w:t>27.03</w:t>
            </w:r>
          </w:p>
        </w:tc>
      </w:tr>
      <w:tr w:rsidR="007645B8" w:rsidRPr="00E75E4B" w14:paraId="0E87CD83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241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657"/>
          <w:trPrChange w:id="242" w:author="karolina.kurnatowska@o365.cm.umk.pl" w:date="2026-01-16T14:00:00Z">
            <w:trPr>
              <w:gridBefore w:val="4"/>
              <w:trHeight w:val="26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43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7B118DC" w14:textId="2F6D91F3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244" w:author="karolina.kurnatowska@o365.cm.umk.pl" w:date="2026-01-27T11:31:00Z"/>
                <w:b/>
                <w:bCs/>
                <w:lang w:val="en-US"/>
              </w:rPr>
            </w:pPr>
            <w:ins w:id="245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246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FF21538" w14:textId="77777777" w:rsidR="007645B8" w:rsidRPr="008B022B" w:rsidRDefault="007645B8">
            <w:pPr>
              <w:rPr>
                <w:lang w:val="en-GB"/>
              </w:rPr>
            </w:pPr>
          </w:p>
          <w:p w14:paraId="6547A094" w14:textId="77777777" w:rsidR="00222C85" w:rsidRPr="008B022B" w:rsidRDefault="00222C85">
            <w:pPr>
              <w:rPr>
                <w:lang w:val="en-GB"/>
              </w:rPr>
            </w:pPr>
          </w:p>
          <w:p w14:paraId="70D6D062" w14:textId="77777777" w:rsidR="00222C85" w:rsidRPr="008B022B" w:rsidRDefault="00222C85">
            <w:pPr>
              <w:rPr>
                <w:lang w:val="en-GB"/>
              </w:rPr>
            </w:pPr>
          </w:p>
          <w:p w14:paraId="6D9C13F7" w14:textId="77777777" w:rsidR="00222C85" w:rsidRPr="008B022B" w:rsidRDefault="00222C85">
            <w:pPr>
              <w:rPr>
                <w:lang w:val="en-GB"/>
              </w:rPr>
            </w:pPr>
          </w:p>
          <w:p w14:paraId="0E62D9B1" w14:textId="6A1B834D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47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8FC0638" w14:textId="77777777" w:rsidR="00812926" w:rsidRPr="00392557" w:rsidRDefault="00812926">
            <w:pPr>
              <w:spacing w:after="0" w:line="240" w:lineRule="auto"/>
              <w:rPr>
                <w:lang w:val="en-GB"/>
                <w:rPrChange w:id="248" w:author="karolina.kurnatowska@o365.cm.umk.pl" w:date="2026-01-27T12:12:00Z">
                  <w:rPr/>
                </w:rPrChange>
              </w:rPr>
              <w:pPrChange w:id="249" w:author="karolina.kurnatowska@o365.cm.umk.pl" w:date="2026-02-05T08:10:00Z">
                <w:pPr>
                  <w:spacing w:after="0" w:line="240" w:lineRule="auto"/>
                  <w:jc w:val="center"/>
                </w:pPr>
              </w:pPrChange>
            </w:pPr>
          </w:p>
          <w:p w14:paraId="34830FEF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50" w:author="karolina.kurnatowska@o365.cm.umk.pl" w:date="2026-02-05T08:10:00Z"/>
                <w:color w:val="FFFFFF" w:themeColor="background1"/>
                <w:lang w:val="en-GB"/>
                <w:rPrChange w:id="251" w:author="karolina.kurnatowska@o365.cm.umk.pl" w:date="2026-02-05T08:13:00Z">
                  <w:rPr>
                    <w:ins w:id="252" w:author="karolina.kurnatowska@o365.cm.umk.pl" w:date="2026-02-05T08:10:00Z"/>
                    <w:lang w:val="en-GB"/>
                  </w:rPr>
                </w:rPrChange>
              </w:rPr>
              <w:pPrChange w:id="253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54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55" w:author="karolina.kurnatowska@o365.cm.umk.pl" w:date="2026-02-05T08:13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2307180C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56" w:author="karolina.kurnatowska@o365.cm.umk.pl" w:date="2026-02-05T08:10:00Z"/>
                <w:color w:val="FFFFFF" w:themeColor="background1"/>
                <w:lang w:val="en-GB"/>
                <w:rPrChange w:id="257" w:author="karolina.kurnatowska@o365.cm.umk.pl" w:date="2026-02-05T08:13:00Z">
                  <w:rPr>
                    <w:ins w:id="258" w:author="karolina.kurnatowska@o365.cm.umk.pl" w:date="2026-02-05T08:10:00Z"/>
                    <w:lang w:val="en-GB"/>
                  </w:rPr>
                </w:rPrChange>
              </w:rPr>
              <w:pPrChange w:id="259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60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61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262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263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7447D679" w14:textId="273079EF" w:rsidR="00812926" w:rsidRPr="00392557" w:rsidRDefault="00812926" w:rsidP="00812926">
            <w:pPr>
              <w:spacing w:after="0" w:line="240" w:lineRule="auto"/>
              <w:jc w:val="center"/>
              <w:rPr>
                <w:lang w:val="en-GB"/>
                <w:rPrChange w:id="264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65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745676B" w14:textId="380DB46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266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267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5C9D3E20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3DB47C91" w14:textId="64B460E2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Jurasza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>Magdalena Wujak</w:t>
            </w:r>
          </w:p>
          <w:p w14:paraId="17652BB1" w14:textId="501B937A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70FADC4" w14:textId="66F42D8C" w:rsidR="00FC1459" w:rsidRPr="008B022B" w:rsidRDefault="00FC1459" w:rsidP="00E32174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0843C4F" w14:textId="2C0A847B" w:rsidR="001F4276" w:rsidRPr="008B022B" w:rsidRDefault="001F4276" w:rsidP="00E32174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2FBCDCE" w14:textId="77777777" w:rsidR="007645B8" w:rsidRPr="00A876AA" w:rsidRDefault="007645B8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68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90BFBB7" w14:textId="0D97B97E" w:rsidR="00DB6B1D" w:rsidRDefault="00DB6B1D">
            <w:pPr>
              <w:shd w:val="clear" w:color="auto" w:fill="4BE18F"/>
              <w:rPr>
                <w:ins w:id="269" w:author="karolina.kurnatowska@o365.cm.umk.pl" w:date="2026-01-22T08:28:00Z"/>
                <w:lang w:val="en-US"/>
              </w:rPr>
              <w:pPrChange w:id="270" w:author="karolina.kurnatowska@o365.cm.umk.pl" w:date="2026-01-22T08:31:00Z">
                <w:pPr/>
              </w:pPrChange>
            </w:pPr>
            <w:ins w:id="271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678CAAC" w14:textId="77777777" w:rsidR="00DB6B1D" w:rsidRDefault="00DB6B1D" w:rsidP="00336843">
            <w:pPr>
              <w:rPr>
                <w:ins w:id="272" w:author="karolina.kurnatowska@o365.cm.umk.pl" w:date="2026-01-22T08:32:00Z"/>
                <w:lang w:val="en-US"/>
              </w:rPr>
            </w:pPr>
          </w:p>
          <w:p w14:paraId="3B8D57AC" w14:textId="7C21095E" w:rsidR="00336843" w:rsidRPr="004E06C9" w:rsidDel="00DB6B1D" w:rsidRDefault="00336843" w:rsidP="00336843">
            <w:pPr>
              <w:rPr>
                <w:ins w:id="273" w:author="Urszula Marzec-Wróblewska" w:date="2026-01-16T12:35:00Z"/>
                <w:del w:id="274" w:author="karolina.kurnatowska@o365.cm.umk.pl" w:date="2026-01-22T08:32:00Z"/>
                <w:lang w:val="en-US"/>
              </w:rPr>
            </w:pPr>
            <w:ins w:id="275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276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38692EBC" w14:textId="77777777" w:rsidR="00336843" w:rsidRPr="004E06C9" w:rsidRDefault="00336843" w:rsidP="00336843">
            <w:pPr>
              <w:rPr>
                <w:ins w:id="277" w:author="Urszula Marzec-Wróblewska" w:date="2026-01-16T12:35:00Z"/>
                <w:lang w:val="en-US"/>
              </w:rPr>
            </w:pPr>
            <w:ins w:id="278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3632C68D" w14:textId="77777777" w:rsidR="00336843" w:rsidRPr="005E7BBD" w:rsidDel="00DB6B1D" w:rsidRDefault="00336843" w:rsidP="00336843">
            <w:pPr>
              <w:rPr>
                <w:ins w:id="279" w:author="Urszula Marzec-Wróblewska" w:date="2026-01-16T12:35:00Z"/>
                <w:del w:id="280" w:author="karolina.kurnatowska@o365.cm.umk.pl" w:date="2026-01-22T08:32:00Z"/>
                <w:lang w:val="en-US"/>
                <w:rPrChange w:id="281" w:author="karolina.kurnatowska@o365.cm.umk.pl" w:date="2026-01-22T08:50:00Z">
                  <w:rPr>
                    <w:ins w:id="282" w:author="Urszula Marzec-Wróblewska" w:date="2026-01-16T12:35:00Z"/>
                    <w:del w:id="283" w:author="karolina.kurnatowska@o365.cm.umk.pl" w:date="2026-01-22T08:32:00Z"/>
                  </w:rPr>
                </w:rPrChange>
              </w:rPr>
            </w:pPr>
            <w:ins w:id="284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285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US"/>
                  <w:rPrChange w:id="28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28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288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 w:rsidRPr="00D560CE">
                <w:rPr>
                  <w:shd w:val="clear" w:color="auto" w:fill="FF9999"/>
                  <w:rPrChange w:id="289" w:author="karolina.kurnatowska@o365.cm.umk.pl" w:date="2026-01-16T14:00:00Z">
                    <w:rPr/>
                  </w:rPrChange>
                </w:rPr>
                <w:fldChar w:fldCharType="begin"/>
              </w:r>
              <w:r w:rsidRPr="005E7BBD">
                <w:rPr>
                  <w:shd w:val="clear" w:color="auto" w:fill="FF9999"/>
                  <w:lang w:val="en-US"/>
                  <w:rPrChange w:id="290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 w:rsidRPr="00585610">
                <w:rPr>
                  <w:shd w:val="clear" w:color="auto" w:fill="FF9999"/>
                </w:rPr>
              </w:r>
              <w:r w:rsidRPr="00D560CE">
                <w:rPr>
                  <w:shd w:val="clear" w:color="auto" w:fill="FF9999"/>
                  <w:rPrChange w:id="291" w:author="karolina.kurnatowska@o365.cm.umk.pl" w:date="2026-01-16T14:00:00Z">
                    <w:rPr/>
                  </w:rPrChange>
                </w:rP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29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 w:rsidRPr="00D560CE">
                <w:rPr>
                  <w:shd w:val="clear" w:color="auto" w:fill="FF9999"/>
                  <w:rPrChange w:id="293" w:author="karolina.kurnatowska@o365.cm.umk.pl" w:date="2026-01-16T14:00:00Z">
                    <w:rPr/>
                  </w:rPrChange>
                </w:rPr>
                <w:fldChar w:fldCharType="end"/>
              </w:r>
            </w:ins>
          </w:p>
          <w:p w14:paraId="11131667" w14:textId="3C8905D4" w:rsidR="007645B8" w:rsidRPr="00A876AA" w:rsidRDefault="007645B8">
            <w:pPr>
              <w:rPr>
                <w:b/>
                <w:lang w:val="en-US"/>
              </w:rPr>
              <w:pPrChange w:id="294" w:author="karolina.kurnatowska@o365.cm.umk.pl" w:date="2026-01-22T08:32:00Z">
                <w:pPr>
                  <w:shd w:val="clear" w:color="auto" w:fill="FFFFFF" w:themeFill="background1"/>
                </w:pPr>
              </w:pPrChange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95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9F46B66" w14:textId="022BD81E" w:rsidR="007645B8" w:rsidRPr="00A876AA" w:rsidDel="000E5195" w:rsidRDefault="007645B8">
            <w:pPr>
              <w:shd w:val="clear" w:color="auto" w:fill="FF9999"/>
              <w:jc w:val="center"/>
              <w:rPr>
                <w:del w:id="296" w:author="karolina.kurnatowska@o365.cm.umk.pl" w:date="2026-01-16T13:59:00Z"/>
                <w:b/>
                <w:sz w:val="24"/>
                <w:szCs w:val="24"/>
                <w:lang w:val="en-US"/>
              </w:rPr>
              <w:pPrChange w:id="297" w:author="karolina.kurnatowska@o365.cm.umk.pl" w:date="2026-01-16T14:01:00Z">
                <w:pPr>
                  <w:jc w:val="center"/>
                </w:pPr>
              </w:pPrChange>
            </w:pPr>
          </w:p>
          <w:p w14:paraId="2C90C663" w14:textId="77777777" w:rsidR="00B840B1" w:rsidRPr="00A876AA" w:rsidDel="000E5195" w:rsidRDefault="00B840B1">
            <w:pPr>
              <w:shd w:val="clear" w:color="auto" w:fill="FF9999"/>
              <w:jc w:val="center"/>
              <w:rPr>
                <w:del w:id="298" w:author="karolina.kurnatowska@o365.cm.umk.pl" w:date="2026-01-16T13:59:00Z"/>
                <w:b/>
                <w:sz w:val="24"/>
                <w:szCs w:val="24"/>
                <w:lang w:val="en-US"/>
              </w:rPr>
              <w:pPrChange w:id="299" w:author="karolina.kurnatowska@o365.cm.umk.pl" w:date="2026-01-16T14:01:00Z">
                <w:pPr>
                  <w:jc w:val="center"/>
                </w:pPr>
              </w:pPrChange>
            </w:pPr>
          </w:p>
          <w:p w14:paraId="290DE505" w14:textId="77777777" w:rsidR="00B840B1" w:rsidRPr="00A876AA" w:rsidDel="000E5195" w:rsidRDefault="00B840B1">
            <w:pPr>
              <w:shd w:val="clear" w:color="auto" w:fill="FF9999"/>
              <w:rPr>
                <w:del w:id="300" w:author="karolina.kurnatowska@o365.cm.umk.pl" w:date="2026-01-16T13:59:00Z"/>
                <w:b/>
                <w:sz w:val="24"/>
                <w:szCs w:val="24"/>
                <w:lang w:val="en-US"/>
              </w:rPr>
              <w:pPrChange w:id="301" w:author="karolina.kurnatowska@o365.cm.umk.pl" w:date="2026-01-16T14:01:00Z">
                <w:pPr>
                  <w:jc w:val="center"/>
                </w:pPr>
              </w:pPrChange>
            </w:pPr>
          </w:p>
          <w:p w14:paraId="76318A0C" w14:textId="77777777" w:rsidR="002951EC" w:rsidRPr="004E06C9" w:rsidRDefault="002951EC">
            <w:pPr>
              <w:shd w:val="clear" w:color="auto" w:fill="FF9999"/>
              <w:rPr>
                <w:ins w:id="302" w:author="Urszula Marzec-Wróblewska" w:date="2026-01-16T12:09:00Z"/>
                <w:lang w:val="en-US"/>
              </w:rPr>
              <w:pPrChange w:id="303" w:author="karolina.kurnatowska@o365.cm.umk.pl" w:date="2026-01-16T14:01:00Z">
                <w:pPr/>
              </w:pPrChange>
            </w:pPr>
            <w:ins w:id="304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6589D648" w14:textId="77777777" w:rsidR="002951EC" w:rsidRPr="004E06C9" w:rsidRDefault="002951EC">
            <w:pPr>
              <w:shd w:val="clear" w:color="auto" w:fill="FF9999"/>
              <w:rPr>
                <w:ins w:id="305" w:author="Urszula Marzec-Wróblewska" w:date="2026-01-16T12:09:00Z"/>
                <w:lang w:val="en-US"/>
              </w:rPr>
              <w:pPrChange w:id="306" w:author="karolina.kurnatowska@o365.cm.umk.pl" w:date="2026-01-16T14:01:00Z">
                <w:pPr/>
              </w:pPrChange>
            </w:pPr>
            <w:ins w:id="307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73EE85F5" w14:textId="77777777" w:rsidR="002951EC" w:rsidRPr="004E06C9" w:rsidRDefault="002951EC">
            <w:pPr>
              <w:shd w:val="clear" w:color="auto" w:fill="FF9999"/>
              <w:rPr>
                <w:ins w:id="308" w:author="Urszula Marzec-Wróblewska" w:date="2026-01-16T12:09:00Z"/>
              </w:rPr>
              <w:pPrChange w:id="309" w:author="karolina.kurnatowska@o365.cm.umk.pl" w:date="2026-01-16T14:01:00Z">
                <w:pPr/>
              </w:pPrChange>
            </w:pPr>
            <w:ins w:id="310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Biopharmacy, room: 126, teacher: Urszula Marzec-Wróblewska </w:t>
              </w:r>
            </w:ins>
          </w:p>
          <w:p w14:paraId="4A2E5E94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4493120B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6F227304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244F3A99" w14:textId="17A358DE" w:rsidR="00B840B1" w:rsidRPr="00A876AA" w:rsidRDefault="00B840B1" w:rsidP="00B56DC1">
            <w:pPr>
              <w:rPr>
                <w:b/>
                <w:sz w:val="24"/>
                <w:szCs w:val="24"/>
                <w:lang w:val="en-US"/>
              </w:rPr>
            </w:pPr>
          </w:p>
        </w:tc>
      </w:tr>
      <w:tr w:rsidR="00BB5804" w14:paraId="0AF7AB3D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3CA79" w14:textId="5CE7CF1A" w:rsidR="007645B8" w:rsidRDefault="006A3FD1">
            <w:pPr>
              <w:spacing w:after="0" w:line="240" w:lineRule="auto"/>
              <w:jc w:val="center"/>
            </w:pPr>
            <w:r>
              <w:t>30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B3A0E" w14:textId="22167495" w:rsidR="007645B8" w:rsidRDefault="006A3FD1">
            <w:pPr>
              <w:spacing w:after="0" w:line="240" w:lineRule="auto"/>
              <w:jc w:val="center"/>
            </w:pPr>
            <w:r>
              <w:t>31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F0A77" w14:textId="0058A86F" w:rsidR="007645B8" w:rsidRDefault="006A3FD1">
            <w:pPr>
              <w:spacing w:after="0" w:line="240" w:lineRule="auto"/>
              <w:jc w:val="center"/>
            </w:pPr>
            <w:r>
              <w:t>1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034" w14:textId="7B6C2F1F" w:rsidR="007645B8" w:rsidRDefault="0069414C">
            <w:pPr>
              <w:spacing w:after="0" w:line="240" w:lineRule="auto"/>
              <w:jc w:val="center"/>
            </w:pPr>
            <w:r>
              <w:t>2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FFFDD" w14:textId="085AF743" w:rsidR="007645B8" w:rsidRDefault="0069414C">
            <w:pPr>
              <w:spacing w:after="0" w:line="240" w:lineRule="auto"/>
              <w:jc w:val="center"/>
            </w:pPr>
            <w:r>
              <w:t>3.04</w:t>
            </w:r>
          </w:p>
        </w:tc>
      </w:tr>
      <w:tr w:rsidR="007645B8" w14:paraId="59FE7C06" w14:textId="77777777" w:rsidTr="007577CB">
        <w:trPr>
          <w:trHeight w:val="11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D5B88" w14:textId="789B1381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311" w:author="karolina.kurnatowska@o365.cm.umk.pl" w:date="2026-01-27T11:31:00Z"/>
                <w:b/>
                <w:bCs/>
                <w:lang w:val="en-US"/>
              </w:rPr>
            </w:pPr>
            <w:ins w:id="312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313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A70F07E" w14:textId="670EAF78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9FE1B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314" w:author="karolina.kurnatowska@o365.cm.umk.pl" w:date="2026-02-05T08:10:00Z"/>
                <w:color w:val="FFFFFF" w:themeColor="background1"/>
                <w:lang w:val="en-GB"/>
                <w:rPrChange w:id="315" w:author="karolina.kurnatowska@o365.cm.umk.pl" w:date="2026-02-05T08:14:00Z">
                  <w:rPr>
                    <w:ins w:id="316" w:author="karolina.kurnatowska@o365.cm.umk.pl" w:date="2026-02-05T08:10:00Z"/>
                    <w:lang w:val="en-GB"/>
                  </w:rPr>
                </w:rPrChange>
              </w:rPr>
              <w:pPrChange w:id="317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318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319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1195F4CE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320" w:author="karolina.kurnatowska@o365.cm.umk.pl" w:date="2026-02-05T08:10:00Z"/>
                <w:color w:val="FFFFFF" w:themeColor="background1"/>
                <w:lang w:val="en-GB"/>
                <w:rPrChange w:id="321" w:author="karolina.kurnatowska@o365.cm.umk.pl" w:date="2026-02-05T08:14:00Z">
                  <w:rPr>
                    <w:ins w:id="322" w:author="karolina.kurnatowska@o365.cm.umk.pl" w:date="2026-02-05T08:10:00Z"/>
                    <w:lang w:val="en-GB"/>
                  </w:rPr>
                </w:rPrChange>
              </w:rPr>
              <w:pPrChange w:id="323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324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325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326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327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39C6E77E" w14:textId="77777777" w:rsidR="007645B8" w:rsidRPr="008B022B" w:rsidRDefault="007645B8">
            <w:pPr>
              <w:rPr>
                <w:lang w:val="en-GB"/>
              </w:rPr>
            </w:pPr>
          </w:p>
          <w:p w14:paraId="1EAB9ED3" w14:textId="77777777" w:rsidR="00812926" w:rsidRPr="008B022B" w:rsidRDefault="00812926">
            <w:pPr>
              <w:rPr>
                <w:lang w:val="en-GB"/>
              </w:rPr>
            </w:pPr>
          </w:p>
          <w:p w14:paraId="38244284" w14:textId="5DEEA4AD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9E584" w14:textId="0B651009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>10:00-12:15 Medicinal Chemistry</w:t>
            </w:r>
            <w:r w:rsidRPr="00953440">
              <w:rPr>
                <w:b/>
                <w:bCs/>
                <w:highlight w:val="cyan"/>
                <w:lang w:val="en-GB"/>
              </w:rPr>
              <w:t xml:space="preserve"> 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328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329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70F6C5FA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CF59021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4615FD88" w14:textId="03A70F8B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2188F94" w14:textId="56E961DF" w:rsidR="00FC1459" w:rsidRPr="00A876AA" w:rsidRDefault="00FC1459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A016" w14:textId="77777777" w:rsidR="007645B8" w:rsidRPr="00A876AA" w:rsidDel="00F12D1E" w:rsidRDefault="007645B8">
            <w:pPr>
              <w:spacing w:after="0" w:line="240" w:lineRule="auto"/>
              <w:rPr>
                <w:del w:id="330" w:author="karolina.kurnatowska@o365.cm.umk.pl" w:date="2026-01-22T09:04:00Z"/>
                <w:lang w:val="en-US"/>
              </w:rPr>
              <w:pPrChange w:id="331" w:author="karolina.kurnatowska@o365.cm.umk.pl" w:date="2026-01-22T09:04:00Z">
                <w:pPr>
                  <w:spacing w:after="0" w:line="240" w:lineRule="auto"/>
                  <w:jc w:val="center"/>
                </w:pPr>
              </w:pPrChange>
            </w:pPr>
          </w:p>
          <w:p w14:paraId="6602677A" w14:textId="5BFEADB3" w:rsidR="00DB6B1D" w:rsidRDefault="00DB6B1D">
            <w:pPr>
              <w:shd w:val="clear" w:color="auto" w:fill="4BE18F"/>
              <w:rPr>
                <w:ins w:id="332" w:author="karolina.kurnatowska@o365.cm.umk.pl" w:date="2026-01-22T08:28:00Z"/>
                <w:lang w:val="en-US"/>
              </w:rPr>
              <w:pPrChange w:id="333" w:author="karolina.kurnatowska@o365.cm.umk.pl" w:date="2026-01-22T08:31:00Z">
                <w:pPr>
                  <w:shd w:val="clear" w:color="auto" w:fill="FF9999"/>
                </w:pPr>
              </w:pPrChange>
            </w:pPr>
            <w:ins w:id="334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38D1360" w14:textId="77777777" w:rsidR="00DB6B1D" w:rsidRDefault="00DB6B1D">
            <w:pPr>
              <w:shd w:val="clear" w:color="auto" w:fill="FF9999"/>
              <w:rPr>
                <w:ins w:id="335" w:author="karolina.kurnatowska@o365.cm.umk.pl" w:date="2026-01-22T08:32:00Z"/>
                <w:lang w:val="en-US"/>
              </w:rPr>
            </w:pPr>
          </w:p>
          <w:p w14:paraId="54F7EA69" w14:textId="3B74B124" w:rsidR="00336843" w:rsidRPr="004E06C9" w:rsidDel="00DB6B1D" w:rsidRDefault="00336843">
            <w:pPr>
              <w:shd w:val="clear" w:color="auto" w:fill="FF9999"/>
              <w:rPr>
                <w:ins w:id="336" w:author="Urszula Marzec-Wróblewska" w:date="2026-01-16T12:35:00Z"/>
                <w:del w:id="337" w:author="karolina.kurnatowska@o365.cm.umk.pl" w:date="2026-01-22T08:32:00Z"/>
                <w:lang w:val="en-US"/>
              </w:rPr>
              <w:pPrChange w:id="338" w:author="karolina.kurnatowska@o365.cm.umk.pl" w:date="2026-01-27T13:24:00Z">
                <w:pPr/>
              </w:pPrChange>
            </w:pPr>
            <w:ins w:id="339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</w:p>
          <w:p w14:paraId="45E89A28" w14:textId="77777777" w:rsidR="00336843" w:rsidRPr="004E06C9" w:rsidRDefault="00336843">
            <w:pPr>
              <w:shd w:val="clear" w:color="auto" w:fill="FF9999"/>
              <w:rPr>
                <w:ins w:id="340" w:author="Urszula Marzec-Wróblewska" w:date="2026-01-16T12:35:00Z"/>
                <w:lang w:val="en-US"/>
              </w:rPr>
              <w:pPrChange w:id="341" w:author="karolina.kurnatowska@o365.cm.umk.pl" w:date="2026-01-27T13:24:00Z">
                <w:pPr/>
              </w:pPrChange>
            </w:pPr>
            <w:ins w:id="342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076ECC79" w14:textId="77777777" w:rsidR="00336843" w:rsidRPr="005E7BBD" w:rsidRDefault="00336843">
            <w:pPr>
              <w:shd w:val="clear" w:color="auto" w:fill="FF9999"/>
              <w:rPr>
                <w:ins w:id="343" w:author="Urszula Marzec-Wróblewska" w:date="2026-01-16T12:35:00Z"/>
                <w:lang w:val="en-US"/>
                <w:rPrChange w:id="344" w:author="karolina.kurnatowska@o365.cm.umk.pl" w:date="2026-01-22T08:50:00Z">
                  <w:rPr>
                    <w:ins w:id="345" w:author="Urszula Marzec-Wróblewska" w:date="2026-01-16T12:35:00Z"/>
                  </w:rPr>
                </w:rPrChange>
              </w:rPr>
              <w:pPrChange w:id="346" w:author="karolina.kurnatowska@o365.cm.umk.pl" w:date="2026-01-27T13:24:00Z">
                <w:pPr/>
              </w:pPrChange>
            </w:pPr>
            <w:ins w:id="347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348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US"/>
                  <w:rPrChange w:id="349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5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35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US"/>
                  <w:rPrChange w:id="35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5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42104EC2" w14:textId="77777777" w:rsidR="00415CB4" w:rsidRPr="00A876AA" w:rsidRDefault="00415CB4">
            <w:pPr>
              <w:spacing w:after="0" w:line="240" w:lineRule="auto"/>
              <w:jc w:val="center"/>
              <w:rPr>
                <w:lang w:val="en-US"/>
              </w:rPr>
            </w:pPr>
          </w:p>
          <w:p w14:paraId="4A0FEE02" w14:textId="77777777" w:rsidR="00415CB4" w:rsidRPr="00A876AA" w:rsidRDefault="00415CB4">
            <w:pPr>
              <w:spacing w:after="0" w:line="240" w:lineRule="auto"/>
              <w:jc w:val="center"/>
              <w:rPr>
                <w:lang w:val="en-US"/>
              </w:rPr>
            </w:pPr>
          </w:p>
          <w:p w14:paraId="7C3D691D" w14:textId="67FC23C4" w:rsidR="008B022B" w:rsidRPr="008B022B" w:rsidRDefault="008B022B" w:rsidP="008B022B">
            <w:pPr>
              <w:spacing w:after="0" w:line="240" w:lineRule="auto"/>
              <w:rPr>
                <w:lang w:val="en-GB"/>
              </w:rPr>
            </w:pPr>
          </w:p>
          <w:p w14:paraId="4D18CD83" w14:textId="396E6DC1" w:rsidR="00415CB4" w:rsidRPr="008B022B" w:rsidRDefault="00415CB4" w:rsidP="00B56DC1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24E31" w14:textId="13D87539" w:rsidR="00666B0F" w:rsidRPr="004E609C" w:rsidRDefault="004E609C" w:rsidP="004E609C">
            <w:pPr>
              <w:spacing w:after="0" w:line="240" w:lineRule="auto"/>
              <w:jc w:val="center"/>
              <w:rPr>
                <w:b/>
                <w:bCs/>
              </w:rPr>
            </w:pPr>
            <w:r w:rsidRPr="004E609C">
              <w:rPr>
                <w:b/>
                <w:bCs/>
              </w:rPr>
              <w:lastRenderedPageBreak/>
              <w:t>Easter break</w:t>
            </w:r>
          </w:p>
        </w:tc>
      </w:tr>
      <w:tr w:rsidR="00BB5804" w14:paraId="66872F51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8E44C" w14:textId="05069A28" w:rsidR="007645B8" w:rsidRDefault="0069414C">
            <w:pPr>
              <w:spacing w:after="0" w:line="240" w:lineRule="auto"/>
              <w:jc w:val="center"/>
            </w:pPr>
            <w:r>
              <w:t>6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B0397" w14:textId="44A3974B" w:rsidR="007645B8" w:rsidRDefault="0069414C">
            <w:pPr>
              <w:spacing w:after="0" w:line="240" w:lineRule="auto"/>
              <w:jc w:val="center"/>
            </w:pPr>
            <w:r>
              <w:t>7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5725F" w14:textId="5603EC76" w:rsidR="007645B8" w:rsidRDefault="0069414C">
            <w:pPr>
              <w:spacing w:after="0" w:line="240" w:lineRule="auto"/>
              <w:jc w:val="center"/>
            </w:pPr>
            <w:r>
              <w:t>8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1A165" w14:textId="28C939D9" w:rsidR="007645B8" w:rsidRDefault="0069414C">
            <w:pPr>
              <w:spacing w:after="0" w:line="240" w:lineRule="auto"/>
              <w:jc w:val="center"/>
            </w:pPr>
            <w:r>
              <w:t>9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97556" w14:textId="19F9EB5D" w:rsidR="007645B8" w:rsidRDefault="0069414C">
            <w:pPr>
              <w:spacing w:after="0" w:line="240" w:lineRule="auto"/>
              <w:jc w:val="center"/>
            </w:pPr>
            <w:r>
              <w:t>10.04</w:t>
            </w:r>
          </w:p>
        </w:tc>
      </w:tr>
      <w:tr w:rsidR="007645B8" w:rsidRPr="00EA3E43" w14:paraId="5A86C346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354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355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356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2F36C7" w14:textId="2AA592E4" w:rsidR="00B840B1" w:rsidRDefault="007577CB" w:rsidP="007577CB">
            <w:pPr>
              <w:shd w:val="clear" w:color="auto" w:fill="FFFFFF" w:themeFill="background1"/>
              <w:jc w:val="center"/>
            </w:pPr>
            <w:r>
              <w:rPr>
                <w:b/>
                <w:bCs/>
              </w:rPr>
              <w:t>Easter break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357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D554FE8" w14:textId="7BAA748E" w:rsidR="007645B8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Additional day free from classes</w:t>
            </w:r>
          </w:p>
          <w:p w14:paraId="1CE72211" w14:textId="77777777" w:rsidR="00812926" w:rsidRPr="004E609C" w:rsidRDefault="00812926">
            <w:pPr>
              <w:rPr>
                <w:lang w:val="en-GB"/>
              </w:rPr>
            </w:pPr>
          </w:p>
          <w:p w14:paraId="6ABC5DE0" w14:textId="5674E7D4" w:rsidR="00812926" w:rsidRPr="004E609C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58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B0BFAE6" w14:textId="77777777" w:rsidR="00953440" w:rsidRPr="00953440" w:rsidRDefault="008C7F82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27B6196D" w14:textId="55A51442" w:rsidR="008C7F82" w:rsidRPr="008B022B" w:rsidRDefault="008C7F82" w:rsidP="008C7F82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76A49DE" w14:textId="5570F052" w:rsidR="00FC1459" w:rsidRPr="004E609C" w:rsidRDefault="003A595B" w:rsidP="008B022B">
            <w:pPr>
              <w:spacing w:after="0" w:line="240" w:lineRule="auto"/>
              <w:jc w:val="center"/>
              <w:rPr>
                <w:lang w:val="en-GB"/>
              </w:rPr>
            </w:pPr>
            <w:ins w:id="359" w:author="wojciech.filipiak@o365.cm.umk.pl" w:date="2026-02-02T12:19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60" w:author="karolina.kurnatowska@o365.cm.umk.pl" w:date="2026-02-02T12:37:00Z">
                    <w:rPr>
                      <w:lang w:val="en-GB"/>
                    </w:rPr>
                  </w:rPrChange>
                </w:rPr>
                <w:t>16:30-18:15</w:t>
              </w:r>
            </w:ins>
            <w:ins w:id="361" w:author="wojciech.filipiak@o365.cm.umk.pl" w:date="2026-02-02T12:20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62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– Pharmacology and Pharmacodynamics 1</w:t>
              </w:r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63" w:author="karolina.kurnatowska@o365.cm.umk.pl" w:date="2026-02-02T12:37:00Z">
                    <w:rPr>
                      <w:lang w:val="en-GB"/>
                    </w:rPr>
                  </w:rPrChange>
                </w:rPr>
                <w:br/>
                <w:t>stre</w:t>
              </w:r>
            </w:ins>
            <w:ins w:id="364" w:author="wojciech.filipiak@o365.cm.umk.pl" w:date="2026-02-02T12:21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365" w:author="karolina.kurnatowska@o365.cm.umk.pl" w:date="2026-02-02T12:37:00Z">
                    <w:rPr>
                      <w:lang w:val="en-GB"/>
                    </w:rPr>
                  </w:rPrChange>
                </w:rPr>
                <w:t>et: A. Jurasza 2 (building of Pharmacy), teacher: dr Wojciech Filipiak</w:t>
              </w:r>
            </w:ins>
            <w:ins w:id="366" w:author="wojciech.filipiak@o365.cm.umk.pl" w:date="2026-02-02T12:20:00Z">
              <w:r w:rsidRPr="00DA4D02">
                <w:rPr>
                  <w:color w:val="FFFFFF" w:themeColor="background1"/>
                  <w:lang w:val="en-GB"/>
                  <w:rPrChange w:id="367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</w:t>
              </w:r>
            </w:ins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368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8D88114" w14:textId="707070FE" w:rsidR="00DB6B1D" w:rsidRDefault="00DB6B1D">
            <w:pPr>
              <w:shd w:val="clear" w:color="auto" w:fill="4BE18F"/>
              <w:rPr>
                <w:ins w:id="369" w:author="karolina.kurnatowska@o365.cm.umk.pl" w:date="2026-01-22T08:29:00Z"/>
                <w:lang w:val="en-US"/>
              </w:rPr>
              <w:pPrChange w:id="370" w:author="karolina.kurnatowska@o365.cm.umk.pl" w:date="2026-01-22T08:31:00Z">
                <w:pPr/>
              </w:pPrChange>
            </w:pPr>
            <w:ins w:id="371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97F2FB3" w14:textId="77777777" w:rsidR="00DB6B1D" w:rsidRDefault="00DB6B1D" w:rsidP="00336843">
            <w:pPr>
              <w:rPr>
                <w:ins w:id="372" w:author="karolina.kurnatowska@o365.cm.umk.pl" w:date="2026-01-22T08:32:00Z"/>
                <w:lang w:val="en-US"/>
              </w:rPr>
            </w:pPr>
          </w:p>
          <w:p w14:paraId="40A6EC90" w14:textId="67CCD037" w:rsidR="00336843" w:rsidRPr="004E06C9" w:rsidDel="00DB6B1D" w:rsidRDefault="00336843" w:rsidP="00336843">
            <w:pPr>
              <w:rPr>
                <w:ins w:id="373" w:author="Urszula Marzec-Wróblewska" w:date="2026-01-16T12:35:00Z"/>
                <w:del w:id="374" w:author="karolina.kurnatowska@o365.cm.umk.pl" w:date="2026-01-22T08:32:00Z"/>
                <w:lang w:val="en-US"/>
              </w:rPr>
            </w:pPr>
            <w:ins w:id="375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376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5ECE2967" w14:textId="77777777" w:rsidR="00336843" w:rsidRPr="004E06C9" w:rsidRDefault="00336843" w:rsidP="00336843">
            <w:pPr>
              <w:rPr>
                <w:ins w:id="377" w:author="Urszula Marzec-Wróblewska" w:date="2026-01-16T12:35:00Z"/>
                <w:lang w:val="en-US"/>
              </w:rPr>
            </w:pPr>
            <w:ins w:id="378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26172D23" w14:textId="77777777" w:rsidR="00336843" w:rsidRPr="005E7BBD" w:rsidRDefault="00336843" w:rsidP="00336843">
            <w:pPr>
              <w:rPr>
                <w:ins w:id="379" w:author="Urszula Marzec-Wróblewska" w:date="2026-01-16T12:35:00Z"/>
                <w:lang w:val="en-GB"/>
                <w:rPrChange w:id="380" w:author="karolina.kurnatowska@o365.cm.umk.pl" w:date="2026-01-22T08:50:00Z">
                  <w:rPr>
                    <w:ins w:id="381" w:author="Urszula Marzec-Wróblewska" w:date="2026-01-16T12:35:00Z"/>
                  </w:rPr>
                </w:rPrChange>
              </w:rPr>
            </w:pPr>
            <w:ins w:id="382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383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384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38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386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GB"/>
                  <w:rPrChange w:id="38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38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23A0AE47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389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EEC19DE" w14:textId="77777777" w:rsidR="00F4538C" w:rsidRPr="008B022B" w:rsidRDefault="00F4538C">
            <w:pPr>
              <w:shd w:val="clear" w:color="auto" w:fill="4BE18F"/>
              <w:rPr>
                <w:ins w:id="390" w:author="karolina.kurnatowska@o365.cm.umk.pl" w:date="2026-01-22T08:39:00Z"/>
                <w:lang w:val="en-GB"/>
              </w:rPr>
              <w:pPrChange w:id="391" w:author="karolina.kurnatowska@o365.cm.umk.pl" w:date="2026-01-22T08:40:00Z">
                <w:pPr>
                  <w:jc w:val="center"/>
                </w:pPr>
              </w:pPrChange>
            </w:pPr>
            <w:ins w:id="392" w:author="karolina.kurnatowska@o365.cm.umk.pl" w:date="2026-01-22T08:39:00Z">
              <w:r w:rsidRPr="00E82585">
                <w:rPr>
                  <w:bCs/>
                  <w:lang w:val="en-GB"/>
                </w:rPr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Jurasza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08173FE" w14:textId="77777777" w:rsidR="007645B8" w:rsidDel="00F4538C" w:rsidRDefault="007645B8" w:rsidP="002951EC">
            <w:pPr>
              <w:rPr>
                <w:del w:id="393" w:author="karolina.kurnatowska@o365.cm.umk.pl" w:date="2026-01-22T08:39:00Z"/>
                <w:lang w:val="en-GB"/>
              </w:rPr>
            </w:pPr>
          </w:p>
          <w:p w14:paraId="6E4F02C6" w14:textId="77777777" w:rsidR="00F4538C" w:rsidRPr="008B022B" w:rsidRDefault="00F4538C">
            <w:pPr>
              <w:rPr>
                <w:ins w:id="394" w:author="karolina.kurnatowska@o365.cm.umk.pl" w:date="2026-01-22T08:40:00Z"/>
                <w:lang w:val="en-GB"/>
              </w:rPr>
            </w:pPr>
          </w:p>
          <w:p w14:paraId="2096073C" w14:textId="7601B74B" w:rsidR="002951EC" w:rsidRPr="004E06C9" w:rsidDel="00F4538C" w:rsidRDefault="002951EC" w:rsidP="002951EC">
            <w:pPr>
              <w:rPr>
                <w:ins w:id="395" w:author="Urszula Marzec-Wróblewska" w:date="2026-01-16T12:09:00Z"/>
                <w:del w:id="396" w:author="karolina.kurnatowska@o365.cm.umk.pl" w:date="2026-01-22T08:40:00Z"/>
                <w:lang w:val="en-US"/>
              </w:rPr>
            </w:pPr>
            <w:ins w:id="397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  <w:ins w:id="398" w:author="karolina.kurnatowska@o365.cm.umk.pl" w:date="2026-01-22T08:40:00Z">
              <w:r w:rsidR="00F4538C">
                <w:rPr>
                  <w:lang w:val="en-US"/>
                </w:rPr>
                <w:t xml:space="preserve"> </w:t>
              </w:r>
            </w:ins>
          </w:p>
          <w:p w14:paraId="36A04CC2" w14:textId="77777777" w:rsidR="002951EC" w:rsidRPr="004E06C9" w:rsidRDefault="002951EC" w:rsidP="002951EC">
            <w:pPr>
              <w:rPr>
                <w:ins w:id="399" w:author="Urszula Marzec-Wróblewska" w:date="2026-01-16T12:09:00Z"/>
                <w:lang w:val="en-US"/>
              </w:rPr>
            </w:pPr>
            <w:ins w:id="400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3EAD7EA6" w14:textId="77777777" w:rsidR="002951EC" w:rsidRPr="005E7BBD" w:rsidDel="00F12D1E" w:rsidRDefault="002951EC" w:rsidP="002951EC">
            <w:pPr>
              <w:rPr>
                <w:ins w:id="401" w:author="Urszula Marzec-Wróblewska" w:date="2026-01-16T12:09:00Z"/>
                <w:del w:id="402" w:author="karolina.kurnatowska@o365.cm.umk.pl" w:date="2026-01-22T09:03:00Z"/>
                <w:lang w:val="en-GB"/>
                <w:rPrChange w:id="403" w:author="karolina.kurnatowska@o365.cm.umk.pl" w:date="2026-01-22T08:50:00Z">
                  <w:rPr>
                    <w:ins w:id="404" w:author="Urszula Marzec-Wróblewska" w:date="2026-01-16T12:09:00Z"/>
                    <w:del w:id="405" w:author="karolina.kurnatowska@o365.cm.umk.pl" w:date="2026-01-22T09:03:00Z"/>
                  </w:rPr>
                </w:rPrChange>
              </w:rPr>
            </w:pPr>
            <w:ins w:id="406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407" w:author="karolina.kurnatowska@o365.cm.umk.pl" w:date="2026-01-22T08:50:00Z">
                    <w:rPr/>
                  </w:rPrChange>
                </w:rPr>
                <w:t xml:space="preserve">A. Jurasza, Dept. of Biopharmacy, room: 126, teacher: Urszula Marzec-Wróblewska </w:t>
              </w:r>
            </w:ins>
          </w:p>
          <w:p w14:paraId="664AB175" w14:textId="114BA833" w:rsidR="00666B0F" w:rsidRPr="004E609C" w:rsidRDefault="00666B0F">
            <w:pPr>
              <w:rPr>
                <w:lang w:val="en-GB"/>
              </w:rPr>
              <w:pPrChange w:id="408" w:author="karolina.kurnatowska@o365.cm.umk.pl" w:date="2026-01-22T09:03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BB5804" w14:paraId="7F4C0B2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E323D" w14:textId="5134C90F" w:rsidR="007645B8" w:rsidRDefault="0069414C">
            <w:pPr>
              <w:spacing w:after="0" w:line="240" w:lineRule="auto"/>
              <w:jc w:val="center"/>
            </w:pPr>
            <w:r>
              <w:t>13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37E1" w14:textId="3E67CC5B" w:rsidR="007645B8" w:rsidRDefault="0069414C">
            <w:pPr>
              <w:spacing w:after="0" w:line="240" w:lineRule="auto"/>
              <w:jc w:val="center"/>
            </w:pPr>
            <w:r>
              <w:t>14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EBE54" w14:textId="7406ACF6" w:rsidR="007645B8" w:rsidRDefault="0069414C">
            <w:pPr>
              <w:spacing w:after="0" w:line="240" w:lineRule="auto"/>
              <w:jc w:val="center"/>
            </w:pPr>
            <w:r>
              <w:t>15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885A3" w14:textId="49FD30E2" w:rsidR="007645B8" w:rsidRDefault="0069414C">
            <w:pPr>
              <w:spacing w:after="0" w:line="240" w:lineRule="auto"/>
              <w:jc w:val="center"/>
            </w:pPr>
            <w:r>
              <w:t>16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BB859" w14:textId="287C93EF" w:rsidR="007645B8" w:rsidRDefault="0069414C">
            <w:pPr>
              <w:spacing w:after="0" w:line="240" w:lineRule="auto"/>
              <w:jc w:val="center"/>
            </w:pPr>
            <w:r>
              <w:t>17.04</w:t>
            </w:r>
          </w:p>
        </w:tc>
      </w:tr>
      <w:tr w:rsidR="007645B8" w:rsidRPr="00336843" w14:paraId="72797EC3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409" w:author="karolina.kurnatowska@o365.cm.umk.pl" w:date="2026-01-27T11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410" w:author="karolina.kurnatowska@o365.cm.umk.pl" w:date="2026-01-27T11:3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411" w:author="karolina.kurnatowska@o365.cm.umk.pl" w:date="2026-01-27T11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CB4BD99" w14:textId="321A865F" w:rsidR="00222C85" w:rsidRDefault="00BB562C" w:rsidP="00BB562C">
            <w:pPr>
              <w:jc w:val="center"/>
              <w:rPr>
                <w:ins w:id="412" w:author="karolina.kurnatowska@o365.cm.umk.pl" w:date="2026-01-27T11:34:00Z"/>
                <w:b/>
                <w:bCs/>
                <w:lang w:val="en-US"/>
              </w:rPr>
            </w:pPr>
            <w:ins w:id="413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414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65C19EE" w14:textId="77777777" w:rsidR="00BB562C" w:rsidRDefault="00BB562C" w:rsidP="00BB562C">
            <w:pPr>
              <w:jc w:val="center"/>
              <w:rPr>
                <w:ins w:id="415" w:author="karolina.kurnatowska@o365.cm.umk.pl" w:date="2026-01-27T11:34:00Z"/>
                <w:b/>
                <w:bCs/>
                <w:lang w:val="en-US"/>
              </w:rPr>
            </w:pPr>
          </w:p>
          <w:p w14:paraId="6D5869DA" w14:textId="77777777" w:rsidR="00BB562C" w:rsidRDefault="00BB562C" w:rsidP="00BB562C">
            <w:pPr>
              <w:jc w:val="center"/>
              <w:rPr>
                <w:ins w:id="416" w:author="karolina.kurnatowska@o365.cm.umk.pl" w:date="2026-01-27T11:34:00Z"/>
                <w:b/>
                <w:bCs/>
                <w:lang w:val="en-US"/>
              </w:rPr>
            </w:pPr>
          </w:p>
          <w:p w14:paraId="42A5B6A0" w14:textId="77777777" w:rsidR="00BB562C" w:rsidRDefault="00BB562C" w:rsidP="00BB562C">
            <w:pPr>
              <w:jc w:val="center"/>
              <w:rPr>
                <w:ins w:id="417" w:author="karolina.kurnatowska@o365.cm.umk.pl" w:date="2026-01-27T11:34:00Z"/>
                <w:b/>
                <w:bCs/>
                <w:lang w:val="en-US"/>
              </w:rPr>
            </w:pPr>
          </w:p>
          <w:p w14:paraId="40A24D1C" w14:textId="77777777" w:rsidR="00BB562C" w:rsidRDefault="00BB562C" w:rsidP="00BB562C">
            <w:pPr>
              <w:jc w:val="center"/>
              <w:rPr>
                <w:ins w:id="418" w:author="karolina.kurnatowska@o365.cm.umk.pl" w:date="2026-01-27T11:34:00Z"/>
                <w:b/>
                <w:bCs/>
                <w:lang w:val="en-US"/>
              </w:rPr>
            </w:pPr>
          </w:p>
          <w:p w14:paraId="3CF3790F" w14:textId="77777777" w:rsidR="00BB562C" w:rsidRDefault="00BB562C" w:rsidP="00BB562C">
            <w:pPr>
              <w:jc w:val="center"/>
              <w:rPr>
                <w:ins w:id="419" w:author="karolina.kurnatowska@o365.cm.umk.pl" w:date="2026-01-27T11:34:00Z"/>
                <w:b/>
                <w:bCs/>
                <w:lang w:val="en-US"/>
              </w:rPr>
            </w:pPr>
          </w:p>
          <w:p w14:paraId="44195BD1" w14:textId="77777777" w:rsidR="00BB562C" w:rsidRDefault="00BB562C" w:rsidP="00BB562C">
            <w:pPr>
              <w:jc w:val="center"/>
              <w:rPr>
                <w:ins w:id="420" w:author="karolina.kurnatowska@o365.cm.umk.pl" w:date="2026-01-27T11:34:00Z"/>
                <w:b/>
                <w:bCs/>
                <w:lang w:val="en-US"/>
              </w:rPr>
            </w:pPr>
          </w:p>
          <w:p w14:paraId="7C94B840" w14:textId="77777777" w:rsidR="00BB562C" w:rsidRDefault="00BB562C" w:rsidP="00BB562C">
            <w:pPr>
              <w:jc w:val="center"/>
              <w:rPr>
                <w:ins w:id="421" w:author="karolina.kurnatowska@o365.cm.umk.pl" w:date="2026-01-27T11:34:00Z"/>
                <w:b/>
                <w:bCs/>
                <w:lang w:val="en-US"/>
              </w:rPr>
            </w:pPr>
          </w:p>
          <w:p w14:paraId="7B96FA6A" w14:textId="77777777" w:rsidR="00BB562C" w:rsidRDefault="00BB562C" w:rsidP="00BB562C">
            <w:pPr>
              <w:jc w:val="center"/>
              <w:rPr>
                <w:ins w:id="422" w:author="karolina.kurnatowska@o365.cm.umk.pl" w:date="2026-01-27T11:34:00Z"/>
                <w:b/>
                <w:bCs/>
                <w:lang w:val="en-US"/>
              </w:rPr>
            </w:pPr>
          </w:p>
          <w:p w14:paraId="23554C7C" w14:textId="78489D43" w:rsidR="00BB562C" w:rsidRPr="008B022B" w:rsidRDefault="00BB562C">
            <w:pPr>
              <w:jc w:val="center"/>
              <w:rPr>
                <w:lang w:val="en-GB"/>
              </w:rPr>
              <w:pPrChange w:id="423" w:author="karolina.kurnatowska@o365.cm.umk.pl" w:date="2026-01-27T11:31:00Z">
                <w:pPr/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24" w:author="karolina.kurnatowska@o365.cm.umk.pl" w:date="2026-01-27T11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A63FF33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09420C51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1D3AEA68" w14:textId="26885014" w:rsidR="007645B8" w:rsidRPr="008B022B" w:rsidRDefault="007645B8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25" w:author="karolina.kurnatowska@o365.cm.umk.pl" w:date="2026-01-27T11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4AC3208" w14:textId="038050B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426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427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6D083EC3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3907057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705CA138" w14:textId="5D6A5A42" w:rsidR="00A876AA" w:rsidRDefault="00A876AA" w:rsidP="00A876AA">
            <w:pPr>
              <w:spacing w:after="0" w:line="240" w:lineRule="auto"/>
              <w:jc w:val="center"/>
              <w:rPr>
                <w:ins w:id="428" w:author="wojciech.filipiak@o365.cm.umk.pl" w:date="2026-02-02T12:22:00Z"/>
                <w:lang w:val="en-GB"/>
              </w:rPr>
            </w:pPr>
          </w:p>
          <w:p w14:paraId="55F1BD90" w14:textId="00195096" w:rsidR="003A595B" w:rsidRPr="00DA4D02" w:rsidRDefault="003A595B">
            <w:pPr>
              <w:shd w:val="clear" w:color="auto" w:fill="7030A0"/>
              <w:spacing w:after="0" w:line="240" w:lineRule="auto"/>
              <w:jc w:val="center"/>
              <w:rPr>
                <w:color w:val="FFFFFF" w:themeColor="background1"/>
                <w:lang w:val="en-GB"/>
                <w:rPrChange w:id="429" w:author="karolina.kurnatowska@o365.cm.umk.pl" w:date="2026-02-02T12:38:00Z">
                  <w:rPr>
                    <w:lang w:val="en-GB"/>
                  </w:rPr>
                </w:rPrChange>
              </w:rPr>
              <w:pPrChange w:id="430" w:author="karolina.kurnatowska@o365.cm.umk.pl" w:date="2026-02-02T12:38:00Z">
                <w:pPr>
                  <w:spacing w:after="0" w:line="240" w:lineRule="auto"/>
                  <w:jc w:val="center"/>
                </w:pPr>
              </w:pPrChange>
            </w:pPr>
            <w:ins w:id="431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432" w:author="karolina.kurnatowska@o365.cm.umk.pl" w:date="2026-02-02T12:38:00Z">
                    <w:rPr>
                      <w:lang w:val="en-GB"/>
                    </w:rPr>
                  </w:rPrChange>
                </w:rPr>
                <w:lastRenderedPageBreak/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433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>street: A. Jurasza 2 (building of Pharmacy), teacher: dr Wojciech Filipiak</w:t>
              </w:r>
            </w:ins>
          </w:p>
          <w:p w14:paraId="7AC132B6" w14:textId="7E7D309B" w:rsidR="007645B8" w:rsidRPr="008B022B" w:rsidDel="003A595B" w:rsidRDefault="007645B8">
            <w:pPr>
              <w:rPr>
                <w:del w:id="434" w:author="wojciech.filipiak@o365.cm.umk.pl" w:date="2026-02-02T12:22:00Z"/>
                <w:lang w:val="en-GB"/>
              </w:rPr>
            </w:pPr>
          </w:p>
          <w:p w14:paraId="783F4975" w14:textId="67AD272A" w:rsidR="00FC1459" w:rsidRPr="00A876AA" w:rsidRDefault="00FC1459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35" w:author="karolina.kurnatowska@o365.cm.umk.pl" w:date="2026-01-27T11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774C90" w14:textId="5C092F53" w:rsidR="00DB6B1D" w:rsidRDefault="00DB6B1D">
            <w:pPr>
              <w:shd w:val="clear" w:color="auto" w:fill="4BE18F"/>
              <w:rPr>
                <w:ins w:id="436" w:author="karolina.kurnatowska@o365.cm.umk.pl" w:date="2026-01-22T08:29:00Z"/>
                <w:lang w:val="en-US"/>
              </w:rPr>
              <w:pPrChange w:id="437" w:author="karolina.kurnatowska@o365.cm.umk.pl" w:date="2026-01-22T08:31:00Z">
                <w:pPr/>
              </w:pPrChange>
            </w:pPr>
            <w:ins w:id="438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B237713" w14:textId="77777777" w:rsidR="00DB6B1D" w:rsidRDefault="00DB6B1D" w:rsidP="00336843">
            <w:pPr>
              <w:rPr>
                <w:ins w:id="439" w:author="karolina.kurnatowska@o365.cm.umk.pl" w:date="2026-01-22T08:32:00Z"/>
                <w:lang w:val="en-US"/>
              </w:rPr>
            </w:pPr>
          </w:p>
          <w:p w14:paraId="563BB2D0" w14:textId="407B0960" w:rsidR="00336843" w:rsidRPr="004E06C9" w:rsidDel="000E5195" w:rsidRDefault="00336843" w:rsidP="00336843">
            <w:pPr>
              <w:rPr>
                <w:ins w:id="440" w:author="Urszula Marzec-Wróblewska" w:date="2026-01-16T12:35:00Z"/>
                <w:del w:id="441" w:author="karolina.kurnatowska@o365.cm.umk.pl" w:date="2026-01-16T13:59:00Z"/>
                <w:lang w:val="en-US"/>
              </w:rPr>
            </w:pPr>
            <w:ins w:id="442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443" w:author="karolina.kurnatowska@o365.cm.umk.pl" w:date="2026-01-16T13:59:00Z">
              <w:r w:rsidR="000E5195">
                <w:rPr>
                  <w:lang w:val="en-US"/>
                </w:rPr>
                <w:t xml:space="preserve"> </w:t>
              </w:r>
            </w:ins>
          </w:p>
          <w:p w14:paraId="4B47C521" w14:textId="77777777" w:rsidR="00336843" w:rsidRPr="004E06C9" w:rsidRDefault="00336843" w:rsidP="00336843">
            <w:pPr>
              <w:rPr>
                <w:ins w:id="444" w:author="Urszula Marzec-Wróblewska" w:date="2026-01-16T12:35:00Z"/>
                <w:lang w:val="en-US"/>
              </w:rPr>
            </w:pPr>
            <w:ins w:id="445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1B626E96" w14:textId="77777777" w:rsidR="00336843" w:rsidRPr="005E7BBD" w:rsidRDefault="00336843" w:rsidP="00336843">
            <w:pPr>
              <w:rPr>
                <w:ins w:id="446" w:author="Urszula Marzec-Wróblewska" w:date="2026-01-16T12:35:00Z"/>
                <w:lang w:val="en-US"/>
                <w:rPrChange w:id="447" w:author="karolina.kurnatowska@o365.cm.umk.pl" w:date="2026-01-22T08:50:00Z">
                  <w:rPr>
                    <w:ins w:id="448" w:author="Urszula Marzec-Wróblewska" w:date="2026-01-16T12:35:00Z"/>
                  </w:rPr>
                </w:rPrChange>
              </w:rPr>
            </w:pPr>
            <w:ins w:id="449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450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 w:rsidRPr="00D560CE">
                <w:rPr>
                  <w:shd w:val="clear" w:color="auto" w:fill="FF9999"/>
                  <w:rPrChange w:id="451" w:author="karolina.kurnatowska@o365.cm.umk.pl" w:date="2026-01-16T14:01:00Z">
                    <w:rPr/>
                  </w:rPrChange>
                </w:rPr>
                <w:fldChar w:fldCharType="begin"/>
              </w:r>
              <w:r w:rsidRPr="005E7BBD">
                <w:rPr>
                  <w:shd w:val="clear" w:color="auto" w:fill="FF9999"/>
                  <w:lang w:val="en-US"/>
                  <w:rPrChange w:id="45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 w:rsidRPr="00585610">
                <w:rPr>
                  <w:shd w:val="clear" w:color="auto" w:fill="FF9999"/>
                </w:rPr>
              </w:r>
              <w:r w:rsidRPr="00D560CE">
                <w:rPr>
                  <w:shd w:val="clear" w:color="auto" w:fill="FF9999"/>
                  <w:rPrChange w:id="453" w:author="karolina.kurnatowska@o365.cm.umk.pl" w:date="2026-01-16T14:01:00Z">
                    <w:rPr/>
                  </w:rPrChange>
                </w:rP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45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 w:rsidRPr="00D560CE">
                <w:rPr>
                  <w:shd w:val="clear" w:color="auto" w:fill="FF9999"/>
                  <w:rPrChange w:id="455" w:author="karolina.kurnatowska@o365.cm.umk.pl" w:date="2026-01-16T14:01:00Z">
                    <w:rPr/>
                  </w:rPrChange>
                </w:rP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456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US"/>
                  <w:rPrChange w:id="45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5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2EF1F7C1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59" w:author="karolina.kurnatowska@o365.cm.umk.pl" w:date="2026-01-27T11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36C3CBC" w14:textId="77777777" w:rsidR="00F4538C" w:rsidRPr="008B022B" w:rsidRDefault="00F4538C" w:rsidP="00F4538C">
            <w:pPr>
              <w:shd w:val="clear" w:color="auto" w:fill="4BE18F"/>
              <w:rPr>
                <w:ins w:id="460" w:author="karolina.kurnatowska@o365.cm.umk.pl" w:date="2026-01-22T08:40:00Z"/>
                <w:lang w:val="en-GB"/>
              </w:rPr>
            </w:pPr>
            <w:ins w:id="461" w:author="karolina.kurnatowska@o365.cm.umk.pl" w:date="2026-01-22T08:40:00Z">
              <w:r w:rsidRPr="00E82585">
                <w:rPr>
                  <w:bCs/>
                  <w:lang w:val="en-GB"/>
                </w:rPr>
                <w:lastRenderedPageBreak/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Jurasza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58A91B2" w14:textId="77777777" w:rsidR="007645B8" w:rsidRPr="008B022B" w:rsidRDefault="007645B8">
            <w:pPr>
              <w:rPr>
                <w:lang w:val="en-GB"/>
              </w:rPr>
            </w:pPr>
          </w:p>
          <w:p w14:paraId="6EFBCDB8" w14:textId="77777777" w:rsidR="00666B0F" w:rsidRPr="008B022B" w:rsidRDefault="00666B0F">
            <w:pPr>
              <w:rPr>
                <w:lang w:val="en-GB"/>
              </w:rPr>
            </w:pPr>
          </w:p>
          <w:p w14:paraId="13BA7079" w14:textId="700445EF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193049B6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F082" w14:textId="2EF90765" w:rsidR="007645B8" w:rsidRDefault="0069414C" w:rsidP="007A6770">
            <w:pPr>
              <w:tabs>
                <w:tab w:val="left" w:pos="2085"/>
              </w:tabs>
              <w:spacing w:after="0" w:line="240" w:lineRule="auto"/>
              <w:jc w:val="center"/>
            </w:pPr>
            <w:r>
              <w:t>20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773D5" w14:textId="53197367" w:rsidR="007645B8" w:rsidRDefault="0069414C">
            <w:pPr>
              <w:spacing w:after="0" w:line="240" w:lineRule="auto"/>
              <w:jc w:val="center"/>
            </w:pPr>
            <w:r>
              <w:t>21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38C99" w14:textId="2E30CCD7" w:rsidR="007645B8" w:rsidRDefault="0069414C">
            <w:pPr>
              <w:spacing w:after="0" w:line="240" w:lineRule="auto"/>
              <w:jc w:val="center"/>
            </w:pPr>
            <w:r>
              <w:t>22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5715E" w14:textId="32AD4C5F" w:rsidR="007645B8" w:rsidRDefault="0069414C">
            <w:pPr>
              <w:spacing w:after="0" w:line="240" w:lineRule="auto"/>
              <w:jc w:val="center"/>
            </w:pPr>
            <w:r>
              <w:t>23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B0E4C" w14:textId="36A7A5CA" w:rsidR="007645B8" w:rsidRDefault="0069414C">
            <w:pPr>
              <w:spacing w:after="0" w:line="240" w:lineRule="auto"/>
              <w:jc w:val="center"/>
            </w:pPr>
            <w:r>
              <w:t>24.04</w:t>
            </w:r>
          </w:p>
        </w:tc>
      </w:tr>
      <w:tr w:rsidR="007645B8" w:rsidRPr="00336843" w14:paraId="38EB462E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462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463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64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E7E004F" w14:textId="7C2A13D3" w:rsidR="00BB562C" w:rsidRPr="00780B03" w:rsidRDefault="0004507F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465" w:author="karolina.kurnatowska@o365.cm.umk.pl" w:date="2026-01-27T11:32:00Z"/>
                <w:b/>
                <w:bCs/>
                <w:lang w:val="en-US"/>
              </w:rPr>
            </w:pPr>
            <w:ins w:id="466" w:author="karolina.kurnatowska@o365.cm.umk.pl" w:date="2026-01-28T12:03:00Z">
              <w:r>
                <w:rPr>
                  <w:lang w:val="en-US"/>
                </w:rPr>
                <w:t>13</w:t>
              </w:r>
            </w:ins>
            <w:ins w:id="467" w:author="karolina.kurnatowska@o365.cm.umk.pl" w:date="2026-01-27T11:32:00Z">
              <w:r w:rsidR="00BB562C" w:rsidRPr="00A43BEC">
                <w:rPr>
                  <w:lang w:val="en-US"/>
                </w:rPr>
                <w:t>:00- 1</w:t>
              </w:r>
            </w:ins>
            <w:ins w:id="468" w:author="karolina.kurnatowska@o365.cm.umk.pl" w:date="2026-01-28T12:03:00Z">
              <w:r>
                <w:rPr>
                  <w:lang w:val="en-US"/>
                </w:rPr>
                <w:t>5</w:t>
              </w:r>
            </w:ins>
            <w:ins w:id="469" w:author="karolina.kurnatowska@o365.cm.umk.pl" w:date="2026-01-27T11:32:00Z">
              <w:r w:rsidR="00BB562C" w:rsidRPr="00A43BEC">
                <w:rPr>
                  <w:lang w:val="en-US"/>
                </w:rPr>
                <w:t xml:space="preserve">:15 Pharmacognosy </w:t>
              </w:r>
              <w:r w:rsidR="00BB562C" w:rsidRPr="00A43BEC">
                <w:rPr>
                  <w:b/>
                  <w:bCs/>
                  <w:lang w:val="en-US"/>
                </w:rPr>
                <w:t>lecture</w:t>
              </w:r>
            </w:ins>
            <w:ins w:id="470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2DEBA47" w14:textId="62D4B3C7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471" w:author="karolina.kurnatowska@o365.cm.umk.pl" w:date="2026-01-27T11:32:00Z"/>
                <w:b/>
                <w:bCs/>
                <w:lang w:val="en-US"/>
              </w:rPr>
            </w:pPr>
            <w:ins w:id="472" w:author="karolina.kurnatowska@o365.cm.umk.pl" w:date="2026-01-27T11:32:00Z">
              <w:r>
                <w:rPr>
                  <w:lang w:val="en-GB"/>
                </w:rPr>
                <w:t>1</w:t>
              </w:r>
            </w:ins>
            <w:ins w:id="473" w:author="karolina.kurnatowska@o365.cm.umk.pl" w:date="2026-01-28T12:03:00Z">
              <w:r w:rsidR="0004507F">
                <w:rPr>
                  <w:lang w:val="en-GB"/>
                </w:rPr>
                <w:t>5</w:t>
              </w:r>
            </w:ins>
            <w:ins w:id="474" w:author="karolina.kurnatowska@o365.cm.umk.pl" w:date="2026-01-27T11:32:00Z">
              <w:r>
                <w:rPr>
                  <w:lang w:val="en-GB"/>
                </w:rPr>
                <w:t>:30-1</w:t>
              </w:r>
            </w:ins>
            <w:ins w:id="475" w:author="karolina.kurnatowska@o365.cm.umk.pl" w:date="2026-01-28T12:03:00Z">
              <w:r w:rsidR="0004507F">
                <w:rPr>
                  <w:lang w:val="en-GB"/>
                </w:rPr>
                <w:t>7</w:t>
              </w:r>
            </w:ins>
            <w:ins w:id="476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477" w:author="karolina.kurnatowska@o365.cm.umk.pl" w:date="2026-01-28T12:04:00Z">
              <w:r w:rsidR="0004507F">
                <w:rPr>
                  <w:lang w:val="en-GB"/>
                </w:rPr>
                <w:t>4</w:t>
              </w:r>
            </w:ins>
            <w:ins w:id="478" w:author="karolina.kurnatowska@o365.cm.umk.pl" w:date="2026-01-27T11:32:00Z">
              <w:r>
                <w:rPr>
                  <w:lang w:val="en-GB"/>
                </w:rPr>
                <w:t xml:space="preserve">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479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59D1F11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480" w:author="karolina.kurnatowska@o365.cm.umk.pl" w:date="2026-01-27T11:32:00Z"/>
                <w:b/>
                <w:bCs/>
                <w:lang w:val="en-US"/>
              </w:rPr>
            </w:pPr>
          </w:p>
          <w:p w14:paraId="57BDB0F5" w14:textId="3A9B2116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481" w:author="karolina.kurnatowska@o365.cm.umk.pl" w:date="2026-01-27T11:32:00Z"/>
                <w:b/>
                <w:bCs/>
                <w:lang w:val="en-US"/>
              </w:rPr>
            </w:pPr>
            <w:ins w:id="482" w:author="karolina.kurnatowska@o365.cm.umk.pl" w:date="2026-01-27T11:32:00Z">
              <w:r>
                <w:rPr>
                  <w:lang w:val="en-US"/>
                </w:rPr>
                <w:t>1</w:t>
              </w:r>
            </w:ins>
            <w:ins w:id="483" w:author="karolina.kurnatowska@o365.cm.umk.pl" w:date="2026-01-28T12:04:00Z">
              <w:r w:rsidR="0004507F">
                <w:rPr>
                  <w:lang w:val="en-US"/>
                </w:rPr>
                <w:t>8</w:t>
              </w:r>
            </w:ins>
            <w:ins w:id="484" w:author="karolina.kurnatowska@o365.cm.umk.pl" w:date="2026-01-27T11:32:00Z"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</w:ins>
            <w:ins w:id="485" w:author="karolina.kurnatowska@o365.cm.umk.pl" w:date="2026-01-28T12:04:00Z">
              <w:r w:rsidR="0004507F">
                <w:rPr>
                  <w:lang w:val="en-US"/>
                </w:rPr>
                <w:t>21</w:t>
              </w:r>
            </w:ins>
            <w:ins w:id="486" w:author="karolina.kurnatowska@o365.cm.umk.pl" w:date="2026-01-27T11:32:00Z"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487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4201F29" w14:textId="77777777" w:rsidR="007645B8" w:rsidRPr="00392557" w:rsidRDefault="007645B8">
            <w:pPr>
              <w:rPr>
                <w:lang w:val="en-GB"/>
                <w:rPrChange w:id="488" w:author="karolina.kurnatowska@o365.cm.umk.pl" w:date="2026-01-27T12:12:00Z">
                  <w:rPr/>
                </w:rPrChange>
              </w:rPr>
            </w:pPr>
          </w:p>
          <w:p w14:paraId="6C888542" w14:textId="776B848F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89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C6D3361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4A8C19A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490" w:author="karolina.kurnatowska@o365.cm.umk.pl" w:date="2026-02-05T08:11:00Z"/>
                <w:color w:val="FFFFFF" w:themeColor="background1"/>
                <w:lang w:val="en-GB"/>
                <w:rPrChange w:id="491" w:author="karolina.kurnatowska@o365.cm.umk.pl" w:date="2026-02-05T08:14:00Z">
                  <w:rPr>
                    <w:ins w:id="492" w:author="karolina.kurnatowska@o365.cm.umk.pl" w:date="2026-02-05T08:11:00Z"/>
                    <w:lang w:val="en-GB"/>
                  </w:rPr>
                </w:rPrChange>
              </w:rPr>
              <w:pPrChange w:id="493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494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495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7BC09406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496" w:author="karolina.kurnatowska@o365.cm.umk.pl" w:date="2026-02-05T08:11:00Z"/>
                <w:color w:val="FFFFFF" w:themeColor="background1"/>
                <w:lang w:val="en-GB"/>
                <w:rPrChange w:id="497" w:author="karolina.kurnatowska@o365.cm.umk.pl" w:date="2026-02-05T08:14:00Z">
                  <w:rPr>
                    <w:ins w:id="498" w:author="karolina.kurnatowska@o365.cm.umk.pl" w:date="2026-02-05T08:11:00Z"/>
                    <w:lang w:val="en-GB"/>
                  </w:rPr>
                </w:rPrChange>
              </w:rPr>
              <w:pPrChange w:id="499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00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01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502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503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006DF84C" w14:textId="39BF3546" w:rsidR="00415CB4" w:rsidRPr="00392557" w:rsidRDefault="00415CB4" w:rsidP="00415CB4">
            <w:pPr>
              <w:spacing w:after="0" w:line="240" w:lineRule="auto"/>
              <w:jc w:val="center"/>
              <w:rPr>
                <w:b/>
                <w:lang w:val="en-GB"/>
                <w:rPrChange w:id="504" w:author="karolina.kurnatowska@o365.cm.umk.pl" w:date="2026-01-27T12:12:00Z">
                  <w:rPr>
                    <w:b/>
                  </w:rPr>
                </w:rPrChange>
              </w:rPr>
            </w:pPr>
          </w:p>
          <w:p w14:paraId="1458FA91" w14:textId="77777777" w:rsidR="00812926" w:rsidRPr="00392557" w:rsidRDefault="00812926" w:rsidP="00812926">
            <w:pPr>
              <w:spacing w:after="0" w:line="240" w:lineRule="auto"/>
              <w:jc w:val="center"/>
              <w:rPr>
                <w:b/>
                <w:lang w:val="en-GB"/>
                <w:rPrChange w:id="505" w:author="karolina.kurnatowska@o365.cm.umk.pl" w:date="2026-01-27T12:12:00Z">
                  <w:rPr>
                    <w:b/>
                  </w:rPr>
                </w:rPrChange>
              </w:rPr>
            </w:pPr>
          </w:p>
          <w:p w14:paraId="41E41A86" w14:textId="67EA6742" w:rsidR="007645B8" w:rsidRPr="00392557" w:rsidRDefault="007645B8" w:rsidP="00812926">
            <w:pPr>
              <w:jc w:val="center"/>
              <w:rPr>
                <w:lang w:val="en-GB"/>
                <w:rPrChange w:id="506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07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3D0739" w14:textId="77777777" w:rsidR="00FC1459" w:rsidRPr="008B022B" w:rsidRDefault="00FC1459">
            <w:pPr>
              <w:rPr>
                <w:lang w:val="en-GB"/>
              </w:rPr>
            </w:pPr>
          </w:p>
          <w:p w14:paraId="2CA1CE37" w14:textId="1339F4B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>10:00-12:15 Medicinal Chemistry</w:t>
            </w:r>
            <w:r w:rsidRPr="00953440">
              <w:rPr>
                <w:b/>
                <w:bCs/>
                <w:highlight w:val="cyan"/>
                <w:lang w:val="en-GB"/>
              </w:rPr>
              <w:t xml:space="preserve"> 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508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509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5670EAF9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54158B9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44F327E0" w14:textId="5999E69E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6DA5A99" w14:textId="1DCEFC79" w:rsidR="00FC1459" w:rsidRPr="00A876AA" w:rsidRDefault="003A595B">
            <w:pPr>
              <w:jc w:val="center"/>
              <w:rPr>
                <w:lang w:val="en-GB"/>
              </w:rPr>
              <w:pPrChange w:id="510" w:author="karolina.kurnatowska@o365.cm.umk.pl" w:date="2026-02-02T12:38:00Z">
                <w:pPr/>
              </w:pPrChange>
            </w:pPr>
            <w:ins w:id="511" w:author="wojciech.filipiak@o365.cm.umk.pl" w:date="2026-02-02T12:22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512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513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>street: A. Jurasza 2 (building of Pharmacy), teacher: dr Wojciech Filipiak</w:t>
              </w:r>
            </w:ins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514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9A7164D" w14:textId="7A4D5D21" w:rsidR="00DB6B1D" w:rsidRDefault="00DB6B1D">
            <w:pPr>
              <w:shd w:val="clear" w:color="auto" w:fill="4BE18F"/>
              <w:rPr>
                <w:ins w:id="515" w:author="karolina.kurnatowska@o365.cm.umk.pl" w:date="2026-01-22T08:29:00Z"/>
                <w:lang w:val="en-US"/>
              </w:rPr>
              <w:pPrChange w:id="516" w:author="karolina.kurnatowska@o365.cm.umk.pl" w:date="2026-01-22T08:31:00Z">
                <w:pPr/>
              </w:pPrChange>
            </w:pPr>
            <w:ins w:id="517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18B4FF25" w14:textId="77777777" w:rsidR="00DB6B1D" w:rsidRDefault="00DB6B1D" w:rsidP="00336843">
            <w:pPr>
              <w:rPr>
                <w:ins w:id="518" w:author="karolina.kurnatowska@o365.cm.umk.pl" w:date="2026-01-22T08:32:00Z"/>
                <w:lang w:val="en-US"/>
              </w:rPr>
            </w:pPr>
          </w:p>
          <w:p w14:paraId="2A39440A" w14:textId="0ACFECE1" w:rsidR="00336843" w:rsidRPr="004E06C9" w:rsidDel="00DB6B1D" w:rsidRDefault="00336843" w:rsidP="00336843">
            <w:pPr>
              <w:rPr>
                <w:ins w:id="519" w:author="Urszula Marzec-Wróblewska" w:date="2026-01-16T12:35:00Z"/>
                <w:del w:id="520" w:author="karolina.kurnatowska@o365.cm.umk.pl" w:date="2026-01-22T08:32:00Z"/>
                <w:lang w:val="en-US"/>
              </w:rPr>
            </w:pPr>
            <w:ins w:id="521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522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71F3FB69" w14:textId="77777777" w:rsidR="00336843" w:rsidRPr="004E06C9" w:rsidRDefault="00336843" w:rsidP="00336843">
            <w:pPr>
              <w:rPr>
                <w:ins w:id="523" w:author="Urszula Marzec-Wróblewska" w:date="2026-01-16T12:35:00Z"/>
                <w:lang w:val="en-US"/>
              </w:rPr>
            </w:pPr>
            <w:ins w:id="524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3800EBCC" w14:textId="77777777" w:rsidR="00336843" w:rsidRPr="005E7BBD" w:rsidRDefault="00336843" w:rsidP="00336843">
            <w:pPr>
              <w:rPr>
                <w:ins w:id="525" w:author="Urszula Marzec-Wróblewska" w:date="2026-01-16T12:35:00Z"/>
                <w:lang w:val="en-GB"/>
                <w:rPrChange w:id="526" w:author="karolina.kurnatowska@o365.cm.umk.pl" w:date="2026-01-22T08:50:00Z">
                  <w:rPr>
                    <w:ins w:id="527" w:author="Urszula Marzec-Wróblewska" w:date="2026-01-16T12:35:00Z"/>
                  </w:rPr>
                </w:rPrChange>
              </w:rPr>
            </w:pPr>
            <w:ins w:id="528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529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530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531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532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GB"/>
                  <w:rPrChange w:id="533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53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61D28A34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35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EDC9F09" w14:textId="77777777" w:rsidR="00F4538C" w:rsidRPr="008B022B" w:rsidRDefault="00F4538C" w:rsidP="00F4538C">
            <w:pPr>
              <w:shd w:val="clear" w:color="auto" w:fill="4BE18F"/>
              <w:rPr>
                <w:ins w:id="536" w:author="karolina.kurnatowska@o365.cm.umk.pl" w:date="2026-01-22T08:40:00Z"/>
                <w:lang w:val="en-GB"/>
              </w:rPr>
            </w:pPr>
            <w:ins w:id="537" w:author="karolina.kurnatowska@o365.cm.umk.pl" w:date="2026-01-22T08:40:00Z">
              <w:r w:rsidRPr="00E82585">
                <w:rPr>
                  <w:bCs/>
                  <w:lang w:val="en-GB"/>
                </w:rPr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Jurasza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650CD8EF" w14:textId="43EDEC18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023E27D8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02821" w14:textId="3EFA2C83" w:rsidR="007645B8" w:rsidRDefault="0069414C">
            <w:pPr>
              <w:spacing w:after="0" w:line="240" w:lineRule="auto"/>
              <w:jc w:val="center"/>
            </w:pPr>
            <w:r>
              <w:lastRenderedPageBreak/>
              <w:t>27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05685" w14:textId="1F38E8A1" w:rsidR="007645B8" w:rsidRDefault="0069414C">
            <w:pPr>
              <w:spacing w:after="0" w:line="240" w:lineRule="auto"/>
              <w:jc w:val="center"/>
            </w:pPr>
            <w:r>
              <w:t>28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43908" w14:textId="51A26FE9" w:rsidR="007645B8" w:rsidRDefault="0069414C">
            <w:pPr>
              <w:spacing w:after="0" w:line="240" w:lineRule="auto"/>
              <w:jc w:val="center"/>
            </w:pPr>
            <w:r>
              <w:t>29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CC68B" w14:textId="1BC2E18C" w:rsidR="007645B8" w:rsidRDefault="0069414C">
            <w:pPr>
              <w:spacing w:after="0" w:line="240" w:lineRule="auto"/>
              <w:jc w:val="center"/>
            </w:pPr>
            <w:r>
              <w:t>30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985C9" w14:textId="37458DE7" w:rsidR="007645B8" w:rsidRDefault="0069414C">
            <w:pPr>
              <w:spacing w:after="0" w:line="240" w:lineRule="auto"/>
              <w:jc w:val="center"/>
            </w:pPr>
            <w:r>
              <w:t>1.05</w:t>
            </w:r>
          </w:p>
        </w:tc>
      </w:tr>
      <w:tr w:rsidR="007645B8" w:rsidRPr="00EA3E43" w14:paraId="1A531797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538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539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40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2B3A93A" w14:textId="271C21C0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541" w:author="karolina.kurnatowska@o365.cm.umk.pl" w:date="2026-01-27T11:32:00Z"/>
                <w:b/>
                <w:bCs/>
                <w:lang w:val="en-US"/>
              </w:rPr>
            </w:pPr>
            <w:ins w:id="542" w:author="karolina.kurnatowska@o365.cm.umk.pl" w:date="2026-01-27T11:32:00Z">
              <w:r>
                <w:rPr>
                  <w:lang w:val="en-GB"/>
                </w:rPr>
                <w:t>1</w:t>
              </w:r>
            </w:ins>
            <w:ins w:id="543" w:author="karolina.kurnatowska@o365.cm.umk.pl" w:date="2026-01-28T11:32:00Z">
              <w:r w:rsidR="004438DB">
                <w:rPr>
                  <w:lang w:val="en-GB"/>
                </w:rPr>
                <w:t>3</w:t>
              </w:r>
            </w:ins>
            <w:ins w:id="544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545" w:author="karolina.kurnatowska@o365.cm.umk.pl" w:date="2026-01-28T12:04:00Z">
              <w:r w:rsidR="0004507F">
                <w:rPr>
                  <w:lang w:val="en-GB"/>
                </w:rPr>
                <w:t>0</w:t>
              </w:r>
            </w:ins>
            <w:ins w:id="546" w:author="karolina.kurnatowska@o365.cm.umk.pl" w:date="2026-01-27T11:32:00Z">
              <w:r>
                <w:rPr>
                  <w:lang w:val="en-GB"/>
                </w:rPr>
                <w:t>0-1</w:t>
              </w:r>
            </w:ins>
            <w:ins w:id="547" w:author="karolina.kurnatowska@o365.cm.umk.pl" w:date="2026-01-28T11:32:00Z">
              <w:r w:rsidR="004438DB">
                <w:rPr>
                  <w:lang w:val="en-GB"/>
                </w:rPr>
                <w:t>5</w:t>
              </w:r>
            </w:ins>
            <w:ins w:id="548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549" w:author="karolina.kurnatowska@o365.cm.umk.pl" w:date="2026-01-28T11:33:00Z">
              <w:r w:rsidR="004438DB">
                <w:rPr>
                  <w:lang w:val="en-GB"/>
                </w:rPr>
                <w:t>1</w:t>
              </w:r>
            </w:ins>
            <w:ins w:id="550" w:author="karolina.kurnatowska@o365.cm.umk.pl" w:date="2026-01-27T11:32:00Z">
              <w:r>
                <w:rPr>
                  <w:lang w:val="en-GB"/>
                </w:rPr>
                <w:t xml:space="preserve">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551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518E5D9" w14:textId="77777777" w:rsidR="007645B8" w:rsidRPr="008B022B" w:rsidRDefault="007645B8">
            <w:pPr>
              <w:rPr>
                <w:lang w:val="en-GB"/>
              </w:rPr>
            </w:pPr>
          </w:p>
          <w:p w14:paraId="6C5ED9C9" w14:textId="77777777" w:rsidR="00222C85" w:rsidRPr="008B022B" w:rsidRDefault="00222C85">
            <w:pPr>
              <w:rPr>
                <w:lang w:val="en-GB"/>
              </w:rPr>
            </w:pPr>
          </w:p>
          <w:p w14:paraId="258B494F" w14:textId="32DE42E2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52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C31544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553" w:author="karolina.kurnatowska@o365.cm.umk.pl" w:date="2026-02-05T08:11:00Z"/>
                <w:color w:val="FFFFFF" w:themeColor="background1"/>
                <w:lang w:val="en-GB"/>
                <w:rPrChange w:id="554" w:author="karolina.kurnatowska@o365.cm.umk.pl" w:date="2026-02-05T08:14:00Z">
                  <w:rPr>
                    <w:ins w:id="555" w:author="karolina.kurnatowska@o365.cm.umk.pl" w:date="2026-02-05T08:11:00Z"/>
                    <w:lang w:val="en-GB"/>
                  </w:rPr>
                </w:rPrChange>
              </w:rPr>
              <w:pPrChange w:id="556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57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58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1B7A8E65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559" w:author="karolina.kurnatowska@o365.cm.umk.pl" w:date="2026-02-05T08:11:00Z"/>
                <w:color w:val="FFFFFF" w:themeColor="background1"/>
                <w:lang w:val="en-GB"/>
                <w:rPrChange w:id="560" w:author="karolina.kurnatowska@o365.cm.umk.pl" w:date="2026-02-05T08:14:00Z">
                  <w:rPr>
                    <w:ins w:id="561" w:author="karolina.kurnatowska@o365.cm.umk.pl" w:date="2026-02-05T08:11:00Z"/>
                    <w:lang w:val="en-GB"/>
                  </w:rPr>
                </w:rPrChange>
              </w:rPr>
              <w:pPrChange w:id="562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63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64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565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566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6B882C3F" w14:textId="77777777" w:rsidR="007645B8" w:rsidRPr="008B022B" w:rsidRDefault="007645B8">
            <w:pPr>
              <w:rPr>
                <w:lang w:val="en-GB"/>
              </w:rPr>
            </w:pPr>
          </w:p>
          <w:p w14:paraId="621667D8" w14:textId="77777777" w:rsidR="00812926" w:rsidRPr="008B022B" w:rsidRDefault="00812926">
            <w:pPr>
              <w:rPr>
                <w:lang w:val="en-GB"/>
              </w:rPr>
            </w:pPr>
          </w:p>
          <w:p w14:paraId="17E51A76" w14:textId="7B899372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67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F4D98E9" w14:textId="575A49D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568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569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1EF00900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00311A69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7995FD1E" w14:textId="76CEEDE8" w:rsidR="00A876AA" w:rsidRPr="00953440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428EFB0" w14:textId="02A536A8" w:rsidR="007645B8" w:rsidRPr="00DA4D02" w:rsidDel="003A595B" w:rsidRDefault="003A595B">
            <w:pPr>
              <w:shd w:val="clear" w:color="auto" w:fill="7030A0"/>
              <w:rPr>
                <w:del w:id="570" w:author="wojciech.filipiak@o365.cm.umk.pl" w:date="2026-02-02T12:22:00Z"/>
                <w:color w:val="FFFFFF" w:themeColor="background1"/>
                <w:lang w:val="en-GB"/>
                <w:rPrChange w:id="571" w:author="karolina.kurnatowska@o365.cm.umk.pl" w:date="2026-02-02T12:38:00Z">
                  <w:rPr>
                    <w:del w:id="572" w:author="wojciech.filipiak@o365.cm.umk.pl" w:date="2026-02-02T12:22:00Z"/>
                    <w:lang w:val="en-GB"/>
                  </w:rPr>
                </w:rPrChange>
              </w:rPr>
              <w:pPrChange w:id="573" w:author="karolina.kurnatowska@o365.cm.umk.pl" w:date="2026-02-02T12:38:00Z">
                <w:pPr/>
              </w:pPrChange>
            </w:pPr>
            <w:ins w:id="574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575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576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>street: A. Jurasza 2 (building of Pharmacy), teacher: dr Wojciech Filipiak</w:t>
              </w:r>
            </w:ins>
          </w:p>
          <w:p w14:paraId="577A0B58" w14:textId="35E882C9" w:rsidR="00FC1459" w:rsidRPr="008B022B" w:rsidDel="003A595B" w:rsidRDefault="00FC1459">
            <w:pPr>
              <w:shd w:val="clear" w:color="auto" w:fill="7030A0"/>
              <w:rPr>
                <w:del w:id="577" w:author="wojciech.filipiak@o365.cm.umk.pl" w:date="2026-02-02T12:22:00Z"/>
                <w:lang w:val="en-GB"/>
              </w:rPr>
              <w:pPrChange w:id="578" w:author="karolina.kurnatowska@o365.cm.umk.pl" w:date="2026-02-02T12:38:00Z">
                <w:pPr/>
              </w:pPrChange>
            </w:pPr>
          </w:p>
          <w:p w14:paraId="4B34D0BF" w14:textId="361CC833" w:rsidR="00FC1459" w:rsidRPr="008B022B" w:rsidRDefault="00FC1459">
            <w:pPr>
              <w:shd w:val="clear" w:color="auto" w:fill="7030A0"/>
              <w:rPr>
                <w:lang w:val="en-GB"/>
              </w:rPr>
              <w:pPrChange w:id="579" w:author="karolina.kurnatowska@o365.cm.umk.pl" w:date="2026-02-02T12:38:00Z">
                <w:pPr/>
              </w:pPrChange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580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818A103" w14:textId="5115E0A2" w:rsidR="00DB6B1D" w:rsidRDefault="00DB6B1D">
            <w:pPr>
              <w:shd w:val="clear" w:color="auto" w:fill="4BE18F"/>
              <w:rPr>
                <w:ins w:id="581" w:author="karolina.kurnatowska@o365.cm.umk.pl" w:date="2026-01-22T08:29:00Z"/>
                <w:lang w:val="en-US"/>
              </w:rPr>
              <w:pPrChange w:id="582" w:author="karolina.kurnatowska@o365.cm.umk.pl" w:date="2026-01-22T08:31:00Z">
                <w:pPr/>
              </w:pPrChange>
            </w:pPr>
            <w:ins w:id="583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10DE1852" w14:textId="77777777" w:rsidR="00DB6B1D" w:rsidRDefault="00DB6B1D" w:rsidP="00336843">
            <w:pPr>
              <w:rPr>
                <w:ins w:id="584" w:author="karolina.kurnatowska@o365.cm.umk.pl" w:date="2026-01-22T08:32:00Z"/>
                <w:lang w:val="en-US"/>
              </w:rPr>
            </w:pPr>
          </w:p>
          <w:p w14:paraId="1662C64E" w14:textId="73D58B61" w:rsidR="00336843" w:rsidRPr="004E06C9" w:rsidDel="00DB6B1D" w:rsidRDefault="00336843" w:rsidP="00336843">
            <w:pPr>
              <w:rPr>
                <w:ins w:id="585" w:author="Urszula Marzec-Wróblewska" w:date="2026-01-16T12:35:00Z"/>
                <w:del w:id="586" w:author="karolina.kurnatowska@o365.cm.umk.pl" w:date="2026-01-22T08:32:00Z"/>
                <w:lang w:val="en-US"/>
              </w:rPr>
            </w:pPr>
            <w:ins w:id="587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588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665E65F7" w14:textId="77777777" w:rsidR="00336843" w:rsidRPr="004E06C9" w:rsidRDefault="00336843" w:rsidP="00336843">
            <w:pPr>
              <w:rPr>
                <w:ins w:id="589" w:author="Urszula Marzec-Wróblewska" w:date="2026-01-16T12:35:00Z"/>
                <w:lang w:val="en-US"/>
              </w:rPr>
            </w:pPr>
            <w:ins w:id="590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4E7AA772" w14:textId="77777777" w:rsidR="00336843" w:rsidRPr="005E7BBD" w:rsidRDefault="00336843" w:rsidP="00336843">
            <w:pPr>
              <w:rPr>
                <w:ins w:id="591" w:author="Urszula Marzec-Wróblewska" w:date="2026-01-16T12:35:00Z"/>
                <w:lang w:val="en-GB"/>
                <w:rPrChange w:id="592" w:author="karolina.kurnatowska@o365.cm.umk.pl" w:date="2026-01-22T08:50:00Z">
                  <w:rPr>
                    <w:ins w:id="593" w:author="Urszula Marzec-Wróblewska" w:date="2026-01-16T12:35:00Z"/>
                  </w:rPr>
                </w:rPrChange>
              </w:rPr>
            </w:pPr>
            <w:ins w:id="594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595" w:author="karolina.kurnatowska@o365.cm.umk.pl" w:date="2026-01-22T08:50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59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59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598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5E7BBD">
                <w:rPr>
                  <w:lang w:val="en-GB"/>
                  <w:rPrChange w:id="599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0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44390BD9" w14:textId="77777777" w:rsidR="007645B8" w:rsidRPr="008B022B" w:rsidRDefault="007645B8">
            <w:pPr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601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37B3DBC" w14:textId="4B79D0DC" w:rsidR="00360F6F" w:rsidRDefault="00360F6F" w:rsidP="007577CB">
            <w:pPr>
              <w:shd w:val="clear" w:color="auto" w:fill="92D050"/>
              <w:spacing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Day free from classes</w:t>
            </w:r>
          </w:p>
          <w:p w14:paraId="6D9D0041" w14:textId="0178D475" w:rsidR="00982FC8" w:rsidRDefault="00360F6F" w:rsidP="007577CB">
            <w:pPr>
              <w:shd w:val="clear" w:color="auto" w:fill="92D050"/>
              <w:spacing w:after="0" w:line="240" w:lineRule="auto"/>
              <w:jc w:val="center"/>
              <w:rPr>
                <w:b/>
                <w:lang w:val="en-GB"/>
              </w:rPr>
            </w:pPr>
            <w:r w:rsidRPr="00360F6F">
              <w:rPr>
                <w:b/>
                <w:lang w:val="en-GB"/>
              </w:rPr>
              <w:t>National Holiday</w:t>
            </w:r>
          </w:p>
          <w:p w14:paraId="419EBB00" w14:textId="77777777" w:rsidR="00360F6F" w:rsidRPr="008B022B" w:rsidRDefault="00360F6F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46C58618" w14:textId="77777777" w:rsidR="00982FC8" w:rsidRPr="008B022B" w:rsidRDefault="00982FC8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3F45888B" w14:textId="77777777" w:rsidR="00982FC8" w:rsidRPr="008B022B" w:rsidRDefault="00982FC8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5B886337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6DA53618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CB0D5" w14:textId="1BCE089B" w:rsidR="007645B8" w:rsidRDefault="0069414C">
            <w:pPr>
              <w:spacing w:after="0" w:line="240" w:lineRule="auto"/>
              <w:jc w:val="center"/>
            </w:pPr>
            <w:r>
              <w:t>4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89EF6" w14:textId="2737E2D5" w:rsidR="007645B8" w:rsidRDefault="0069414C">
            <w:pPr>
              <w:spacing w:after="0" w:line="240" w:lineRule="auto"/>
              <w:jc w:val="center"/>
            </w:pPr>
            <w:r>
              <w:t>5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73D6D" w14:textId="3F68EFF4" w:rsidR="007645B8" w:rsidRDefault="0069414C">
            <w:pPr>
              <w:spacing w:after="0" w:line="240" w:lineRule="auto"/>
              <w:jc w:val="center"/>
            </w:pPr>
            <w:r>
              <w:t>6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C5FC9" w14:textId="644D6012" w:rsidR="007645B8" w:rsidRDefault="0069414C">
            <w:pPr>
              <w:spacing w:after="0" w:line="240" w:lineRule="auto"/>
              <w:jc w:val="center"/>
            </w:pPr>
            <w:r>
              <w:t>7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345B0" w14:textId="7B3E7C42" w:rsidR="007645B8" w:rsidRDefault="0069414C">
            <w:pPr>
              <w:spacing w:after="0" w:line="240" w:lineRule="auto"/>
              <w:jc w:val="center"/>
            </w:pPr>
            <w:r>
              <w:t>8.05</w:t>
            </w:r>
          </w:p>
        </w:tc>
      </w:tr>
      <w:tr w:rsidR="007645B8" w:rsidRPr="00DB6B1D" w14:paraId="73E14CED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602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857"/>
          <w:trPrChange w:id="603" w:author="karolina.kurnatowska@o365.cm.umk.pl" w:date="2026-01-16T14:01:00Z">
            <w:trPr>
              <w:gridBefore w:val="4"/>
              <w:trHeight w:val="8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04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8162B0B" w14:textId="673442D8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605" w:author="karolina.kurnatowska@o365.cm.umk.pl" w:date="2026-01-27T11:32:00Z"/>
                <w:b/>
                <w:bCs/>
                <w:lang w:val="en-US"/>
              </w:rPr>
            </w:pPr>
            <w:ins w:id="606" w:author="karolina.kurnatowska@o365.cm.umk.pl" w:date="2026-01-27T11:32:00Z">
              <w:r w:rsidRPr="00A43BEC">
                <w:rPr>
                  <w:lang w:val="en-US"/>
                </w:rPr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607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45A7381" w14:textId="2932769A" w:rsidR="00BB562C" w:rsidRPr="00A43BEC" w:rsidRDefault="00BB562C">
            <w:pPr>
              <w:shd w:val="clear" w:color="auto" w:fill="3399FF"/>
              <w:spacing w:after="0" w:line="240" w:lineRule="auto"/>
              <w:jc w:val="center"/>
              <w:rPr>
                <w:ins w:id="608" w:author="karolina.kurnatowska@o365.cm.umk.pl" w:date="2026-01-27T11:32:00Z"/>
                <w:b/>
                <w:bCs/>
                <w:lang w:val="en-US"/>
              </w:rPr>
              <w:pPrChange w:id="609" w:author="karolina.kurnatowska@o365.cm.umk.pl" w:date="2026-01-27T12:13:00Z">
                <w:pPr>
                  <w:shd w:val="clear" w:color="auto" w:fill="FFCCFF"/>
                  <w:spacing w:after="0" w:line="240" w:lineRule="auto"/>
                  <w:jc w:val="center"/>
                </w:pPr>
              </w:pPrChange>
            </w:pPr>
            <w:ins w:id="610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611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D0DF22F" w14:textId="5AE4C063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612" w:author="karolina.kurnatowska@o365.cm.umk.pl" w:date="2026-01-27T11:32:00Z"/>
                <w:b/>
                <w:bCs/>
                <w:lang w:val="en-US"/>
              </w:rPr>
            </w:pPr>
            <w:ins w:id="613" w:author="karolina.kurnatowska@o365.cm.umk.pl" w:date="2026-01-27T11:32:00Z">
              <w:r>
                <w:rPr>
                  <w:lang w:val="en-US"/>
                </w:rPr>
                <w:lastRenderedPageBreak/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614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</w:ins>
            <w:ins w:id="615" w:author="karolina.kurnatowska@o365.cm.umk.pl" w:date="2026-01-27T12:13:00Z"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4977158" w14:textId="13B89792" w:rsidR="00222C85" w:rsidRPr="008B022B" w:rsidRDefault="00222C8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16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4BE3269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17" w:author="karolina.kurnatowska@o365.cm.umk.pl" w:date="2026-02-05T08:11:00Z"/>
                <w:color w:val="FFFFFF" w:themeColor="background1"/>
                <w:lang w:val="en-GB"/>
                <w:rPrChange w:id="618" w:author="karolina.kurnatowska@o365.cm.umk.pl" w:date="2026-02-05T08:14:00Z">
                  <w:rPr>
                    <w:ins w:id="619" w:author="karolina.kurnatowska@o365.cm.umk.pl" w:date="2026-02-05T08:11:00Z"/>
                    <w:lang w:val="en-GB"/>
                  </w:rPr>
                </w:rPrChange>
              </w:rPr>
              <w:pPrChange w:id="620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21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22" w:author="karolina.kurnatowska@o365.cm.umk.pl" w:date="2026-02-05T08:14:00Z">
                    <w:rPr>
                      <w:lang w:val="en-GB"/>
                    </w:rPr>
                  </w:rPrChange>
                </w:rPr>
                <w:lastRenderedPageBreak/>
                <w:t>11.00-14.00</w:t>
              </w:r>
            </w:ins>
          </w:p>
          <w:p w14:paraId="7FA0B42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23" w:author="karolina.kurnatowska@o365.cm.umk.pl" w:date="2026-02-05T08:11:00Z"/>
                <w:color w:val="FFFFFF" w:themeColor="background1"/>
                <w:lang w:val="en-GB"/>
                <w:rPrChange w:id="624" w:author="karolina.kurnatowska@o365.cm.umk.pl" w:date="2026-02-05T08:14:00Z">
                  <w:rPr>
                    <w:ins w:id="625" w:author="karolina.kurnatowska@o365.cm.umk.pl" w:date="2026-02-05T08:11:00Z"/>
                    <w:lang w:val="en-GB"/>
                  </w:rPr>
                </w:rPrChange>
              </w:rPr>
              <w:pPrChange w:id="626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27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28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629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630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40E3EDF9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032D3B5C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4799A723" w14:textId="6193BB69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31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1C69FA" w14:textId="5A2A5548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Jurasza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ins w:id="632" w:author="mwujak@o365.cm.umk.pl" w:date="2026-01-12T11:37:00Z">
              <w:r w:rsidR="004678BD">
                <w:rPr>
                  <w:highlight w:val="cyan"/>
                  <w:lang w:val="en-GB"/>
                </w:rPr>
                <w:t>Michał Marszałł</w:t>
              </w:r>
            </w:ins>
            <w:del w:id="633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7F1A5BE1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7B89CD39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3143D28E" w14:textId="7092FA2B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343C14A" w14:textId="2A1A25C2" w:rsidR="007645B8" w:rsidRPr="00DA4D02" w:rsidDel="003A595B" w:rsidRDefault="003A595B">
            <w:pPr>
              <w:shd w:val="clear" w:color="auto" w:fill="7030A0"/>
              <w:rPr>
                <w:del w:id="634" w:author="wojciech.filipiak@o365.cm.umk.pl" w:date="2026-02-02T12:22:00Z"/>
                <w:color w:val="FFFFFF" w:themeColor="background1"/>
                <w:lang w:val="en-GB"/>
                <w:rPrChange w:id="635" w:author="karolina.kurnatowska@o365.cm.umk.pl" w:date="2026-02-02T12:38:00Z">
                  <w:rPr>
                    <w:del w:id="636" w:author="wojciech.filipiak@o365.cm.umk.pl" w:date="2026-02-02T12:22:00Z"/>
                    <w:lang w:val="en-GB"/>
                  </w:rPr>
                </w:rPrChange>
              </w:rPr>
              <w:pPrChange w:id="637" w:author="karolina.kurnatowska@o365.cm.umk.pl" w:date="2026-02-02T12:38:00Z">
                <w:pPr/>
              </w:pPrChange>
            </w:pPr>
            <w:ins w:id="638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639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640" w:author="karolina.kurnatowska@o365.cm.umk.pl" w:date="2026-02-02T12:38:00Z">
                    <w:rPr>
                      <w:lang w:val="en-GB"/>
                    </w:rPr>
                  </w:rPrChange>
                </w:rPr>
                <w:br/>
              </w:r>
              <w:r w:rsidRPr="00DA4D02">
                <w:rPr>
                  <w:color w:val="FFFFFF" w:themeColor="background1"/>
                  <w:lang w:val="en-GB"/>
                  <w:rPrChange w:id="641" w:author="karolina.kurnatowska@o365.cm.umk.pl" w:date="2026-02-02T12:38:00Z">
                    <w:rPr>
                      <w:lang w:val="en-GB"/>
                    </w:rPr>
                  </w:rPrChange>
                </w:rPr>
                <w:lastRenderedPageBreak/>
                <w:t>street: A. Jurasza 2 (building of Pharmacy), teacher: dr Wojciech Filipiak</w:t>
              </w:r>
            </w:ins>
          </w:p>
          <w:p w14:paraId="53053C94" w14:textId="5EEB11FC" w:rsidR="00FC1459" w:rsidRPr="008B022B" w:rsidDel="003A595B" w:rsidRDefault="00FC1459">
            <w:pPr>
              <w:shd w:val="clear" w:color="auto" w:fill="7030A0"/>
              <w:rPr>
                <w:del w:id="642" w:author="wojciech.filipiak@o365.cm.umk.pl" w:date="2026-02-02T12:22:00Z"/>
                <w:lang w:val="en-GB"/>
              </w:rPr>
              <w:pPrChange w:id="643" w:author="karolina.kurnatowska@o365.cm.umk.pl" w:date="2026-02-02T12:38:00Z">
                <w:pPr/>
              </w:pPrChange>
            </w:pPr>
          </w:p>
          <w:p w14:paraId="6CADCD98" w14:textId="09391EA7" w:rsidR="00FC1459" w:rsidRPr="008B022B" w:rsidRDefault="00FC1459">
            <w:pPr>
              <w:shd w:val="clear" w:color="auto" w:fill="7030A0"/>
              <w:rPr>
                <w:lang w:val="en-GB"/>
              </w:rPr>
              <w:pPrChange w:id="644" w:author="karolina.kurnatowska@o365.cm.umk.pl" w:date="2026-02-02T12:38:00Z">
                <w:pPr/>
              </w:pPrChange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645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7956AF7" w14:textId="1B9D9F25" w:rsidR="00DB6B1D" w:rsidRDefault="00DB6B1D">
            <w:pPr>
              <w:shd w:val="clear" w:color="auto" w:fill="4BE18F"/>
              <w:rPr>
                <w:ins w:id="646" w:author="karolina.kurnatowska@o365.cm.umk.pl" w:date="2026-01-22T08:29:00Z"/>
                <w:lang w:val="en-US"/>
              </w:rPr>
              <w:pPrChange w:id="647" w:author="karolina.kurnatowska@o365.cm.umk.pl" w:date="2026-01-22T08:31:00Z">
                <w:pPr/>
              </w:pPrChange>
            </w:pPr>
            <w:ins w:id="648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269FE46" w14:textId="77777777" w:rsidR="00DB6B1D" w:rsidRDefault="00DB6B1D" w:rsidP="00336843">
            <w:pPr>
              <w:rPr>
                <w:ins w:id="649" w:author="karolina.kurnatowska@o365.cm.umk.pl" w:date="2026-01-22T08:32:00Z"/>
                <w:lang w:val="en-US"/>
              </w:rPr>
            </w:pPr>
          </w:p>
          <w:p w14:paraId="52769DC6" w14:textId="2906F049" w:rsidR="00336843" w:rsidRPr="004E06C9" w:rsidDel="00DB6B1D" w:rsidRDefault="00336843" w:rsidP="00336843">
            <w:pPr>
              <w:rPr>
                <w:ins w:id="650" w:author="Urszula Marzec-Wróblewska" w:date="2026-01-16T12:35:00Z"/>
                <w:del w:id="651" w:author="karolina.kurnatowska@o365.cm.umk.pl" w:date="2026-01-22T08:32:00Z"/>
                <w:lang w:val="en-US"/>
              </w:rPr>
            </w:pPr>
            <w:ins w:id="652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653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2B8F9B35" w14:textId="23F6EA43" w:rsidR="00336843" w:rsidRPr="004E06C9" w:rsidDel="00DB6B1D" w:rsidRDefault="00336843" w:rsidP="00336843">
            <w:pPr>
              <w:rPr>
                <w:ins w:id="654" w:author="Urszula Marzec-Wróblewska" w:date="2026-01-16T12:35:00Z"/>
                <w:del w:id="655" w:author="karolina.kurnatowska@o365.cm.umk.pl" w:date="2026-01-22T08:32:00Z"/>
                <w:lang w:val="en-US"/>
              </w:rPr>
            </w:pPr>
            <w:ins w:id="656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  <w:ins w:id="657" w:author="karolina.kurnatowska@o365.cm.umk.pl" w:date="2026-01-22T08:32:00Z">
              <w:r w:rsidR="00DB6B1D">
                <w:rPr>
                  <w:lang w:val="en-US"/>
                </w:rPr>
                <w:t xml:space="preserve">. </w:t>
              </w:r>
            </w:ins>
          </w:p>
          <w:p w14:paraId="3F4217C5" w14:textId="77777777" w:rsidR="00336843" w:rsidRPr="00DB6B1D" w:rsidRDefault="00336843" w:rsidP="00336843">
            <w:pPr>
              <w:rPr>
                <w:ins w:id="658" w:author="Urszula Marzec-Wróblewska" w:date="2026-01-16T12:35:00Z"/>
                <w:lang w:val="en-GB"/>
                <w:rPrChange w:id="659" w:author="karolina.kurnatowska@o365.cm.umk.pl" w:date="2026-01-22T08:32:00Z">
                  <w:rPr>
                    <w:ins w:id="660" w:author="Urszula Marzec-Wróblewska" w:date="2026-01-16T12:35:00Z"/>
                  </w:rPr>
                </w:rPrChange>
              </w:rPr>
            </w:pPr>
            <w:ins w:id="661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DB6B1D">
                <w:rPr>
                  <w:lang w:val="en-GB"/>
                  <w:rPrChange w:id="662" w:author="karolina.kurnatowska@o365.cm.umk.pl" w:date="2026-01-22T08:32:00Z">
                    <w:rPr/>
                  </w:rPrChange>
                </w:rPr>
                <w:t xml:space="preserve">A. Jurasza, Dept. of Biopharmacy, room: 128, teacher: </w:t>
              </w:r>
              <w:r>
                <w:fldChar w:fldCharType="begin"/>
              </w:r>
              <w:r w:rsidRPr="00DB6B1D">
                <w:rPr>
                  <w:lang w:val="en-GB"/>
                  <w:rPrChange w:id="663" w:author="karolina.kurnatowska@o365.cm.umk.pl" w:date="2026-01-22T08:32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64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 Lorenc</w:t>
              </w:r>
              <w:r>
                <w:fldChar w:fldCharType="end"/>
              </w:r>
              <w:r w:rsidRPr="00DB6B1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665" w:author="karolina.kurnatowska@o365.cm.umk.pl" w:date="2026-01-22T08:32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r>
                <w:fldChar w:fldCharType="begin"/>
              </w:r>
              <w:r w:rsidRPr="00DB6B1D">
                <w:rPr>
                  <w:lang w:val="en-GB"/>
                  <w:rPrChange w:id="666" w:author="karolina.kurnatowska@o365.cm.umk.pl" w:date="2026-01-22T08:32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67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 Marzec-Wróblewska</w:t>
              </w:r>
              <w:r>
                <w:fldChar w:fldCharType="end"/>
              </w:r>
            </w:ins>
          </w:p>
          <w:p w14:paraId="4654F88B" w14:textId="2B9B69BF" w:rsidR="007645B8" w:rsidRPr="00A876AA" w:rsidRDefault="007645B8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68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A15858B" w14:textId="288CF2CE" w:rsidR="00F4538C" w:rsidRPr="008B022B" w:rsidRDefault="00F4538C" w:rsidP="00F4538C">
            <w:pPr>
              <w:shd w:val="clear" w:color="auto" w:fill="4BE18F"/>
              <w:rPr>
                <w:ins w:id="669" w:author="karolina.kurnatowska@o365.cm.umk.pl" w:date="2026-01-22T08:40:00Z"/>
                <w:lang w:val="en-GB"/>
              </w:rPr>
            </w:pPr>
            <w:ins w:id="670" w:author="karolina.kurnatowska@o365.cm.umk.pl" w:date="2026-01-22T08:40:00Z">
              <w:r w:rsidRPr="00E82585">
                <w:rPr>
                  <w:bCs/>
                  <w:lang w:val="en-GB"/>
                </w:rPr>
                <w:t>8:00-</w:t>
              </w:r>
              <w:r>
                <w:rPr>
                  <w:bCs/>
                  <w:lang w:val="en-GB"/>
                </w:rPr>
                <w:t>9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30</w:t>
              </w:r>
              <w:r w:rsidRPr="00E82585">
                <w:rPr>
                  <w:bCs/>
                  <w:lang w:val="en-GB"/>
                </w:rPr>
                <w:t xml:space="preserve">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Jurasza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4CFD313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6D39A8C1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115D0" w14:textId="299F2E01" w:rsidR="007645B8" w:rsidRDefault="00360F6F">
            <w:pPr>
              <w:spacing w:after="0" w:line="240" w:lineRule="auto"/>
              <w:jc w:val="center"/>
            </w:pPr>
            <w:r>
              <w:t>11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DD4" w14:textId="20259FF0" w:rsidR="007645B8" w:rsidRDefault="00360F6F">
            <w:pPr>
              <w:spacing w:after="0" w:line="240" w:lineRule="auto"/>
              <w:jc w:val="center"/>
            </w:pPr>
            <w:r>
              <w:t>12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3B982" w14:textId="5C0466D8" w:rsidR="007645B8" w:rsidRDefault="00360F6F">
            <w:pPr>
              <w:spacing w:after="0" w:line="240" w:lineRule="auto"/>
              <w:jc w:val="center"/>
            </w:pPr>
            <w:r>
              <w:t>13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0929B" w14:textId="7EC8193B" w:rsidR="007645B8" w:rsidRDefault="00360F6F">
            <w:pPr>
              <w:spacing w:after="0" w:line="240" w:lineRule="auto"/>
              <w:jc w:val="center"/>
            </w:pPr>
            <w:r>
              <w:t>14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5311C" w14:textId="74DEFDB8" w:rsidR="007645B8" w:rsidRDefault="00360F6F">
            <w:pPr>
              <w:spacing w:after="0" w:line="240" w:lineRule="auto"/>
              <w:jc w:val="center"/>
            </w:pPr>
            <w:r>
              <w:t>15.05</w:t>
            </w:r>
          </w:p>
        </w:tc>
      </w:tr>
      <w:tr w:rsidR="007645B8" w:rsidRPr="00F12D1E" w14:paraId="33AF6C88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671" w:author="karolina.kurnatowska@o365.cm.umk.pl" w:date="2026-01-27T11:32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857"/>
          <w:trPrChange w:id="672" w:author="karolina.kurnatowska@o365.cm.umk.pl" w:date="2026-01-27T11:32:00Z">
            <w:trPr>
              <w:gridBefore w:val="3"/>
              <w:gridAfter w:val="0"/>
              <w:trHeight w:val="8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673" w:author="karolina.kurnatowska@o365.cm.umk.pl" w:date="2026-01-27T11:32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F5DCDD1" w14:textId="6D6633D7" w:rsidR="00222C85" w:rsidRPr="008B022B" w:rsidRDefault="00BB562C" w:rsidP="00222C85">
            <w:pPr>
              <w:spacing w:after="0" w:line="240" w:lineRule="auto"/>
              <w:jc w:val="center"/>
              <w:rPr>
                <w:lang w:val="en-GB"/>
              </w:rPr>
            </w:pPr>
            <w:ins w:id="674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675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76" w:author="karolina.kurnatowska@o365.cm.umk.pl" w:date="2026-01-27T11:32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38C81D4" w14:textId="31F53FC1" w:rsidR="00EA3E43" w:rsidRPr="00EA3E43" w:rsidRDefault="00EA3E43" w:rsidP="00EA3E43">
            <w:pPr>
              <w:shd w:val="clear" w:color="auto" w:fill="92D050"/>
              <w:spacing w:after="0" w:line="240" w:lineRule="auto"/>
              <w:jc w:val="center"/>
              <w:rPr>
                <w:ins w:id="677" w:author="karolina.kurnatowska@o365.cm.umk.pl" w:date="2026-05-04T08:40:00Z"/>
                <w:color w:val="auto"/>
                <w:lang w:val="en-GB"/>
                <w:rPrChange w:id="678" w:author="karolina.kurnatowska@o365.cm.umk.pl" w:date="2026-05-04T08:40:00Z">
                  <w:rPr>
                    <w:ins w:id="679" w:author="karolina.kurnatowska@o365.cm.umk.pl" w:date="2026-05-04T08:40:00Z"/>
                    <w:color w:val="FFFFFF" w:themeColor="background1"/>
                    <w:lang w:val="en-GB"/>
                  </w:rPr>
                </w:rPrChange>
              </w:rPr>
              <w:pPrChange w:id="680" w:author="karolina.kurnatowska@o365.cm.umk.pl" w:date="2026-05-04T08:40:00Z">
                <w:pPr>
                  <w:shd w:val="clear" w:color="auto" w:fill="9900CC"/>
                  <w:spacing w:after="0" w:line="240" w:lineRule="auto"/>
                  <w:jc w:val="center"/>
                </w:pPr>
              </w:pPrChange>
            </w:pPr>
            <w:ins w:id="681" w:author="karolina.kurnatowska@o365.cm.umk.pl" w:date="2026-05-04T08:41:00Z">
              <w:r w:rsidRPr="00EA3E43">
                <w:rPr>
                  <w:color w:val="auto"/>
                  <w:lang w:val="en-GB"/>
                  <w:rPrChange w:id="682" w:author="karolina.kurnatowska@o365.cm.umk.pl" w:date="2026-05-04T08:41:00Z">
                    <w:rPr>
                      <w:color w:val="auto"/>
                    </w:rPr>
                  </w:rPrChange>
                </w:rPr>
                <w:t>7</w:t>
              </w:r>
              <w:r w:rsidRPr="00EA3E43">
                <w:rPr>
                  <w:color w:val="auto"/>
                  <w:lang w:val="en-GB"/>
                  <w:rPrChange w:id="683" w:author="karolina.kurnatowska@o365.cm.umk.pl" w:date="2026-05-04T08:41:00Z">
                    <w:rPr>
                      <w:color w:val="auto"/>
                    </w:rPr>
                  </w:rPrChange>
                </w:rPr>
                <w:t>:00</w:t>
              </w:r>
              <w:r w:rsidRPr="00EA3E43">
                <w:rPr>
                  <w:color w:val="auto"/>
                  <w:lang w:val="en-GB"/>
                  <w:rPrChange w:id="684" w:author="karolina.kurnatowska@o365.cm.umk.pl" w:date="2026-05-04T08:41:00Z">
                    <w:rPr>
                      <w:color w:val="auto"/>
                    </w:rPr>
                  </w:rPrChange>
                </w:rPr>
                <w:t>-10:45</w:t>
              </w:r>
            </w:ins>
            <w:ins w:id="685" w:author="karolina.kurnatowska@o365.cm.umk.pl" w:date="2026-05-04T08:40:00Z">
              <w:r w:rsidRPr="00EA3E43">
                <w:rPr>
                  <w:color w:val="auto"/>
                  <w:lang w:val="en-GB"/>
                  <w:rPrChange w:id="686" w:author="karolina.kurnatowska@o365.cm.umk.pl" w:date="2026-05-04T08:40:00Z">
                    <w:rPr>
                      <w:color w:val="FFFFFF" w:themeColor="background1"/>
                      <w:lang w:val="en-GB"/>
                    </w:rPr>
                  </w:rPrChange>
                </w:rPr>
                <w:t xml:space="preserve"> Drug Form Technology I, </w:t>
              </w:r>
            </w:ins>
            <w:ins w:id="687" w:author="karolina.kurnatowska@o365.cm.umk.pl" w:date="2026-05-04T08:41:00Z">
              <w:r>
                <w:rPr>
                  <w:color w:val="auto"/>
                  <w:lang w:val="en-GB"/>
                </w:rPr>
                <w:t xml:space="preserve">practical class, </w:t>
              </w:r>
            </w:ins>
            <w:ins w:id="688" w:author="karolina.kurnatowska@o365.cm.umk.pl" w:date="2026-05-04T08:40:00Z">
              <w:r w:rsidRPr="00EA3E43">
                <w:rPr>
                  <w:color w:val="auto"/>
                  <w:lang w:val="en-GB"/>
                  <w:rPrChange w:id="689" w:author="karolina.kurnatowska@o365.cm.umk.pl" w:date="2026-05-04T08:40:00Z">
                    <w:rPr>
                      <w:color w:val="FFFFFF" w:themeColor="background1"/>
                      <w:lang w:val="en-GB"/>
                    </w:rPr>
                  </w:rPrChange>
                </w:rPr>
                <w:t>street: Jurasza 2, room: 210, teacher: Łukasz Pałkowski</w:t>
              </w:r>
            </w:ins>
          </w:p>
          <w:p w14:paraId="6ED1D4F9" w14:textId="77777777" w:rsidR="00EA3E43" w:rsidRDefault="00EA3E43">
            <w:pPr>
              <w:shd w:val="clear" w:color="auto" w:fill="9900CC"/>
              <w:spacing w:after="0" w:line="240" w:lineRule="auto"/>
              <w:jc w:val="center"/>
              <w:rPr>
                <w:ins w:id="690" w:author="karolina.kurnatowska@o365.cm.umk.pl" w:date="2026-05-04T08:40:00Z"/>
                <w:color w:val="FFFFFF" w:themeColor="background1"/>
                <w:lang w:val="en-GB"/>
              </w:rPr>
            </w:pPr>
          </w:p>
          <w:p w14:paraId="0C386EF1" w14:textId="07D4190E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91" w:author="karolina.kurnatowska@o365.cm.umk.pl" w:date="2026-02-05T08:11:00Z"/>
                <w:color w:val="FFFFFF" w:themeColor="background1"/>
                <w:lang w:val="en-GB"/>
                <w:rPrChange w:id="692" w:author="karolina.kurnatowska@o365.cm.umk.pl" w:date="2026-02-05T08:14:00Z">
                  <w:rPr>
                    <w:ins w:id="693" w:author="karolina.kurnatowska@o365.cm.umk.pl" w:date="2026-02-05T08:11:00Z"/>
                    <w:lang w:val="en-GB"/>
                  </w:rPr>
                </w:rPrChange>
              </w:rPr>
              <w:pPrChange w:id="694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95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96" w:author="karolina.kurnatowska@o365.cm.umk.pl" w:date="2026-02-05T08:14:00Z">
                    <w:rPr>
                      <w:lang w:val="en-GB"/>
                    </w:rPr>
                  </w:rPrChange>
                </w:rPr>
                <w:t>11.00-12.30</w:t>
              </w:r>
            </w:ins>
          </w:p>
          <w:p w14:paraId="6C04BE08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97" w:author="karolina.kurnatowska@o365.cm.umk.pl" w:date="2026-02-05T08:11:00Z"/>
                <w:color w:val="FFFFFF" w:themeColor="background1"/>
                <w:lang w:val="en-GB"/>
                <w:rPrChange w:id="698" w:author="karolina.kurnatowska@o365.cm.umk.pl" w:date="2026-02-05T08:14:00Z">
                  <w:rPr>
                    <w:ins w:id="699" w:author="karolina.kurnatowska@o365.cm.umk.pl" w:date="2026-02-05T08:11:00Z"/>
                    <w:lang w:val="en-GB"/>
                  </w:rPr>
                </w:rPrChange>
              </w:rPr>
              <w:pPrChange w:id="700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01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02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703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704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>street: A. Jurasza 2 (building of Pharmacy), teacher: dr Karol Jaroch</w:t>
              </w:r>
            </w:ins>
          </w:p>
          <w:p w14:paraId="2CADB94C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1FAA6171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63846AFC" w14:textId="029D24A7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05" w:author="karolina.kurnatowska@o365.cm.umk.pl" w:date="2026-01-27T11:32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F803C26" w14:textId="4422FD5B" w:rsidR="00EA3E43" w:rsidRPr="00EA3E43" w:rsidRDefault="00EA3E43" w:rsidP="00EA3E43">
            <w:pPr>
              <w:shd w:val="clear" w:color="auto" w:fill="92D050"/>
              <w:spacing w:after="0" w:line="240" w:lineRule="auto"/>
              <w:jc w:val="center"/>
              <w:rPr>
                <w:ins w:id="706" w:author="karolina.kurnatowska@o365.cm.umk.pl" w:date="2026-05-04T08:41:00Z"/>
                <w:color w:val="auto"/>
                <w:lang w:val="en-GB"/>
                <w:rPrChange w:id="707" w:author="karolina.kurnatowska@o365.cm.umk.pl" w:date="2026-05-04T08:41:00Z">
                  <w:rPr>
                    <w:ins w:id="708" w:author="karolina.kurnatowska@o365.cm.umk.pl" w:date="2026-05-04T08:41:00Z"/>
                    <w:highlight w:val="yellow"/>
                    <w:lang w:val="en-GB"/>
                  </w:rPr>
                </w:rPrChange>
              </w:rPr>
              <w:pPrChange w:id="709" w:author="karolina.kurnatowska@o365.cm.umk.pl" w:date="2026-05-04T08:41:00Z">
                <w:pPr>
                  <w:spacing w:after="0" w:line="240" w:lineRule="auto"/>
                  <w:jc w:val="center"/>
                </w:pPr>
              </w:pPrChange>
            </w:pPr>
            <w:ins w:id="710" w:author="karolina.kurnatowska@o365.cm.umk.pl" w:date="2026-05-04T08:41:00Z">
              <w:r w:rsidRPr="001F1F5D">
                <w:rPr>
                  <w:color w:val="auto"/>
                  <w:lang w:val="en-GB"/>
                </w:rPr>
                <w:t xml:space="preserve">7:00-10:45 Drug Form Technology I, </w:t>
              </w:r>
              <w:r>
                <w:rPr>
                  <w:color w:val="auto"/>
                  <w:lang w:val="en-GB"/>
                </w:rPr>
                <w:t xml:space="preserve">practical class, </w:t>
              </w:r>
              <w:r w:rsidRPr="001F1F5D">
                <w:rPr>
                  <w:color w:val="auto"/>
                  <w:lang w:val="en-GB"/>
                </w:rPr>
                <w:t>street: Jurasza 2, room: 210, teacher: Łukasz Pałkowski</w:t>
              </w:r>
            </w:ins>
          </w:p>
          <w:p w14:paraId="51942434" w14:textId="2B5037FA" w:rsidR="00953440" w:rsidRPr="00953440" w:rsidRDefault="008C7F82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232F3E23" w14:textId="3B3DBDFA" w:rsidR="008C7F82" w:rsidRPr="008B022B" w:rsidRDefault="008C7F82" w:rsidP="008C7F82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A0931D1" w14:textId="77777777" w:rsidR="007645B8" w:rsidRPr="008B022B" w:rsidRDefault="007645B8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BE18F"/>
            <w:tcMar>
              <w:top w:w="80" w:type="dxa"/>
              <w:left w:w="80" w:type="dxa"/>
              <w:bottom w:w="80" w:type="dxa"/>
              <w:right w:w="80" w:type="dxa"/>
            </w:tcMar>
            <w:tcPrChange w:id="711" w:author="karolina.kurnatowska@o365.cm.umk.pl" w:date="2026-01-27T11:32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DCE26D5" w14:textId="77777777" w:rsidR="007645B8" w:rsidRDefault="00DB6B1D">
            <w:pPr>
              <w:spacing w:after="0" w:line="240" w:lineRule="auto"/>
              <w:jc w:val="center"/>
              <w:rPr>
                <w:ins w:id="712" w:author="karolina.kurnatowska@o365.cm.umk.pl" w:date="2026-02-05T14:28:00Z"/>
                <w:bCs/>
                <w:lang w:val="en-GB"/>
              </w:rPr>
            </w:pPr>
            <w:ins w:id="713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Jurasza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7D25745" w14:textId="77777777" w:rsidR="00E21115" w:rsidRDefault="00E21115">
            <w:pPr>
              <w:spacing w:after="0" w:line="240" w:lineRule="auto"/>
              <w:jc w:val="center"/>
              <w:rPr>
                <w:ins w:id="714" w:author="karolina.kurnatowska@o365.cm.umk.pl" w:date="2026-02-05T14:28:00Z"/>
                <w:bCs/>
                <w:lang w:val="en-GB"/>
              </w:rPr>
            </w:pPr>
          </w:p>
          <w:p w14:paraId="2072CE41" w14:textId="77777777" w:rsidR="00E21115" w:rsidRPr="00E21115" w:rsidRDefault="00E21115">
            <w:pPr>
              <w:shd w:val="clear" w:color="auto" w:fill="990033"/>
              <w:spacing w:after="0" w:line="240" w:lineRule="auto"/>
              <w:jc w:val="center"/>
              <w:rPr>
                <w:ins w:id="715" w:author="karolina.kurnatowska@o365.cm.umk.pl" w:date="2026-02-05T14:28:00Z"/>
                <w:color w:val="FFFFFF" w:themeColor="background1"/>
                <w:lang w:val="en-GB"/>
                <w:rPrChange w:id="716" w:author="karolina.kurnatowska@o365.cm.umk.pl" w:date="2026-02-05T14:29:00Z">
                  <w:rPr>
                    <w:ins w:id="717" w:author="karolina.kurnatowska@o365.cm.umk.pl" w:date="2026-02-05T14:28:00Z"/>
                    <w:lang w:val="en-GB"/>
                  </w:rPr>
                </w:rPrChange>
              </w:rPr>
              <w:pPrChange w:id="718" w:author="karolina.kurnatowska@o365.cm.umk.pl" w:date="2026-02-05T14:29:00Z">
                <w:pPr>
                  <w:spacing w:after="0" w:line="240" w:lineRule="auto"/>
                  <w:jc w:val="center"/>
                </w:pPr>
              </w:pPrChange>
            </w:pPr>
            <w:ins w:id="719" w:author="karolina.kurnatowska@o365.cm.umk.pl" w:date="2026-02-05T14:28:00Z">
              <w:r w:rsidRPr="00E21115">
                <w:rPr>
                  <w:color w:val="FFFFFF" w:themeColor="background1"/>
                  <w:lang w:val="en-GB"/>
                  <w:rPrChange w:id="720" w:author="karolina.kurnatowska@o365.cm.umk.pl" w:date="2026-02-05T14:29:00Z">
                    <w:rPr>
                      <w:lang w:val="en-GB"/>
                    </w:rPr>
                  </w:rPrChange>
                </w:rPr>
                <w:t>15:00-18.45 Application of Pharmacy IT Programs in the Implementation of Prescriptions, E-Prescriptions, and E-Orders for Medical Devices</w:t>
              </w:r>
            </w:ins>
          </w:p>
          <w:p w14:paraId="6F5F50AD" w14:textId="77777777" w:rsidR="00E21115" w:rsidRPr="00E21115" w:rsidRDefault="00E21115">
            <w:pPr>
              <w:shd w:val="clear" w:color="auto" w:fill="990033"/>
              <w:spacing w:after="0" w:line="240" w:lineRule="auto"/>
              <w:jc w:val="center"/>
              <w:rPr>
                <w:ins w:id="721" w:author="karolina.kurnatowska@o365.cm.umk.pl" w:date="2026-02-05T14:28:00Z"/>
                <w:color w:val="FFFFFF" w:themeColor="background1"/>
                <w:lang w:val="en-GB"/>
                <w:rPrChange w:id="722" w:author="karolina.kurnatowska@o365.cm.umk.pl" w:date="2026-02-05T14:29:00Z">
                  <w:rPr>
                    <w:ins w:id="723" w:author="karolina.kurnatowska@o365.cm.umk.pl" w:date="2026-02-05T14:28:00Z"/>
                    <w:lang w:val="en-GB"/>
                  </w:rPr>
                </w:rPrChange>
              </w:rPr>
              <w:pPrChange w:id="724" w:author="karolina.kurnatowska@o365.cm.umk.pl" w:date="2026-02-05T14:29:00Z">
                <w:pPr>
                  <w:spacing w:after="0" w:line="240" w:lineRule="auto"/>
                  <w:jc w:val="center"/>
                </w:pPr>
              </w:pPrChange>
            </w:pPr>
            <w:ins w:id="725" w:author="karolina.kurnatowska@o365.cm.umk.pl" w:date="2026-02-05T14:28:00Z">
              <w:r w:rsidRPr="00E21115">
                <w:rPr>
                  <w:color w:val="FFFFFF" w:themeColor="background1"/>
                  <w:lang w:val="en-GB"/>
                  <w:rPrChange w:id="726" w:author="karolina.kurnatowska@o365.cm.umk.pl" w:date="2026-02-05T14:29:00Z">
                    <w:rPr>
                      <w:lang w:val="en-GB"/>
                    </w:rPr>
                  </w:rPrChange>
                </w:rPr>
                <w:t>teacher: dr Dominik Mieszkowski; Seminar 1; Location: 2 Jurasz Street; Department of Pharmacy Practice, room 241</w:t>
              </w:r>
            </w:ins>
          </w:p>
          <w:p w14:paraId="36CE427D" w14:textId="276B04AE" w:rsidR="00E21115" w:rsidRPr="00953440" w:rsidRDefault="00E2111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727" w:author="karolina.kurnatowska@o365.cm.umk.pl" w:date="2026-01-27T11:32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575576E" w14:textId="74F9B7A5" w:rsidR="007645B8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Additional day free from classes</w:t>
            </w:r>
          </w:p>
          <w:p w14:paraId="4F7493D7" w14:textId="104FE6A6" w:rsidR="004E609C" w:rsidRPr="004E609C" w:rsidDel="00103239" w:rsidRDefault="004E609C" w:rsidP="004E609C">
            <w:pPr>
              <w:jc w:val="center"/>
              <w:rPr>
                <w:del w:id="728" w:author="karolina.kurnatowska@o365.cm.umk.pl" w:date="2026-01-22T09:22:00Z"/>
                <w:b/>
                <w:bCs/>
                <w:lang w:val="en-GB"/>
              </w:rPr>
            </w:pPr>
            <w:del w:id="729" w:author="karolina.kurnatowska@o365.cm.umk.pl" w:date="2026-01-22T09:22:00Z">
              <w:r w:rsidRPr="004E609C" w:rsidDel="00103239">
                <w:rPr>
                  <w:b/>
                  <w:bCs/>
                  <w:lang w:val="en-GB"/>
                </w:rPr>
                <w:delText>Student’s Feast in Toruń</w:delText>
              </w:r>
            </w:del>
          </w:p>
          <w:p w14:paraId="21D9982B" w14:textId="64882A7D" w:rsidR="004E609C" w:rsidRPr="004E609C" w:rsidRDefault="004E609C">
            <w:pPr>
              <w:jc w:val="center"/>
              <w:rPr>
                <w:lang w:val="en-GB"/>
              </w:rPr>
              <w:pPrChange w:id="730" w:author="karolina.kurnatowska@o365.cm.umk.pl" w:date="2026-01-22T09:22:00Z">
                <w:pPr/>
              </w:pPrChange>
            </w:pPr>
          </w:p>
        </w:tc>
      </w:tr>
      <w:tr w:rsidR="00BB5804" w14:paraId="0B935FB6" w14:textId="77777777" w:rsidTr="002B6414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731" w:author="karolina.kurnatowska@o365.cm.umk.pl" w:date="2026-01-22T09:2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732" w:author="karolina.kurnatowska@o365.cm.umk.pl" w:date="2026-01-22T09:21:00Z">
            <w:trPr>
              <w:gridBefore w:val="2"/>
              <w:gridAfter w:val="0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733" w:author="karolina.kurnatowska@o365.cm.umk.pl" w:date="2026-01-22T09:2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E37F1C" w14:textId="4EBDD2E7" w:rsidR="007645B8" w:rsidRDefault="00360F6F" w:rsidP="007A6770">
            <w:pPr>
              <w:spacing w:after="0" w:line="240" w:lineRule="auto"/>
              <w:jc w:val="center"/>
            </w:pPr>
            <w:r>
              <w:t>18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734" w:author="karolina.kurnatowska@o365.cm.umk.pl" w:date="2026-01-22T09:2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1904FFC" w14:textId="5B09303C" w:rsidR="007645B8" w:rsidRDefault="00360F6F">
            <w:pPr>
              <w:spacing w:after="0" w:line="240" w:lineRule="auto"/>
              <w:jc w:val="center"/>
            </w:pPr>
            <w:r>
              <w:t>19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735" w:author="karolina.kurnatowska@o365.cm.umk.pl" w:date="2026-01-22T09:2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8591EEE" w14:textId="598F1E0D" w:rsidR="007645B8" w:rsidRDefault="00360F6F">
            <w:pPr>
              <w:spacing w:after="0" w:line="240" w:lineRule="auto"/>
              <w:jc w:val="center"/>
            </w:pPr>
            <w:r>
              <w:t>20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736" w:author="karolina.kurnatowska@o365.cm.umk.pl" w:date="2026-01-22T09:2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E048CFE" w14:textId="614EC81D" w:rsidR="007645B8" w:rsidRDefault="00360F6F">
            <w:pPr>
              <w:spacing w:after="0" w:line="240" w:lineRule="auto"/>
              <w:jc w:val="center"/>
            </w:pPr>
            <w:r>
              <w:t>21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  <w:tcPrChange w:id="737" w:author="karolina.kurnatowska@o365.cm.umk.pl" w:date="2026-01-22T09:2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FA1C1C4" w14:textId="442B6C2A" w:rsidR="007645B8" w:rsidRDefault="00360F6F">
            <w:pPr>
              <w:spacing w:after="0" w:line="240" w:lineRule="auto"/>
              <w:jc w:val="center"/>
            </w:pPr>
            <w:r>
              <w:t>22.05</w:t>
            </w:r>
          </w:p>
        </w:tc>
      </w:tr>
      <w:tr w:rsidR="00B11DDC" w:rsidRPr="00EA3E43" w14:paraId="2DB99668" w14:textId="77777777" w:rsidTr="00E21115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738" w:author="karolina.kurnatowska@o365.cm.umk.pl" w:date="2026-02-05T14:29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08"/>
          <w:trPrChange w:id="739" w:author="karolina.kurnatowska@o365.cm.umk.pl" w:date="2026-02-05T14:29:00Z">
            <w:trPr>
              <w:gridBefore w:val="2"/>
              <w:gridAfter w:val="0"/>
              <w:trHeight w:val="408"/>
            </w:trPr>
          </w:trPrChange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740" w:author="karolina.kurnatowska@o365.cm.umk.pl" w:date="2026-02-05T14:29:00Z">
              <w:tcPr>
                <w:tcW w:w="314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88C96F8" w14:textId="75A6D41B" w:rsidR="00B11DDC" w:rsidRPr="00392557" w:rsidRDefault="00BB562C" w:rsidP="006306C7">
            <w:pPr>
              <w:shd w:val="clear" w:color="auto" w:fill="FFFFFF" w:themeFill="background1"/>
              <w:jc w:val="center"/>
              <w:rPr>
                <w:b/>
                <w:sz w:val="24"/>
                <w:szCs w:val="24"/>
                <w:lang w:val="en-GB"/>
                <w:rPrChange w:id="741" w:author="karolina.kurnatowska@o365.cm.umk.pl" w:date="2026-01-27T12:13:00Z">
                  <w:rPr>
                    <w:b/>
                    <w:sz w:val="24"/>
                    <w:szCs w:val="24"/>
                  </w:rPr>
                </w:rPrChange>
              </w:rPr>
            </w:pPr>
            <w:ins w:id="742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743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44" w:author="karolina.kurnatowska@o365.cm.umk.pl" w:date="2026-02-05T14:29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886216" w14:textId="77777777" w:rsidR="00B11DDC" w:rsidRPr="00392557" w:rsidRDefault="00B11DDC" w:rsidP="009F2353">
            <w:pPr>
              <w:jc w:val="center"/>
              <w:rPr>
                <w:b/>
                <w:sz w:val="24"/>
                <w:szCs w:val="24"/>
                <w:lang w:val="en-GB"/>
                <w:rPrChange w:id="745" w:author="karolina.kurnatowska@o365.cm.umk.pl" w:date="2026-01-27T12:13:00Z">
                  <w:rPr>
                    <w:b/>
                    <w:sz w:val="24"/>
                    <w:szCs w:val="24"/>
                  </w:rPr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46" w:author="karolina.kurnatowska@o365.cm.umk.pl" w:date="2026-02-05T14:29:00Z">
              <w:tcPr>
                <w:tcW w:w="311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ADE68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756289E3" w14:textId="0C729B0C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5F27D675" w14:textId="77777777" w:rsidR="00B11DDC" w:rsidRPr="00953440" w:rsidRDefault="00B11DD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tcPrChange w:id="747" w:author="karolina.kurnatowska@o365.cm.umk.pl" w:date="2026-02-05T14:29:00Z">
              <w:tcPr>
                <w:tcW w:w="340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A83959" w14:textId="77777777" w:rsidR="00E21115" w:rsidRPr="00E21115" w:rsidRDefault="00E21115" w:rsidP="00E21115">
            <w:pPr>
              <w:spacing w:after="0" w:line="240" w:lineRule="auto"/>
              <w:jc w:val="center"/>
              <w:rPr>
                <w:ins w:id="748" w:author="karolina.kurnatowska@o365.cm.umk.pl" w:date="2026-02-05T14:27:00Z"/>
                <w:color w:val="FFFFFF" w:themeColor="background1"/>
                <w:lang w:val="en-GB"/>
                <w:rPrChange w:id="749" w:author="karolina.kurnatowska@o365.cm.umk.pl" w:date="2026-02-05T14:29:00Z">
                  <w:rPr>
                    <w:ins w:id="750" w:author="karolina.kurnatowska@o365.cm.umk.pl" w:date="2026-02-05T14:27:00Z"/>
                    <w:lang w:val="en-GB"/>
                  </w:rPr>
                </w:rPrChange>
              </w:rPr>
            </w:pPr>
            <w:ins w:id="751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752" w:author="karolina.kurnatowska@o365.cm.umk.pl" w:date="2026-02-05T14:29:00Z">
                    <w:rPr>
                      <w:lang w:val="en-GB"/>
                    </w:rPr>
                  </w:rPrChange>
                </w:rPr>
                <w:t>12:00-15.45 Application of Pharmacy IT Programs in the Implementation of Prescriptions, E-Prescriptions, and E-Orders for Medical Devices</w:t>
              </w:r>
            </w:ins>
          </w:p>
          <w:p w14:paraId="07ACBFEF" w14:textId="77777777" w:rsidR="00E21115" w:rsidRPr="00E21115" w:rsidRDefault="00E21115" w:rsidP="00E21115">
            <w:pPr>
              <w:rPr>
                <w:ins w:id="753" w:author="karolina.kurnatowska@o365.cm.umk.pl" w:date="2026-02-05T14:27:00Z"/>
                <w:color w:val="FFFFFF" w:themeColor="background1"/>
                <w:lang w:val="en-GB"/>
                <w:rPrChange w:id="754" w:author="karolina.kurnatowska@o365.cm.umk.pl" w:date="2026-02-05T14:29:00Z">
                  <w:rPr>
                    <w:ins w:id="755" w:author="karolina.kurnatowska@o365.cm.umk.pl" w:date="2026-02-05T14:27:00Z"/>
                    <w:lang w:val="en-GB"/>
                  </w:rPr>
                </w:rPrChange>
              </w:rPr>
            </w:pPr>
            <w:ins w:id="756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757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teacher: mgr Anna Betłakowska; Seminar 2; Location: 2 Jurasz Street; </w:t>
              </w:r>
              <w:r w:rsidRPr="00E21115">
                <w:rPr>
                  <w:color w:val="FFFFFF" w:themeColor="background1"/>
                  <w:lang w:val="en-GB"/>
                  <w:rPrChange w:id="758" w:author="karolina.kurnatowska@o365.cm.umk.pl" w:date="2026-02-05T14:29:00Z">
                    <w:rPr>
                      <w:lang w:val="en-GB"/>
                    </w:rPr>
                  </w:rPrChange>
                </w:rPr>
                <w:lastRenderedPageBreak/>
                <w:t>Department of Pharmacy Practice, room 241</w:t>
              </w:r>
            </w:ins>
          </w:p>
          <w:p w14:paraId="165B38FF" w14:textId="77777777" w:rsidR="00B11DDC" w:rsidRPr="00953440" w:rsidRDefault="00B11DD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59" w:author="karolina.kurnatowska@o365.cm.umk.pl" w:date="2026-02-05T14:29:00Z">
              <w:tcPr>
                <w:tcW w:w="289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92D050"/>
              </w:tcPr>
            </w:tcPrChange>
          </w:tcPr>
          <w:p w14:paraId="26AAED10" w14:textId="162C6C1D" w:rsidR="00B11DDC" w:rsidRPr="004E609C" w:rsidDel="002B6414" w:rsidRDefault="004E609C" w:rsidP="009F2353">
            <w:pPr>
              <w:jc w:val="center"/>
              <w:rPr>
                <w:del w:id="760" w:author="karolina.kurnatowska@o365.cm.umk.pl" w:date="2026-01-22T09:20:00Z"/>
                <w:b/>
                <w:lang w:val="en-GB"/>
              </w:rPr>
            </w:pPr>
            <w:del w:id="761" w:author="karolina.kurnatowska@o365.cm.umk.pl" w:date="2026-01-22T09:20:00Z">
              <w:r w:rsidRPr="004E609C" w:rsidDel="002B6414">
                <w:rPr>
                  <w:b/>
                  <w:lang w:val="en-GB"/>
                </w:rPr>
                <w:lastRenderedPageBreak/>
                <w:delText>Additional day free from classes</w:delText>
              </w:r>
            </w:del>
          </w:p>
          <w:p w14:paraId="2FCB84FC" w14:textId="44B11E13" w:rsidR="004E609C" w:rsidRPr="004E609C" w:rsidRDefault="004E609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  <w:del w:id="762" w:author="karolina.kurnatowska@o365.cm.umk.pl" w:date="2026-01-22T09:20:00Z">
              <w:r w:rsidRPr="004E609C" w:rsidDel="002B6414">
                <w:rPr>
                  <w:b/>
                  <w:lang w:val="en-GB"/>
                </w:rPr>
                <w:delText>Student’s Feast in Bydgoszcz</w:delText>
              </w:r>
            </w:del>
          </w:p>
        </w:tc>
      </w:tr>
      <w:tr w:rsidR="00BB5804" w14:paraId="0DA9316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BEBF9" w14:textId="6C84DC8A" w:rsidR="007645B8" w:rsidRDefault="00360F6F">
            <w:pPr>
              <w:spacing w:after="0" w:line="240" w:lineRule="auto"/>
              <w:jc w:val="center"/>
            </w:pPr>
            <w:r>
              <w:t>25.0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8148" w14:textId="2E197532" w:rsidR="007645B8" w:rsidRDefault="00360F6F">
            <w:pPr>
              <w:spacing w:after="0" w:line="240" w:lineRule="auto"/>
              <w:jc w:val="center"/>
            </w:pPr>
            <w:r>
              <w:t>26.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4681F" w14:textId="105954EE" w:rsidR="007645B8" w:rsidRDefault="00360F6F">
            <w:pPr>
              <w:spacing w:after="0" w:line="240" w:lineRule="auto"/>
              <w:jc w:val="center"/>
            </w:pPr>
            <w:r>
              <w:t>27.0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B3340" w14:textId="25C7DD3D" w:rsidR="007645B8" w:rsidRDefault="00360F6F">
            <w:pPr>
              <w:spacing w:after="0" w:line="240" w:lineRule="auto"/>
              <w:jc w:val="center"/>
            </w:pPr>
            <w:r>
              <w:t>28.05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9CFE3" w14:textId="038D2540" w:rsidR="007645B8" w:rsidRDefault="00360F6F">
            <w:pPr>
              <w:spacing w:after="0" w:line="240" w:lineRule="auto"/>
              <w:jc w:val="center"/>
            </w:pPr>
            <w:r>
              <w:t>29.05</w:t>
            </w:r>
          </w:p>
        </w:tc>
      </w:tr>
      <w:tr w:rsidR="00BB5804" w:rsidRPr="00EA3E43" w14:paraId="678E6E7F" w14:textId="77777777" w:rsidTr="00E21115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763" w:author="karolina.kurnatowska@o365.cm.umk.pl" w:date="2026-02-05T14:29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764" w:author="karolina.kurnatowska@o365.cm.umk.pl" w:date="2026-02-05T14:29:00Z">
            <w:trPr>
              <w:gridBefore w:val="1"/>
              <w:gridAfter w:val="0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765" w:author="karolina.kurnatowska@o365.cm.umk.pl" w:date="2026-02-05T14:29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563BACD" w14:textId="5888A1A3" w:rsidR="00B11DDC" w:rsidRPr="00392557" w:rsidRDefault="00BB562C" w:rsidP="009F2353">
            <w:pPr>
              <w:jc w:val="center"/>
              <w:rPr>
                <w:lang w:val="en-GB"/>
                <w:rPrChange w:id="766" w:author="karolina.kurnatowska@o365.cm.umk.pl" w:date="2026-01-27T12:13:00Z">
                  <w:rPr/>
                </w:rPrChange>
              </w:rPr>
            </w:pPr>
            <w:ins w:id="767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768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769" w:author="karolina.kurnatowska@o365.cm.umk.pl" w:date="2026-02-05T14:29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4E0216E6" w14:textId="77777777" w:rsidR="00B11DDC" w:rsidRPr="00392557" w:rsidRDefault="00B11DDC" w:rsidP="009F2353">
            <w:pPr>
              <w:jc w:val="center"/>
              <w:rPr>
                <w:lang w:val="en-GB"/>
                <w:rPrChange w:id="770" w:author="karolina.kurnatowska@o365.cm.umk.pl" w:date="2026-01-27T12:13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771" w:author="karolina.kurnatowska@o365.cm.umk.pl" w:date="2026-02-05T14:29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23B2DD73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6050C984" w14:textId="1FE64033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13559E2" w14:textId="77777777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0033"/>
            <w:tcPrChange w:id="772" w:author="karolina.kurnatowska@o365.cm.umk.pl" w:date="2026-02-05T14:29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6D44FD9D" w14:textId="77777777" w:rsidR="00E21115" w:rsidRPr="00E21115" w:rsidRDefault="00E21115" w:rsidP="00E21115">
            <w:pPr>
              <w:spacing w:after="0" w:line="240" w:lineRule="auto"/>
              <w:jc w:val="center"/>
              <w:rPr>
                <w:ins w:id="773" w:author="karolina.kurnatowska@o365.cm.umk.pl" w:date="2026-02-05T14:27:00Z"/>
                <w:color w:val="FFFFFF" w:themeColor="background1"/>
                <w:lang w:val="en-GB"/>
                <w:rPrChange w:id="774" w:author="karolina.kurnatowska@o365.cm.umk.pl" w:date="2026-02-05T14:29:00Z">
                  <w:rPr>
                    <w:ins w:id="775" w:author="karolina.kurnatowska@o365.cm.umk.pl" w:date="2026-02-05T14:27:00Z"/>
                    <w:lang w:val="en-GB"/>
                  </w:rPr>
                </w:rPrChange>
              </w:rPr>
            </w:pPr>
            <w:ins w:id="776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777" w:author="karolina.kurnatowska@o365.cm.umk.pl" w:date="2026-02-05T14:29:00Z">
                    <w:rPr>
                      <w:lang w:val="en-GB"/>
                    </w:rPr>
                  </w:rPrChange>
                </w:rPr>
                <w:t>12:00-15.45 Application of Pharmacy IT Programs in the Implementation of Prescriptions, E-Prescriptions, and E-Orders for Medical Devices</w:t>
              </w:r>
            </w:ins>
          </w:p>
          <w:p w14:paraId="0AC25DF5" w14:textId="77777777" w:rsidR="00E21115" w:rsidRPr="00E21115" w:rsidRDefault="00E21115" w:rsidP="00E21115">
            <w:pPr>
              <w:rPr>
                <w:ins w:id="778" w:author="karolina.kurnatowska@o365.cm.umk.pl" w:date="2026-02-05T14:27:00Z"/>
                <w:color w:val="FFFFFF" w:themeColor="background1"/>
                <w:lang w:val="en-GB"/>
                <w:rPrChange w:id="779" w:author="karolina.kurnatowska@o365.cm.umk.pl" w:date="2026-02-05T14:29:00Z">
                  <w:rPr>
                    <w:ins w:id="780" w:author="karolina.kurnatowska@o365.cm.umk.pl" w:date="2026-02-05T14:27:00Z"/>
                    <w:lang w:val="en-GB"/>
                  </w:rPr>
                </w:rPrChange>
              </w:rPr>
            </w:pPr>
            <w:ins w:id="781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782" w:author="karolina.kurnatowska@o365.cm.umk.pl" w:date="2026-02-05T14:29:00Z">
                    <w:rPr>
                      <w:lang w:val="en-GB"/>
                    </w:rPr>
                  </w:rPrChange>
                </w:rPr>
                <w:t>teacher: dr Dominik Mieszkowski; Seminar 3; Location: 2 Jurasz Street; Department of Pharmacy Practice, room 241</w:t>
              </w:r>
            </w:ins>
          </w:p>
          <w:p w14:paraId="36C61542" w14:textId="77777777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783" w:author="karolina.kurnatowska@o365.cm.umk.pl" w:date="2026-02-05T14:29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2ED975F1" w14:textId="1217C816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</w:tr>
      <w:tr w:rsidR="00BB5804" w14:paraId="4FCEF59F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1F712" w14:textId="5FE334EA" w:rsidR="007645B8" w:rsidRDefault="00360F6F">
            <w:pPr>
              <w:spacing w:after="0" w:line="240" w:lineRule="auto"/>
              <w:jc w:val="center"/>
            </w:pPr>
            <w:r>
              <w:t>1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04DD3" w14:textId="6EF3B8DC" w:rsidR="007645B8" w:rsidRDefault="00360F6F">
            <w:pPr>
              <w:spacing w:after="0" w:line="240" w:lineRule="auto"/>
              <w:jc w:val="center"/>
            </w:pPr>
            <w:r>
              <w:t>2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65AC9" w14:textId="2A41D3C0" w:rsidR="007645B8" w:rsidRDefault="00360F6F">
            <w:pPr>
              <w:spacing w:after="0" w:line="240" w:lineRule="auto"/>
              <w:jc w:val="center"/>
            </w:pPr>
            <w:r>
              <w:t>3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C7A2" w14:textId="044D0039" w:rsidR="007645B8" w:rsidRDefault="00360F6F">
            <w:pPr>
              <w:spacing w:after="0" w:line="240" w:lineRule="auto"/>
              <w:jc w:val="center"/>
            </w:pPr>
            <w:r>
              <w:t>4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859EF" w14:textId="0FE4EDB6" w:rsidR="007645B8" w:rsidRDefault="00360F6F">
            <w:pPr>
              <w:spacing w:after="0" w:line="240" w:lineRule="auto"/>
              <w:jc w:val="center"/>
            </w:pPr>
            <w:r>
              <w:t>5.06</w:t>
            </w:r>
          </w:p>
        </w:tc>
      </w:tr>
      <w:tr w:rsidR="007645B8" w14:paraId="5EBF12FA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784" w:author="karolina.kurnatowska@o365.cm.umk.pl" w:date="2026-01-27T11:33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772"/>
          <w:trPrChange w:id="785" w:author="karolina.kurnatowska@o365.cm.umk.pl" w:date="2026-01-27T11:33:00Z">
            <w:trPr>
              <w:gridBefore w:val="1"/>
              <w:gridAfter w:val="0"/>
              <w:trHeight w:val="772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786" w:author="karolina.kurnatowska@o365.cm.umk.pl" w:date="2026-01-27T11:33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1B1BFC2" w14:textId="75864805" w:rsidR="007645B8" w:rsidRPr="00392557" w:rsidRDefault="00BB562C" w:rsidP="006306C7">
            <w:pPr>
              <w:shd w:val="clear" w:color="auto" w:fill="FFFFFF" w:themeFill="background1"/>
              <w:jc w:val="center"/>
              <w:rPr>
                <w:lang w:val="en-GB"/>
                <w:rPrChange w:id="787" w:author="karolina.kurnatowska@o365.cm.umk.pl" w:date="2026-01-27T12:13:00Z">
                  <w:rPr/>
                </w:rPrChange>
              </w:rPr>
            </w:pPr>
            <w:ins w:id="788" w:author="karolina.kurnatowska@o365.cm.umk.pl" w:date="2026-01-27T11:33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789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>Diagnostic Pathomorphology</w:t>
              </w:r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90" w:author="karolina.kurnatowska@o365.cm.umk.pl" w:date="2026-01-27T11:33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DC477ED" w14:textId="2C81977B" w:rsidR="00812926" w:rsidRPr="00392557" w:rsidRDefault="00812926" w:rsidP="00B11DDC">
            <w:pPr>
              <w:jc w:val="center"/>
              <w:rPr>
                <w:lang w:val="en-GB"/>
                <w:rPrChange w:id="791" w:author="karolina.kurnatowska@o365.cm.umk.pl" w:date="2026-01-27T12:13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92" w:author="karolina.kurnatowska@o365.cm.umk.pl" w:date="2026-01-27T11:33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5C69086" w14:textId="77777777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098A177" w14:textId="77777777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F399993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street: dr. A. Jurasza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>Magdalena Wujak</w:t>
            </w:r>
          </w:p>
          <w:p w14:paraId="164FB721" w14:textId="3FC58D52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05398B27" w14:textId="4F8554C4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793" w:author="karolina.kurnatowska@o365.cm.umk.pl" w:date="2026-01-27T11:33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36FB56B" w14:textId="77777777" w:rsidR="007645B8" w:rsidRPr="008C7F82" w:rsidRDefault="004E609C" w:rsidP="004E609C">
            <w:pPr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Day free from classes</w:t>
            </w:r>
          </w:p>
          <w:p w14:paraId="6F7AC8FC" w14:textId="27D06AA5" w:rsidR="004E609C" w:rsidRPr="008C7F82" w:rsidRDefault="004E609C" w:rsidP="004E609C">
            <w:pPr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Corpus Christi</w:t>
            </w:r>
          </w:p>
          <w:p w14:paraId="0B9C18A9" w14:textId="281C4A74" w:rsidR="004E609C" w:rsidRPr="008C7F82" w:rsidRDefault="004E609C">
            <w:pPr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794" w:author="karolina.kurnatowska@o365.cm.umk.pl" w:date="2026-01-27T11:33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DE4734E" w14:textId="77777777" w:rsidR="004E609C" w:rsidRPr="004E609C" w:rsidRDefault="004E609C" w:rsidP="004E609C">
            <w:pPr>
              <w:jc w:val="center"/>
              <w:rPr>
                <w:b/>
                <w:lang w:val="en-GB"/>
              </w:rPr>
            </w:pPr>
            <w:r w:rsidRPr="004E609C">
              <w:rPr>
                <w:b/>
                <w:lang w:val="en-GB"/>
              </w:rPr>
              <w:t>Additional day free from classes</w:t>
            </w:r>
          </w:p>
          <w:p w14:paraId="7E6AB56D" w14:textId="77777777" w:rsidR="007645B8" w:rsidRDefault="007645B8"/>
        </w:tc>
      </w:tr>
      <w:tr w:rsidR="00BB5804" w14:paraId="5E618A63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7EEBD" w14:textId="30841490" w:rsidR="007645B8" w:rsidRDefault="00360F6F">
            <w:pPr>
              <w:spacing w:after="0" w:line="240" w:lineRule="auto"/>
              <w:jc w:val="center"/>
            </w:pPr>
            <w:r>
              <w:t>8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EB468" w14:textId="5E9979BF" w:rsidR="007645B8" w:rsidRDefault="00360F6F">
            <w:pPr>
              <w:spacing w:after="0" w:line="240" w:lineRule="auto"/>
              <w:jc w:val="center"/>
            </w:pPr>
            <w:r>
              <w:t>9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BDB44" w14:textId="2CAC00CA" w:rsidR="007645B8" w:rsidRDefault="00360F6F">
            <w:pPr>
              <w:spacing w:after="0" w:line="240" w:lineRule="auto"/>
              <w:jc w:val="center"/>
            </w:pPr>
            <w:r>
              <w:t>10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7F3F" w14:textId="2EF79B1B" w:rsidR="007645B8" w:rsidRDefault="00360F6F">
            <w:pPr>
              <w:spacing w:after="0" w:line="240" w:lineRule="auto"/>
              <w:jc w:val="center"/>
            </w:pPr>
            <w:r>
              <w:t>11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4891" w14:textId="6E16FF71" w:rsidR="007645B8" w:rsidRDefault="00360F6F">
            <w:pPr>
              <w:spacing w:after="0" w:line="240" w:lineRule="auto"/>
              <w:jc w:val="center"/>
            </w:pPr>
            <w:r>
              <w:t>12.06</w:t>
            </w:r>
          </w:p>
        </w:tc>
      </w:tr>
      <w:tr w:rsidR="007645B8" w14:paraId="5D1674CD" w14:textId="77777777" w:rsidTr="00BB5804">
        <w:trPr>
          <w:trHeight w:val="23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83F8FD" w14:textId="2E2C5ACE" w:rsidR="00222C85" w:rsidRDefault="00222C85" w:rsidP="00222C85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F3CE6A" w14:textId="77777777" w:rsidR="007645B8" w:rsidRDefault="007645B8" w:rsidP="00812926">
            <w:pPr>
              <w:jc w:val="center"/>
            </w:pPr>
          </w:p>
          <w:p w14:paraId="1F427D72" w14:textId="77777777" w:rsidR="00812926" w:rsidRDefault="00812926" w:rsidP="00812926">
            <w:pPr>
              <w:jc w:val="center"/>
            </w:pPr>
          </w:p>
          <w:p w14:paraId="45CEC242" w14:textId="5DE4C5B5" w:rsidR="00812926" w:rsidRDefault="00812926" w:rsidP="00222C85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F36C5" w14:textId="16307D2F" w:rsidR="003A3DF5" w:rsidRDefault="003A3DF5" w:rsidP="00B11DDC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B37D8" w14:textId="76A4517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A302A" w14:textId="77777777" w:rsidR="007645B8" w:rsidRDefault="007645B8"/>
        </w:tc>
      </w:tr>
      <w:tr w:rsidR="00BB5804" w14:paraId="4639651E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BC97E" w14:textId="4D8CB9C6" w:rsidR="007645B8" w:rsidRDefault="00360F6F">
            <w:pPr>
              <w:spacing w:after="0" w:line="240" w:lineRule="auto"/>
              <w:jc w:val="center"/>
            </w:pPr>
            <w:r>
              <w:t>15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DCBA1" w14:textId="243CA7D1" w:rsidR="007645B8" w:rsidRDefault="00360F6F">
            <w:pPr>
              <w:spacing w:after="0" w:line="240" w:lineRule="auto"/>
              <w:jc w:val="center"/>
            </w:pPr>
            <w:r>
              <w:t>16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9A5B2" w14:textId="0CD3CB23" w:rsidR="007645B8" w:rsidRDefault="00360F6F">
            <w:pPr>
              <w:spacing w:after="0" w:line="240" w:lineRule="auto"/>
              <w:jc w:val="center"/>
            </w:pPr>
            <w:r>
              <w:t>17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67F13" w14:textId="05CE1CE8" w:rsidR="007645B8" w:rsidRDefault="00360F6F">
            <w:pPr>
              <w:spacing w:after="0" w:line="240" w:lineRule="auto"/>
              <w:jc w:val="center"/>
            </w:pPr>
            <w:r>
              <w:t>18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5B479" w14:textId="3F380F11" w:rsidR="007645B8" w:rsidRDefault="00360F6F">
            <w:pPr>
              <w:spacing w:after="0" w:line="240" w:lineRule="auto"/>
              <w:jc w:val="center"/>
            </w:pPr>
            <w:r>
              <w:t>19.06</w:t>
            </w:r>
          </w:p>
        </w:tc>
      </w:tr>
      <w:tr w:rsidR="007645B8" w14:paraId="45970F60" w14:textId="77777777" w:rsidTr="001647BA">
        <w:trPr>
          <w:trHeight w:val="11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BB0D4" w14:textId="77777777" w:rsidR="007645B8" w:rsidRPr="008B022B" w:rsidRDefault="007645B8">
            <w:pPr>
              <w:rPr>
                <w:lang w:val="en-GB"/>
              </w:rPr>
            </w:pPr>
          </w:p>
          <w:p w14:paraId="12FC2377" w14:textId="77777777" w:rsidR="00222C85" w:rsidRPr="008B022B" w:rsidRDefault="00222C85">
            <w:pPr>
              <w:rPr>
                <w:lang w:val="en-GB"/>
              </w:rPr>
            </w:pPr>
          </w:p>
          <w:p w14:paraId="22E8FDC0" w14:textId="18D76BFA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B7E06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53FE8CC3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0D19B1F6" w14:textId="1F2B4F26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CF3F3" w14:textId="3973327B" w:rsidR="003A3DF5" w:rsidRPr="004E609C" w:rsidRDefault="004E609C" w:rsidP="00B11DDC">
            <w:pPr>
              <w:jc w:val="center"/>
              <w:rPr>
                <w:b/>
                <w:bCs/>
              </w:rPr>
            </w:pPr>
            <w:r w:rsidRPr="004E609C">
              <w:rPr>
                <w:b/>
                <w:bCs/>
              </w:rPr>
              <w:t>Summer examination session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772FE" w14:textId="6600A42D" w:rsidR="007645B8" w:rsidRPr="004E609C" w:rsidRDefault="004E609C" w:rsidP="004E609C">
            <w:pPr>
              <w:jc w:val="center"/>
              <w:rPr>
                <w:b/>
                <w:bCs/>
              </w:rPr>
            </w:pPr>
            <w:r w:rsidRPr="004E609C">
              <w:rPr>
                <w:b/>
                <w:bCs/>
              </w:rPr>
              <w:t>Summer examination session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D581F5" w14:textId="4E498E5D" w:rsidR="007645B8" w:rsidRPr="004E609C" w:rsidRDefault="004E609C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lang w:val="it-IT"/>
              </w:rPr>
            </w:pPr>
            <w:r w:rsidRPr="004E609C">
              <w:rPr>
                <w:b/>
                <w:bCs/>
                <w:sz w:val="24"/>
                <w:szCs w:val="24"/>
                <w:lang w:val="it-IT"/>
              </w:rPr>
              <w:t>Summer examination session</w:t>
            </w:r>
          </w:p>
          <w:p w14:paraId="6CCC25CB" w14:textId="77777777" w:rsidR="00545DA5" w:rsidRDefault="00545DA5">
            <w:pPr>
              <w:spacing w:after="0" w:line="240" w:lineRule="auto"/>
              <w:jc w:val="center"/>
            </w:pPr>
          </w:p>
          <w:p w14:paraId="7C2F81E4" w14:textId="18D98B92" w:rsidR="00545DA5" w:rsidRDefault="00545DA5">
            <w:pPr>
              <w:spacing w:after="0" w:line="240" w:lineRule="auto"/>
              <w:jc w:val="center"/>
            </w:pPr>
          </w:p>
        </w:tc>
      </w:tr>
      <w:tr w:rsidR="00BB5804" w14:paraId="20992313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59FFA" w14:textId="1C85C75E" w:rsidR="007645B8" w:rsidRDefault="00360F6F">
            <w:pPr>
              <w:spacing w:after="0" w:line="240" w:lineRule="auto"/>
              <w:jc w:val="center"/>
            </w:pPr>
            <w:r>
              <w:t>22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72C4F" w14:textId="38A7F301" w:rsidR="007645B8" w:rsidRDefault="00360F6F">
            <w:pPr>
              <w:spacing w:after="0" w:line="240" w:lineRule="auto"/>
              <w:jc w:val="center"/>
            </w:pPr>
            <w:r>
              <w:t>23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BC184" w14:textId="67D33685" w:rsidR="007645B8" w:rsidRDefault="00360F6F">
            <w:pPr>
              <w:spacing w:after="0" w:line="240" w:lineRule="auto"/>
              <w:jc w:val="center"/>
            </w:pPr>
            <w:r>
              <w:t>24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BD799" w14:textId="778C50B4" w:rsidR="007645B8" w:rsidRDefault="00360F6F">
            <w:pPr>
              <w:spacing w:after="0" w:line="240" w:lineRule="auto"/>
              <w:jc w:val="center"/>
            </w:pPr>
            <w:r>
              <w:t>25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AB89C" w14:textId="5D37729F" w:rsidR="007645B8" w:rsidRDefault="00360F6F">
            <w:pPr>
              <w:spacing w:after="0" w:line="240" w:lineRule="auto"/>
              <w:jc w:val="center"/>
            </w:pPr>
            <w:r>
              <w:t>26.06</w:t>
            </w:r>
          </w:p>
        </w:tc>
      </w:tr>
      <w:tr w:rsidR="007645B8" w14:paraId="619EF661" w14:textId="77777777" w:rsidTr="001647BA">
        <w:trPr>
          <w:trHeight w:val="11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745E65" w14:textId="5A3FA9CF" w:rsidR="007645B8" w:rsidRPr="004E609C" w:rsidRDefault="004E609C" w:rsidP="004E609C">
            <w:pPr>
              <w:jc w:val="center"/>
              <w:rPr>
                <w:b/>
                <w:bCs/>
              </w:rPr>
            </w:pPr>
            <w:r w:rsidRPr="004E609C">
              <w:rPr>
                <w:b/>
                <w:bCs/>
              </w:rPr>
              <w:t>Summer examination session</w:t>
            </w:r>
          </w:p>
          <w:p w14:paraId="2DE340AF" w14:textId="4F2DF497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53692" w14:textId="572A59E1" w:rsidR="007645B8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Summer examination session</w:t>
            </w:r>
          </w:p>
          <w:p w14:paraId="4E7B2CF8" w14:textId="77777777" w:rsidR="00812926" w:rsidRPr="008B022B" w:rsidRDefault="00812926">
            <w:pPr>
              <w:rPr>
                <w:lang w:val="en-GB"/>
              </w:rPr>
            </w:pPr>
          </w:p>
          <w:p w14:paraId="4CFC259C" w14:textId="6732B3DF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3A160" w14:textId="77777777" w:rsidR="00545DA5" w:rsidRPr="008C7F82" w:rsidRDefault="00360F6F" w:rsidP="00B11DD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Day free from classes</w:t>
            </w:r>
          </w:p>
          <w:p w14:paraId="5F2F8061" w14:textId="152A9468" w:rsidR="00360F6F" w:rsidRPr="008C7F82" w:rsidRDefault="004E609C" w:rsidP="00B11DDC">
            <w:pPr>
              <w:spacing w:after="0" w:line="240" w:lineRule="auto"/>
              <w:jc w:val="center"/>
              <w:rPr>
                <w:lang w:val="en-US"/>
              </w:rPr>
            </w:pPr>
            <w:r w:rsidRPr="008C7F82">
              <w:rPr>
                <w:b/>
                <w:bCs/>
                <w:lang w:val="en-US"/>
              </w:rPr>
              <w:t>Pentecost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D005E" w14:textId="3312A00E" w:rsidR="007645B8" w:rsidRPr="004E609C" w:rsidRDefault="004E609C" w:rsidP="004E609C">
            <w:pPr>
              <w:jc w:val="center"/>
              <w:rPr>
                <w:b/>
                <w:bCs/>
              </w:rPr>
            </w:pPr>
            <w:r w:rsidRPr="004E609C">
              <w:rPr>
                <w:b/>
                <w:bCs/>
              </w:rPr>
              <w:t>Summer examination session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D88A" w14:textId="09CBA49F" w:rsidR="00545DA5" w:rsidRPr="004E609C" w:rsidRDefault="004E609C" w:rsidP="00545DA5">
            <w:pPr>
              <w:spacing w:after="0" w:line="240" w:lineRule="auto"/>
              <w:jc w:val="center"/>
              <w:rPr>
                <w:b/>
                <w:bCs/>
              </w:rPr>
            </w:pPr>
            <w:r w:rsidRPr="004E609C">
              <w:rPr>
                <w:b/>
                <w:bCs/>
              </w:rPr>
              <w:t>Summer examination session</w:t>
            </w:r>
          </w:p>
        </w:tc>
      </w:tr>
      <w:tr w:rsidR="00BB5804" w14:paraId="425423AA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ED5AF" w14:textId="6468EF56" w:rsidR="007645B8" w:rsidRDefault="00360F6F">
            <w:pPr>
              <w:spacing w:after="0" w:line="240" w:lineRule="auto"/>
              <w:jc w:val="center"/>
            </w:pPr>
            <w:r>
              <w:t>29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386A60" w14:textId="4FCBB159" w:rsidR="007645B8" w:rsidRDefault="00360F6F">
            <w:pPr>
              <w:spacing w:after="0" w:line="240" w:lineRule="auto"/>
              <w:jc w:val="center"/>
            </w:pPr>
            <w:r>
              <w:t>30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5A982" w14:textId="433030A5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4C8C0" w14:textId="5128499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5694" w14:textId="7F1FA1BB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485D3C12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3F72F" w14:textId="4F334707" w:rsidR="00BB5804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Summer examination session</w:t>
            </w:r>
          </w:p>
          <w:p w14:paraId="590C453C" w14:textId="77777777" w:rsidR="00BB5804" w:rsidRPr="008B022B" w:rsidRDefault="00BB5804">
            <w:pPr>
              <w:rPr>
                <w:lang w:val="en-GB"/>
              </w:rPr>
            </w:pPr>
          </w:p>
          <w:p w14:paraId="30E8F792" w14:textId="22747DFC" w:rsidR="00BB5804" w:rsidRPr="008B022B" w:rsidRDefault="00BB5804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CA3CB" w14:textId="19D1A1E0" w:rsidR="00BB5804" w:rsidRPr="00E0581A" w:rsidRDefault="004E609C" w:rsidP="006306C7">
            <w:pPr>
              <w:shd w:val="clear" w:color="auto" w:fill="FFFFFF" w:themeFill="background1"/>
              <w:jc w:val="center"/>
              <w:rPr>
                <w:b/>
                <w:sz w:val="24"/>
                <w:szCs w:val="24"/>
              </w:rPr>
            </w:pPr>
            <w:r w:rsidRPr="004E609C">
              <w:rPr>
                <w:b/>
                <w:sz w:val="24"/>
                <w:szCs w:val="24"/>
              </w:rPr>
              <w:t>Summer examination sess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6E93" w14:textId="77777777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2D058" w14:textId="77777777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E591A" w14:textId="2F1081B4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B5804" w14:paraId="70296B47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661AB" w14:textId="7B8C7007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DC2E0" w14:textId="55B2A85D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9D87A" w14:textId="41F1E04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296A3" w14:textId="77371F72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9CEA5" w14:textId="18BE5612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6B2988DE" w14:textId="77777777" w:rsidTr="006306C7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410A" w14:textId="77777777" w:rsidR="00BB5804" w:rsidRDefault="00BB5804" w:rsidP="00E0581A">
            <w:pPr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D38F" w14:textId="77777777" w:rsidR="00BB5804" w:rsidRDefault="00BB5804" w:rsidP="00E0581A">
            <w:pPr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ECDE6" w14:textId="77777777" w:rsidR="00BB5804" w:rsidRDefault="00BB5804" w:rsidP="00E0581A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DA5D4" w14:textId="77777777" w:rsidR="00BB5804" w:rsidRDefault="00BB5804" w:rsidP="00E0581A">
            <w:pPr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6CBF" w14:textId="24E1CD8C" w:rsidR="00BB5804" w:rsidRDefault="00BB5804" w:rsidP="00E0581A">
            <w:pPr>
              <w:jc w:val="center"/>
            </w:pPr>
          </w:p>
        </w:tc>
      </w:tr>
      <w:tr w:rsidR="00BB5804" w14:paraId="1629D9F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4904E" w14:textId="5117FBFA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0D814" w14:textId="017CEB15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FE45A3" w14:textId="3053236D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27E44" w14:textId="0082D92E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2E0E1" w14:textId="36D26AC1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24E53285" w14:textId="77777777" w:rsidTr="006306C7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00BD8" w14:textId="77777777" w:rsidR="00BB5804" w:rsidRDefault="00BB5804" w:rsidP="00E0581A">
            <w:pPr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3386E" w14:textId="77777777" w:rsidR="00BB5804" w:rsidRDefault="00BB5804" w:rsidP="00E0581A">
            <w:pPr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8C16E" w14:textId="77777777" w:rsidR="00BB5804" w:rsidRDefault="00BB5804" w:rsidP="00E0581A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18142" w14:textId="77777777" w:rsidR="00BB5804" w:rsidRDefault="00BB5804" w:rsidP="00E0581A">
            <w:pPr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C152C" w14:textId="2ADB6BB7" w:rsidR="00BB5804" w:rsidRDefault="00BB5804" w:rsidP="00E0581A">
            <w:pPr>
              <w:jc w:val="center"/>
            </w:pPr>
          </w:p>
        </w:tc>
      </w:tr>
      <w:tr w:rsidR="007645B8" w14:paraId="3065D030" w14:textId="77777777" w:rsidTr="00BB5804">
        <w:trPr>
          <w:trHeight w:val="2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FE3A0" w14:textId="77777777" w:rsidR="007645B8" w:rsidRDefault="007645B8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C134B" w14:textId="77777777" w:rsidR="007645B8" w:rsidRDefault="007645B8"/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5CF77D" w14:textId="77777777" w:rsidR="007645B8" w:rsidRDefault="007645B8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F6F0B" w14:textId="77777777" w:rsidR="007645B8" w:rsidRDefault="007645B8"/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3E3C5" w14:textId="77777777" w:rsidR="007645B8" w:rsidRDefault="007645B8"/>
        </w:tc>
      </w:tr>
      <w:tr w:rsidR="007645B8" w14:paraId="00472B96" w14:textId="77777777" w:rsidTr="00BB5804">
        <w:trPr>
          <w:trHeight w:val="2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09030" w14:textId="77777777" w:rsidR="007645B8" w:rsidRDefault="007645B8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8579B" w14:textId="77777777" w:rsidR="007645B8" w:rsidRDefault="007645B8"/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5AACD" w14:textId="77777777" w:rsidR="007645B8" w:rsidRDefault="007645B8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965DFA" w14:textId="77777777" w:rsidR="007645B8" w:rsidRDefault="007645B8"/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220E" w14:textId="77777777" w:rsidR="007645B8" w:rsidRDefault="007645B8"/>
        </w:tc>
      </w:tr>
    </w:tbl>
    <w:p w14:paraId="455FCB52" w14:textId="77777777" w:rsidR="007645B8" w:rsidRDefault="007645B8">
      <w:pPr>
        <w:pStyle w:val="Tre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</w:pPr>
    </w:p>
    <w:sectPr w:rsidR="007645B8" w:rsidSect="00E46A69">
      <w:headerReference w:type="default" r:id="rId7"/>
      <w:footerReference w:type="default" r:id="rId8"/>
      <w:pgSz w:w="16840" w:h="11900" w:orient="landscape"/>
      <w:pgMar w:top="720" w:right="720" w:bottom="720" w:left="720" w:header="708" w:footer="708" w:gutter="0"/>
      <w:cols w:space="708"/>
      <w:docGrid w:linePitch="299"/>
      <w:sectPrChange w:id="795" w:author="Urszula Marzec-Wróblewska" w:date="2026-01-16T12:36:00Z">
        <w:sectPr w:rsidR="007645B8" w:rsidSect="00E46A69">
          <w:pgMar w:top="720" w:right="720" w:bottom="720" w:left="720" w:header="708" w:footer="708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C3120" w14:textId="77777777" w:rsidR="007B0B5B" w:rsidRDefault="007B0B5B">
      <w:pPr>
        <w:spacing w:after="0" w:line="240" w:lineRule="auto"/>
      </w:pPr>
      <w:r>
        <w:separator/>
      </w:r>
    </w:p>
  </w:endnote>
  <w:endnote w:type="continuationSeparator" w:id="0">
    <w:p w14:paraId="6F5FF4CC" w14:textId="77777777" w:rsidR="007B0B5B" w:rsidRDefault="007B0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134E1" w14:textId="77777777" w:rsidR="00545DA5" w:rsidRDefault="00545DA5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19FF2" w14:textId="77777777" w:rsidR="007B0B5B" w:rsidRDefault="007B0B5B">
      <w:pPr>
        <w:spacing w:after="0" w:line="240" w:lineRule="auto"/>
      </w:pPr>
      <w:r>
        <w:separator/>
      </w:r>
    </w:p>
  </w:footnote>
  <w:footnote w:type="continuationSeparator" w:id="0">
    <w:p w14:paraId="43D52D5C" w14:textId="77777777" w:rsidR="007B0B5B" w:rsidRDefault="007B0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408A4" w14:textId="77777777" w:rsidR="00545DA5" w:rsidRDefault="00545DA5">
    <w:pPr>
      <w:pStyle w:val="Nagwekistopk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rolina.kurnatowska@o365.cm.umk.pl">
    <w15:presenceInfo w15:providerId="AD" w15:userId="S::karolina.kurnatowska@o365.cm.umk.pl::1d35615c-f0eb-44a3-b60e-7f870feb9866"/>
  </w15:person>
  <w15:person w15:author="mwujak@o365.cm.umk.pl">
    <w15:presenceInfo w15:providerId="AD" w15:userId="S-1-5-21-608741288-881874306-1418655875-1001"/>
  </w15:person>
  <w15:person w15:author="Urszula Marzec-Wróblewska">
    <w15:presenceInfo w15:providerId="None" w15:userId="Urszula Marzec-Wróblewska"/>
  </w15:person>
  <w15:person w15:author="wojciech.filipiak@o365.cm.umk.pl">
    <w15:presenceInfo w15:providerId="AD" w15:userId="S::wojciech.filipiak@o365.cm.umk.pl::74871fc0-ce7c-4db4-bfc3-7598dda264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E3NDMzMzKyNDFX0lEKTi0uzszPAykwrAUA40p9oSwAAAA="/>
  </w:docVars>
  <w:rsids>
    <w:rsidRoot w:val="007645B8"/>
    <w:rsid w:val="00012DA9"/>
    <w:rsid w:val="00017BDD"/>
    <w:rsid w:val="00027350"/>
    <w:rsid w:val="0004507F"/>
    <w:rsid w:val="000518D3"/>
    <w:rsid w:val="00081C0D"/>
    <w:rsid w:val="00085CD3"/>
    <w:rsid w:val="00093EB5"/>
    <w:rsid w:val="000A6B99"/>
    <w:rsid w:val="000E505B"/>
    <w:rsid w:val="000E5195"/>
    <w:rsid w:val="00103239"/>
    <w:rsid w:val="00103F25"/>
    <w:rsid w:val="00112893"/>
    <w:rsid w:val="00113F90"/>
    <w:rsid w:val="001441F0"/>
    <w:rsid w:val="00147597"/>
    <w:rsid w:val="00155321"/>
    <w:rsid w:val="00160539"/>
    <w:rsid w:val="001647BA"/>
    <w:rsid w:val="001709FA"/>
    <w:rsid w:val="001A3056"/>
    <w:rsid w:val="001B3EED"/>
    <w:rsid w:val="001D12E6"/>
    <w:rsid w:val="001E79F8"/>
    <w:rsid w:val="001F273F"/>
    <w:rsid w:val="001F4276"/>
    <w:rsid w:val="0021589A"/>
    <w:rsid w:val="00222C85"/>
    <w:rsid w:val="00225B14"/>
    <w:rsid w:val="002269FB"/>
    <w:rsid w:val="002407A6"/>
    <w:rsid w:val="00264C5C"/>
    <w:rsid w:val="0027192E"/>
    <w:rsid w:val="00284354"/>
    <w:rsid w:val="002951EC"/>
    <w:rsid w:val="00296D21"/>
    <w:rsid w:val="002B6414"/>
    <w:rsid w:val="002C7D59"/>
    <w:rsid w:val="002D7CB1"/>
    <w:rsid w:val="00316CDA"/>
    <w:rsid w:val="00316E1C"/>
    <w:rsid w:val="003173B0"/>
    <w:rsid w:val="00336843"/>
    <w:rsid w:val="003516A1"/>
    <w:rsid w:val="00353919"/>
    <w:rsid w:val="00360F6F"/>
    <w:rsid w:val="00374902"/>
    <w:rsid w:val="00392557"/>
    <w:rsid w:val="003A3DF5"/>
    <w:rsid w:val="003A595B"/>
    <w:rsid w:val="003C6FBB"/>
    <w:rsid w:val="003F2FAE"/>
    <w:rsid w:val="003F3E75"/>
    <w:rsid w:val="003F41E6"/>
    <w:rsid w:val="00407E60"/>
    <w:rsid w:val="00415CB4"/>
    <w:rsid w:val="004242E6"/>
    <w:rsid w:val="00426DCC"/>
    <w:rsid w:val="00432561"/>
    <w:rsid w:val="004438DB"/>
    <w:rsid w:val="00447DAE"/>
    <w:rsid w:val="004678BD"/>
    <w:rsid w:val="004A7147"/>
    <w:rsid w:val="004C31B9"/>
    <w:rsid w:val="004D5C64"/>
    <w:rsid w:val="004E609C"/>
    <w:rsid w:val="004E78D7"/>
    <w:rsid w:val="004F06F7"/>
    <w:rsid w:val="00527156"/>
    <w:rsid w:val="00540FF1"/>
    <w:rsid w:val="00545DA5"/>
    <w:rsid w:val="00554A3A"/>
    <w:rsid w:val="00575B2A"/>
    <w:rsid w:val="005849B0"/>
    <w:rsid w:val="00585610"/>
    <w:rsid w:val="005973F8"/>
    <w:rsid w:val="005C4108"/>
    <w:rsid w:val="005E60E0"/>
    <w:rsid w:val="005E7BBD"/>
    <w:rsid w:val="0060346F"/>
    <w:rsid w:val="00603E65"/>
    <w:rsid w:val="006306C7"/>
    <w:rsid w:val="00634131"/>
    <w:rsid w:val="00656017"/>
    <w:rsid w:val="0066042F"/>
    <w:rsid w:val="006661CF"/>
    <w:rsid w:val="00666B0F"/>
    <w:rsid w:val="0069414C"/>
    <w:rsid w:val="006A3FD1"/>
    <w:rsid w:val="006A78E9"/>
    <w:rsid w:val="006D0970"/>
    <w:rsid w:val="006D5CE9"/>
    <w:rsid w:val="006E70DF"/>
    <w:rsid w:val="006F00B2"/>
    <w:rsid w:val="006F47AD"/>
    <w:rsid w:val="00727B10"/>
    <w:rsid w:val="00734AF8"/>
    <w:rsid w:val="007377D8"/>
    <w:rsid w:val="00744979"/>
    <w:rsid w:val="00753AAE"/>
    <w:rsid w:val="007577CB"/>
    <w:rsid w:val="0076449B"/>
    <w:rsid w:val="007645B8"/>
    <w:rsid w:val="00775E96"/>
    <w:rsid w:val="00776A9E"/>
    <w:rsid w:val="00793C0B"/>
    <w:rsid w:val="007A6770"/>
    <w:rsid w:val="007B0B5B"/>
    <w:rsid w:val="007D5D39"/>
    <w:rsid w:val="007E0AEB"/>
    <w:rsid w:val="007F462E"/>
    <w:rsid w:val="00802461"/>
    <w:rsid w:val="00812926"/>
    <w:rsid w:val="00824EE4"/>
    <w:rsid w:val="008335D1"/>
    <w:rsid w:val="008374BF"/>
    <w:rsid w:val="00851AE7"/>
    <w:rsid w:val="00855788"/>
    <w:rsid w:val="00864E38"/>
    <w:rsid w:val="00874E56"/>
    <w:rsid w:val="00884616"/>
    <w:rsid w:val="008B022B"/>
    <w:rsid w:val="008C3BE0"/>
    <w:rsid w:val="008C7F82"/>
    <w:rsid w:val="00905678"/>
    <w:rsid w:val="00953440"/>
    <w:rsid w:val="009545C6"/>
    <w:rsid w:val="00982FC8"/>
    <w:rsid w:val="009831B1"/>
    <w:rsid w:val="009A7F64"/>
    <w:rsid w:val="009C424C"/>
    <w:rsid w:val="009D64E8"/>
    <w:rsid w:val="009F2353"/>
    <w:rsid w:val="00A002F4"/>
    <w:rsid w:val="00A0584E"/>
    <w:rsid w:val="00A45937"/>
    <w:rsid w:val="00A54562"/>
    <w:rsid w:val="00A65F37"/>
    <w:rsid w:val="00A65F6C"/>
    <w:rsid w:val="00A74536"/>
    <w:rsid w:val="00A776F6"/>
    <w:rsid w:val="00A876AA"/>
    <w:rsid w:val="00AA7C7F"/>
    <w:rsid w:val="00AB4C5B"/>
    <w:rsid w:val="00AE6BEE"/>
    <w:rsid w:val="00AF63A1"/>
    <w:rsid w:val="00B11DDC"/>
    <w:rsid w:val="00B3773B"/>
    <w:rsid w:val="00B56DC1"/>
    <w:rsid w:val="00B56F22"/>
    <w:rsid w:val="00B72DB9"/>
    <w:rsid w:val="00B73BA5"/>
    <w:rsid w:val="00B840B1"/>
    <w:rsid w:val="00BB562C"/>
    <w:rsid w:val="00BB5804"/>
    <w:rsid w:val="00BD59A8"/>
    <w:rsid w:val="00BE6676"/>
    <w:rsid w:val="00C04436"/>
    <w:rsid w:val="00C2653B"/>
    <w:rsid w:val="00C86CA4"/>
    <w:rsid w:val="00CE3B75"/>
    <w:rsid w:val="00CF12B8"/>
    <w:rsid w:val="00D3145B"/>
    <w:rsid w:val="00D332FA"/>
    <w:rsid w:val="00D42E4C"/>
    <w:rsid w:val="00D51499"/>
    <w:rsid w:val="00D560CE"/>
    <w:rsid w:val="00D818FE"/>
    <w:rsid w:val="00D92944"/>
    <w:rsid w:val="00DA4D02"/>
    <w:rsid w:val="00DA677B"/>
    <w:rsid w:val="00DB6B1D"/>
    <w:rsid w:val="00DE2D50"/>
    <w:rsid w:val="00DF756C"/>
    <w:rsid w:val="00E0581A"/>
    <w:rsid w:val="00E1726F"/>
    <w:rsid w:val="00E21115"/>
    <w:rsid w:val="00E32174"/>
    <w:rsid w:val="00E42214"/>
    <w:rsid w:val="00E46A69"/>
    <w:rsid w:val="00E551DF"/>
    <w:rsid w:val="00E710ED"/>
    <w:rsid w:val="00E75E4B"/>
    <w:rsid w:val="00E906B9"/>
    <w:rsid w:val="00E91632"/>
    <w:rsid w:val="00E92555"/>
    <w:rsid w:val="00EA082A"/>
    <w:rsid w:val="00EA3E43"/>
    <w:rsid w:val="00EB0867"/>
    <w:rsid w:val="00EC5466"/>
    <w:rsid w:val="00EF3A5F"/>
    <w:rsid w:val="00F12D1E"/>
    <w:rsid w:val="00F134C5"/>
    <w:rsid w:val="00F23421"/>
    <w:rsid w:val="00F4538C"/>
    <w:rsid w:val="00F61C4D"/>
    <w:rsid w:val="00F634AF"/>
    <w:rsid w:val="00F63A30"/>
    <w:rsid w:val="00F65296"/>
    <w:rsid w:val="00F7770B"/>
    <w:rsid w:val="00FA482B"/>
    <w:rsid w:val="00FA5369"/>
    <w:rsid w:val="00FC1459"/>
    <w:rsid w:val="00FD6FAD"/>
    <w:rsid w:val="00FE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1FC4F"/>
  <w15:docId w15:val="{7939FDC5-A35B-4F90-942F-E650E3753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E609C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re">
    <w:name w:val="Treść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95344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953440"/>
    <w:rPr>
      <w:rFonts w:ascii="Consolas" w:hAnsi="Consolas" w:cs="Arial Unicode MS"/>
      <w:color w:val="000000"/>
      <w:sz w:val="21"/>
      <w:szCs w:val="21"/>
      <w:u w:color="000000"/>
    </w:rPr>
  </w:style>
  <w:style w:type="paragraph" w:styleId="Poprawka">
    <w:name w:val="Revision"/>
    <w:hidden/>
    <w:uiPriority w:val="99"/>
    <w:semiHidden/>
    <w:rsid w:val="00B377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hAnsi="Calibri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41954-AB5A-4CBD-99CD-7C1EAAFC1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2485</Words>
  <Characters>14913</Characters>
  <Application>Microsoft Office Word</Application>
  <DocSecurity>0</DocSecurity>
  <Lines>124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mila Piekarska</dc:creator>
  <cp:lastModifiedBy>karolina.kurnatowska@o365.cm.umk.pl</cp:lastModifiedBy>
  <cp:revision>9</cp:revision>
  <cp:lastPrinted>2026-01-16T11:37:00Z</cp:lastPrinted>
  <dcterms:created xsi:type="dcterms:W3CDTF">2026-02-02T11:36:00Z</dcterms:created>
  <dcterms:modified xsi:type="dcterms:W3CDTF">2026-05-04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cdbcb8-611f-41ee-bb47-745f15d8a3a9</vt:lpwstr>
  </property>
</Properties>
</file>